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2CC88A" w14:textId="5EEB2109" w:rsidR="00D858C3" w:rsidRDefault="007E3431" w:rsidP="00D858C3">
      <w:pPr>
        <w:pStyle w:val="Title"/>
        <w:widowControl w:val="0"/>
        <w:spacing w:after="240"/>
      </w:pPr>
      <w:r>
        <w:t>Hands-</w:t>
      </w:r>
      <w:r w:rsidR="00B44C89">
        <w:t>O</w:t>
      </w:r>
      <w:r>
        <w:t>n Lab</w:t>
      </w:r>
      <w:r w:rsidR="00627B3B">
        <w:t xml:space="preserve">: </w:t>
      </w:r>
      <w:r w:rsidR="00D858C3">
        <w:t>Log Management</w:t>
      </w:r>
      <w:r w:rsidR="008613E3">
        <w:t xml:space="preserve"> </w:t>
      </w:r>
      <w:r w:rsidR="00A431A5">
        <w:t>&amp;</w:t>
      </w:r>
      <w:r w:rsidR="00D858C3">
        <w:t xml:space="preserve"> Security </w:t>
      </w:r>
    </w:p>
    <w:bookmarkStart w:id="0" w:name="_Toc42853350" w:displacedByCustomXml="next"/>
    <w:bookmarkStart w:id="1" w:name="_Toc42853317" w:displacedByCustomXml="next"/>
    <w:bookmarkStart w:id="2" w:name="_Toc42853180" w:displacedByCustomXml="next"/>
    <w:sdt>
      <w:sdtPr>
        <w:rPr>
          <w:rFonts w:ascii="Open Sans" w:eastAsiaTheme="minorHAnsi" w:hAnsi="Open Sans" w:cstheme="minorBidi"/>
          <w:color w:val="auto"/>
          <w:sz w:val="28"/>
          <w:szCs w:val="28"/>
        </w:rPr>
        <w:id w:val="-520779690"/>
        <w:docPartObj>
          <w:docPartGallery w:val="Table of Contents"/>
          <w:docPartUnique/>
        </w:docPartObj>
      </w:sdtPr>
      <w:sdtEndPr>
        <w:rPr>
          <w:rFonts w:asciiTheme="minorHAnsi" w:eastAsia="Open Sans" w:hAnsiTheme="minorHAnsi" w:cs="Open Sans"/>
          <w:sz w:val="22"/>
          <w:szCs w:val="22"/>
        </w:rPr>
      </w:sdtEndPr>
      <w:sdtContent>
        <w:bookmarkStart w:id="3" w:name="__Review_Questions_Answers" w:displacedByCustomXml="prev"/>
        <w:bookmarkEnd w:id="3" w:displacedByCustomXml="prev"/>
        <w:bookmarkStart w:id="4" w:name="_Toc41654412" w:displacedByCustomXml="prev"/>
        <w:p w14:paraId="5510A4E3" w14:textId="46A32475" w:rsidR="00FF289D" w:rsidRPr="0027377D" w:rsidRDefault="00FF289D" w:rsidP="00A7359C">
          <w:pPr>
            <w:pStyle w:val="Heading1noTOC"/>
            <w:keepNext w:val="0"/>
            <w:keepLines w:val="0"/>
            <w:widowControl w:val="0"/>
          </w:pPr>
          <w:r w:rsidRPr="0027377D">
            <w:t xml:space="preserve">Table of </w:t>
          </w:r>
          <w:r w:rsidRPr="00C55490">
            <w:t>Contents</w:t>
          </w:r>
          <w:bookmarkEnd w:id="2"/>
          <w:bookmarkEnd w:id="1"/>
          <w:bookmarkEnd w:id="0"/>
          <w:bookmarkEnd w:id="4"/>
        </w:p>
        <w:p w14:paraId="06216B09" w14:textId="109CDC88" w:rsidR="0043418F" w:rsidRDefault="00FD29E7">
          <w:pPr>
            <w:pStyle w:val="TOC1"/>
            <w:tabs>
              <w:tab w:val="right" w:leader="dot" w:pos="9350"/>
            </w:tabs>
            <w:rPr>
              <w:rFonts w:asciiTheme="minorHAnsi" w:eastAsiaTheme="minorEastAsia" w:hAnsiTheme="minorHAnsi" w:cstheme="minorBidi"/>
              <w:noProof/>
            </w:rPr>
          </w:pPr>
          <w:r>
            <w:rPr>
              <w:rFonts w:asciiTheme="minorHAnsi" w:hAnsiTheme="minorHAnsi"/>
              <w:b/>
              <w:bCs/>
              <w:noProof/>
            </w:rPr>
            <w:fldChar w:fldCharType="begin"/>
          </w:r>
          <w:r>
            <w:rPr>
              <w:rFonts w:asciiTheme="minorHAnsi" w:hAnsiTheme="minorHAnsi"/>
              <w:b/>
              <w:bCs/>
              <w:noProof/>
            </w:rPr>
            <w:instrText xml:space="preserve"> TOC \o "2-3" \h \z \t "Heading 1,1" </w:instrText>
          </w:r>
          <w:r>
            <w:rPr>
              <w:rFonts w:asciiTheme="minorHAnsi" w:hAnsiTheme="minorHAnsi"/>
              <w:b/>
              <w:bCs/>
              <w:noProof/>
            </w:rPr>
            <w:fldChar w:fldCharType="separate"/>
          </w:r>
          <w:hyperlink w:anchor="_Toc76729352" w:history="1">
            <w:r w:rsidR="0043418F" w:rsidRPr="002154ED">
              <w:rPr>
                <w:rStyle w:val="Hyperlink"/>
              </w:rPr>
              <w:t>Introduction</w:t>
            </w:r>
            <w:r w:rsidR="0043418F">
              <w:rPr>
                <w:noProof/>
                <w:webHidden/>
              </w:rPr>
              <w:tab/>
            </w:r>
            <w:r w:rsidR="0043418F">
              <w:rPr>
                <w:noProof/>
                <w:webHidden/>
              </w:rPr>
              <w:fldChar w:fldCharType="begin"/>
            </w:r>
            <w:r w:rsidR="0043418F">
              <w:rPr>
                <w:noProof/>
                <w:webHidden/>
              </w:rPr>
              <w:instrText xml:space="preserve"> PAGEREF _Toc76729352 \h </w:instrText>
            </w:r>
            <w:r w:rsidR="0043418F">
              <w:rPr>
                <w:noProof/>
                <w:webHidden/>
              </w:rPr>
            </w:r>
            <w:r w:rsidR="0043418F">
              <w:rPr>
                <w:noProof/>
                <w:webHidden/>
              </w:rPr>
              <w:fldChar w:fldCharType="separate"/>
            </w:r>
            <w:r w:rsidR="0043418F">
              <w:rPr>
                <w:noProof/>
                <w:webHidden/>
              </w:rPr>
              <w:t>2</w:t>
            </w:r>
            <w:r w:rsidR="0043418F">
              <w:rPr>
                <w:noProof/>
                <w:webHidden/>
              </w:rPr>
              <w:fldChar w:fldCharType="end"/>
            </w:r>
          </w:hyperlink>
        </w:p>
        <w:p w14:paraId="4B13E0CE" w14:textId="0BC3A4E3" w:rsidR="0043418F" w:rsidRDefault="0043418F">
          <w:pPr>
            <w:pStyle w:val="TOC1"/>
            <w:tabs>
              <w:tab w:val="right" w:leader="dot" w:pos="9350"/>
            </w:tabs>
            <w:rPr>
              <w:rFonts w:asciiTheme="minorHAnsi" w:eastAsiaTheme="minorEastAsia" w:hAnsiTheme="minorHAnsi" w:cstheme="minorBidi"/>
              <w:noProof/>
            </w:rPr>
          </w:pPr>
          <w:hyperlink w:anchor="_Toc76729353" w:history="1">
            <w:r w:rsidRPr="002154ED">
              <w:rPr>
                <w:rStyle w:val="Hyperlink"/>
              </w:rPr>
              <w:t>Objective</w:t>
            </w:r>
            <w:r>
              <w:rPr>
                <w:noProof/>
                <w:webHidden/>
              </w:rPr>
              <w:tab/>
            </w:r>
            <w:r>
              <w:rPr>
                <w:noProof/>
                <w:webHidden/>
              </w:rPr>
              <w:fldChar w:fldCharType="begin"/>
            </w:r>
            <w:r>
              <w:rPr>
                <w:noProof/>
                <w:webHidden/>
              </w:rPr>
              <w:instrText xml:space="preserve"> PAGEREF _Toc76729353 \h </w:instrText>
            </w:r>
            <w:r>
              <w:rPr>
                <w:noProof/>
                <w:webHidden/>
              </w:rPr>
            </w:r>
            <w:r>
              <w:rPr>
                <w:noProof/>
                <w:webHidden/>
              </w:rPr>
              <w:fldChar w:fldCharType="separate"/>
            </w:r>
            <w:r>
              <w:rPr>
                <w:noProof/>
                <w:webHidden/>
              </w:rPr>
              <w:t>2</w:t>
            </w:r>
            <w:r>
              <w:rPr>
                <w:noProof/>
                <w:webHidden/>
              </w:rPr>
              <w:fldChar w:fldCharType="end"/>
            </w:r>
          </w:hyperlink>
        </w:p>
        <w:p w14:paraId="54A422F0" w14:textId="5BCC7BC2" w:rsidR="0043418F" w:rsidRDefault="0043418F">
          <w:pPr>
            <w:pStyle w:val="TOC1"/>
            <w:tabs>
              <w:tab w:val="right" w:leader="dot" w:pos="9350"/>
            </w:tabs>
            <w:rPr>
              <w:rFonts w:asciiTheme="minorHAnsi" w:eastAsiaTheme="minorEastAsia" w:hAnsiTheme="minorHAnsi" w:cstheme="minorBidi"/>
              <w:noProof/>
            </w:rPr>
          </w:pPr>
          <w:hyperlink w:anchor="_Toc76729354" w:history="1">
            <w:r w:rsidRPr="002154ED">
              <w:rPr>
                <w:rStyle w:val="Hyperlink"/>
              </w:rPr>
              <w:t>Estimated Completion Time</w:t>
            </w:r>
            <w:r>
              <w:rPr>
                <w:noProof/>
                <w:webHidden/>
              </w:rPr>
              <w:tab/>
            </w:r>
            <w:r>
              <w:rPr>
                <w:noProof/>
                <w:webHidden/>
              </w:rPr>
              <w:fldChar w:fldCharType="begin"/>
            </w:r>
            <w:r>
              <w:rPr>
                <w:noProof/>
                <w:webHidden/>
              </w:rPr>
              <w:instrText xml:space="preserve"> PAGEREF _Toc76729354 \h </w:instrText>
            </w:r>
            <w:r>
              <w:rPr>
                <w:noProof/>
                <w:webHidden/>
              </w:rPr>
            </w:r>
            <w:r>
              <w:rPr>
                <w:noProof/>
                <w:webHidden/>
              </w:rPr>
              <w:fldChar w:fldCharType="separate"/>
            </w:r>
            <w:r>
              <w:rPr>
                <w:noProof/>
                <w:webHidden/>
              </w:rPr>
              <w:t>2</w:t>
            </w:r>
            <w:r>
              <w:rPr>
                <w:noProof/>
                <w:webHidden/>
              </w:rPr>
              <w:fldChar w:fldCharType="end"/>
            </w:r>
          </w:hyperlink>
        </w:p>
        <w:p w14:paraId="37DD44CD" w14:textId="6650223B" w:rsidR="0043418F" w:rsidRDefault="0043418F">
          <w:pPr>
            <w:pStyle w:val="TOC1"/>
            <w:tabs>
              <w:tab w:val="right" w:leader="dot" w:pos="9350"/>
            </w:tabs>
            <w:rPr>
              <w:rFonts w:asciiTheme="minorHAnsi" w:eastAsiaTheme="minorEastAsia" w:hAnsiTheme="minorHAnsi" w:cstheme="minorBidi"/>
              <w:noProof/>
            </w:rPr>
          </w:pPr>
          <w:hyperlink w:anchor="_Toc76729355" w:history="1">
            <w:r w:rsidRPr="002154ED">
              <w:rPr>
                <w:rStyle w:val="Hyperlink"/>
              </w:rPr>
              <w:t>Materials Required</w:t>
            </w:r>
            <w:r>
              <w:rPr>
                <w:noProof/>
                <w:webHidden/>
              </w:rPr>
              <w:tab/>
            </w:r>
            <w:r>
              <w:rPr>
                <w:noProof/>
                <w:webHidden/>
              </w:rPr>
              <w:fldChar w:fldCharType="begin"/>
            </w:r>
            <w:r>
              <w:rPr>
                <w:noProof/>
                <w:webHidden/>
              </w:rPr>
              <w:instrText xml:space="preserve"> PAGEREF _Toc76729355 \h </w:instrText>
            </w:r>
            <w:r>
              <w:rPr>
                <w:noProof/>
                <w:webHidden/>
              </w:rPr>
            </w:r>
            <w:r>
              <w:rPr>
                <w:noProof/>
                <w:webHidden/>
              </w:rPr>
              <w:fldChar w:fldCharType="separate"/>
            </w:r>
            <w:r>
              <w:rPr>
                <w:noProof/>
                <w:webHidden/>
              </w:rPr>
              <w:t>2</w:t>
            </w:r>
            <w:r>
              <w:rPr>
                <w:noProof/>
                <w:webHidden/>
              </w:rPr>
              <w:fldChar w:fldCharType="end"/>
            </w:r>
          </w:hyperlink>
        </w:p>
        <w:p w14:paraId="3EA550BA" w14:textId="0DAA509B" w:rsidR="0043418F" w:rsidRDefault="0043418F">
          <w:pPr>
            <w:pStyle w:val="TOC1"/>
            <w:tabs>
              <w:tab w:val="right" w:leader="dot" w:pos="9350"/>
            </w:tabs>
            <w:rPr>
              <w:rFonts w:asciiTheme="minorHAnsi" w:eastAsiaTheme="minorEastAsia" w:hAnsiTheme="minorHAnsi" w:cstheme="minorBidi"/>
              <w:noProof/>
            </w:rPr>
          </w:pPr>
          <w:hyperlink w:anchor="_Toc76729356" w:history="1">
            <w:r w:rsidRPr="002154ED">
              <w:rPr>
                <w:rStyle w:val="Hyperlink"/>
              </w:rPr>
              <w:t>Minimum System Configuration</w:t>
            </w:r>
            <w:r>
              <w:rPr>
                <w:noProof/>
                <w:webHidden/>
              </w:rPr>
              <w:tab/>
            </w:r>
            <w:r>
              <w:rPr>
                <w:noProof/>
                <w:webHidden/>
              </w:rPr>
              <w:fldChar w:fldCharType="begin"/>
            </w:r>
            <w:r>
              <w:rPr>
                <w:noProof/>
                <w:webHidden/>
              </w:rPr>
              <w:instrText xml:space="preserve"> PAGEREF _Toc76729356 \h </w:instrText>
            </w:r>
            <w:r>
              <w:rPr>
                <w:noProof/>
                <w:webHidden/>
              </w:rPr>
            </w:r>
            <w:r>
              <w:rPr>
                <w:noProof/>
                <w:webHidden/>
              </w:rPr>
              <w:fldChar w:fldCharType="separate"/>
            </w:r>
            <w:r>
              <w:rPr>
                <w:noProof/>
                <w:webHidden/>
              </w:rPr>
              <w:t>2</w:t>
            </w:r>
            <w:r>
              <w:rPr>
                <w:noProof/>
                <w:webHidden/>
              </w:rPr>
              <w:fldChar w:fldCharType="end"/>
            </w:r>
          </w:hyperlink>
        </w:p>
        <w:p w14:paraId="6716CAC2" w14:textId="38A5AD94" w:rsidR="0043418F" w:rsidRDefault="0043418F">
          <w:pPr>
            <w:pStyle w:val="TOC1"/>
            <w:tabs>
              <w:tab w:val="right" w:leader="dot" w:pos="9350"/>
            </w:tabs>
            <w:rPr>
              <w:rFonts w:asciiTheme="minorHAnsi" w:eastAsiaTheme="minorEastAsia" w:hAnsiTheme="minorHAnsi" w:cstheme="minorBidi"/>
              <w:noProof/>
            </w:rPr>
          </w:pPr>
          <w:hyperlink w:anchor="_Toc76729357" w:history="1">
            <w:r w:rsidRPr="002154ED">
              <w:rPr>
                <w:rStyle w:val="Hyperlink"/>
              </w:rPr>
              <w:t>Log Security Issues with Event Viewer</w:t>
            </w:r>
            <w:r>
              <w:rPr>
                <w:noProof/>
                <w:webHidden/>
              </w:rPr>
              <w:tab/>
            </w:r>
            <w:r>
              <w:rPr>
                <w:noProof/>
                <w:webHidden/>
              </w:rPr>
              <w:fldChar w:fldCharType="begin"/>
            </w:r>
            <w:r>
              <w:rPr>
                <w:noProof/>
                <w:webHidden/>
              </w:rPr>
              <w:instrText xml:space="preserve"> PAGEREF _Toc76729357 \h </w:instrText>
            </w:r>
            <w:r>
              <w:rPr>
                <w:noProof/>
                <w:webHidden/>
              </w:rPr>
            </w:r>
            <w:r>
              <w:rPr>
                <w:noProof/>
                <w:webHidden/>
              </w:rPr>
              <w:fldChar w:fldCharType="separate"/>
            </w:r>
            <w:r>
              <w:rPr>
                <w:noProof/>
                <w:webHidden/>
              </w:rPr>
              <w:t>3</w:t>
            </w:r>
            <w:r>
              <w:rPr>
                <w:noProof/>
                <w:webHidden/>
              </w:rPr>
              <w:fldChar w:fldCharType="end"/>
            </w:r>
          </w:hyperlink>
        </w:p>
        <w:p w14:paraId="706D507C" w14:textId="3D177030" w:rsidR="0043418F" w:rsidRDefault="0043418F">
          <w:pPr>
            <w:pStyle w:val="TOC2"/>
            <w:rPr>
              <w:rFonts w:asciiTheme="minorHAnsi" w:eastAsiaTheme="minorEastAsia" w:hAnsiTheme="minorHAnsi" w:cstheme="minorBidi"/>
              <w:bCs w:val="0"/>
              <w:noProof/>
            </w:rPr>
          </w:pPr>
          <w:hyperlink w:anchor="_Toc76729358" w:history="1">
            <w:r w:rsidRPr="002154ED">
              <w:rPr>
                <w:rStyle w:val="Hyperlink"/>
              </w:rPr>
              <w:t>Opening Command Window (CMD) and Determine Local IP Address</w:t>
            </w:r>
            <w:r>
              <w:rPr>
                <w:noProof/>
                <w:webHidden/>
              </w:rPr>
              <w:tab/>
            </w:r>
            <w:r>
              <w:rPr>
                <w:noProof/>
                <w:webHidden/>
              </w:rPr>
              <w:fldChar w:fldCharType="begin"/>
            </w:r>
            <w:r>
              <w:rPr>
                <w:noProof/>
                <w:webHidden/>
              </w:rPr>
              <w:instrText xml:space="preserve"> PAGEREF _Toc76729358 \h </w:instrText>
            </w:r>
            <w:r>
              <w:rPr>
                <w:noProof/>
                <w:webHidden/>
              </w:rPr>
            </w:r>
            <w:r>
              <w:rPr>
                <w:noProof/>
                <w:webHidden/>
              </w:rPr>
              <w:fldChar w:fldCharType="separate"/>
            </w:r>
            <w:r>
              <w:rPr>
                <w:noProof/>
                <w:webHidden/>
              </w:rPr>
              <w:t>3</w:t>
            </w:r>
            <w:r>
              <w:rPr>
                <w:noProof/>
                <w:webHidden/>
              </w:rPr>
              <w:fldChar w:fldCharType="end"/>
            </w:r>
          </w:hyperlink>
        </w:p>
        <w:p w14:paraId="2CB5A759" w14:textId="666F5B77" w:rsidR="0043418F" w:rsidRDefault="0043418F">
          <w:pPr>
            <w:pStyle w:val="TOC2"/>
            <w:rPr>
              <w:rFonts w:asciiTheme="minorHAnsi" w:eastAsiaTheme="minorEastAsia" w:hAnsiTheme="minorHAnsi" w:cstheme="minorBidi"/>
              <w:bCs w:val="0"/>
              <w:noProof/>
            </w:rPr>
          </w:pPr>
          <w:hyperlink w:anchor="_Toc76729359" w:history="1">
            <w:r w:rsidRPr="002154ED">
              <w:rPr>
                <w:rStyle w:val="Hyperlink"/>
              </w:rPr>
              <w:t>Using Event Viewer</w:t>
            </w:r>
            <w:r>
              <w:rPr>
                <w:noProof/>
                <w:webHidden/>
              </w:rPr>
              <w:tab/>
            </w:r>
            <w:r>
              <w:rPr>
                <w:noProof/>
                <w:webHidden/>
              </w:rPr>
              <w:fldChar w:fldCharType="begin"/>
            </w:r>
            <w:r>
              <w:rPr>
                <w:noProof/>
                <w:webHidden/>
              </w:rPr>
              <w:instrText xml:space="preserve"> PAGEREF _Toc76729359 \h </w:instrText>
            </w:r>
            <w:r>
              <w:rPr>
                <w:noProof/>
                <w:webHidden/>
              </w:rPr>
            </w:r>
            <w:r>
              <w:rPr>
                <w:noProof/>
                <w:webHidden/>
              </w:rPr>
              <w:fldChar w:fldCharType="separate"/>
            </w:r>
            <w:r>
              <w:rPr>
                <w:noProof/>
                <w:webHidden/>
              </w:rPr>
              <w:t>4</w:t>
            </w:r>
            <w:r>
              <w:rPr>
                <w:noProof/>
                <w:webHidden/>
              </w:rPr>
              <w:fldChar w:fldCharType="end"/>
            </w:r>
          </w:hyperlink>
        </w:p>
        <w:p w14:paraId="4FE1D660" w14:textId="220D6CDD" w:rsidR="0043418F" w:rsidRDefault="0043418F">
          <w:pPr>
            <w:pStyle w:val="TOC3"/>
            <w:tabs>
              <w:tab w:val="right" w:leader="dot" w:pos="9350"/>
            </w:tabs>
            <w:rPr>
              <w:rFonts w:asciiTheme="minorHAnsi" w:eastAsiaTheme="minorEastAsia" w:hAnsiTheme="minorHAnsi" w:cstheme="minorBidi"/>
              <w:noProof/>
            </w:rPr>
          </w:pPr>
          <w:hyperlink w:anchor="_Toc76729360" w:history="1">
            <w:r w:rsidRPr="002154ED">
              <w:rPr>
                <w:rStyle w:val="Hyperlink"/>
              </w:rPr>
              <w:t>Assigning Tasks to Logs and Events</w:t>
            </w:r>
            <w:r>
              <w:rPr>
                <w:noProof/>
                <w:webHidden/>
              </w:rPr>
              <w:tab/>
            </w:r>
            <w:r>
              <w:rPr>
                <w:noProof/>
                <w:webHidden/>
              </w:rPr>
              <w:fldChar w:fldCharType="begin"/>
            </w:r>
            <w:r>
              <w:rPr>
                <w:noProof/>
                <w:webHidden/>
              </w:rPr>
              <w:instrText xml:space="preserve"> PAGEREF _Toc76729360 \h </w:instrText>
            </w:r>
            <w:r>
              <w:rPr>
                <w:noProof/>
                <w:webHidden/>
              </w:rPr>
            </w:r>
            <w:r>
              <w:rPr>
                <w:noProof/>
                <w:webHidden/>
              </w:rPr>
              <w:fldChar w:fldCharType="separate"/>
            </w:r>
            <w:r>
              <w:rPr>
                <w:noProof/>
                <w:webHidden/>
              </w:rPr>
              <w:t>7</w:t>
            </w:r>
            <w:r>
              <w:rPr>
                <w:noProof/>
                <w:webHidden/>
              </w:rPr>
              <w:fldChar w:fldCharType="end"/>
            </w:r>
          </w:hyperlink>
        </w:p>
        <w:p w14:paraId="25EA00EF" w14:textId="378FDD23" w:rsidR="0043418F" w:rsidRDefault="0043418F">
          <w:pPr>
            <w:pStyle w:val="TOC3"/>
            <w:tabs>
              <w:tab w:val="right" w:leader="dot" w:pos="9350"/>
            </w:tabs>
            <w:rPr>
              <w:rFonts w:asciiTheme="minorHAnsi" w:eastAsiaTheme="minorEastAsia" w:hAnsiTheme="minorHAnsi" w:cstheme="minorBidi"/>
              <w:noProof/>
            </w:rPr>
          </w:pPr>
          <w:hyperlink w:anchor="_Toc76729361" w:history="1">
            <w:r w:rsidRPr="002154ED">
              <w:rPr>
                <w:rStyle w:val="Hyperlink"/>
              </w:rPr>
              <w:t>Cleaning and Managing Event Viewer Logs</w:t>
            </w:r>
            <w:r>
              <w:rPr>
                <w:noProof/>
                <w:webHidden/>
              </w:rPr>
              <w:tab/>
            </w:r>
            <w:r>
              <w:rPr>
                <w:noProof/>
                <w:webHidden/>
              </w:rPr>
              <w:fldChar w:fldCharType="begin"/>
            </w:r>
            <w:r>
              <w:rPr>
                <w:noProof/>
                <w:webHidden/>
              </w:rPr>
              <w:instrText xml:space="preserve"> PAGEREF _Toc76729361 \h </w:instrText>
            </w:r>
            <w:r>
              <w:rPr>
                <w:noProof/>
                <w:webHidden/>
              </w:rPr>
            </w:r>
            <w:r>
              <w:rPr>
                <w:noProof/>
                <w:webHidden/>
              </w:rPr>
              <w:fldChar w:fldCharType="separate"/>
            </w:r>
            <w:r>
              <w:rPr>
                <w:noProof/>
                <w:webHidden/>
              </w:rPr>
              <w:t>12</w:t>
            </w:r>
            <w:r>
              <w:rPr>
                <w:noProof/>
                <w:webHidden/>
              </w:rPr>
              <w:fldChar w:fldCharType="end"/>
            </w:r>
          </w:hyperlink>
        </w:p>
        <w:p w14:paraId="1D32A56C" w14:textId="42EDFC76" w:rsidR="0043418F" w:rsidRDefault="0043418F">
          <w:pPr>
            <w:pStyle w:val="TOC1"/>
            <w:tabs>
              <w:tab w:val="right" w:leader="dot" w:pos="9350"/>
            </w:tabs>
            <w:rPr>
              <w:rFonts w:asciiTheme="minorHAnsi" w:eastAsiaTheme="minorEastAsia" w:hAnsiTheme="minorHAnsi" w:cstheme="minorBidi"/>
              <w:noProof/>
            </w:rPr>
          </w:pPr>
          <w:hyperlink w:anchor="_Toc76729362" w:history="1">
            <w:r w:rsidRPr="002154ED">
              <w:rPr>
                <w:rStyle w:val="Hyperlink"/>
              </w:rPr>
              <w:t>Researching Events</w:t>
            </w:r>
            <w:r>
              <w:rPr>
                <w:noProof/>
                <w:webHidden/>
              </w:rPr>
              <w:tab/>
            </w:r>
            <w:r>
              <w:rPr>
                <w:noProof/>
                <w:webHidden/>
              </w:rPr>
              <w:fldChar w:fldCharType="begin"/>
            </w:r>
            <w:r>
              <w:rPr>
                <w:noProof/>
                <w:webHidden/>
              </w:rPr>
              <w:instrText xml:space="preserve"> PAGEREF _Toc76729362 \h </w:instrText>
            </w:r>
            <w:r>
              <w:rPr>
                <w:noProof/>
                <w:webHidden/>
              </w:rPr>
            </w:r>
            <w:r>
              <w:rPr>
                <w:noProof/>
                <w:webHidden/>
              </w:rPr>
              <w:fldChar w:fldCharType="separate"/>
            </w:r>
            <w:r>
              <w:rPr>
                <w:noProof/>
                <w:webHidden/>
              </w:rPr>
              <w:t>15</w:t>
            </w:r>
            <w:r>
              <w:rPr>
                <w:noProof/>
                <w:webHidden/>
              </w:rPr>
              <w:fldChar w:fldCharType="end"/>
            </w:r>
          </w:hyperlink>
        </w:p>
        <w:p w14:paraId="3B00D67C" w14:textId="2457BB75" w:rsidR="0043418F" w:rsidRDefault="0043418F">
          <w:pPr>
            <w:pStyle w:val="TOC1"/>
            <w:tabs>
              <w:tab w:val="right" w:leader="dot" w:pos="9350"/>
            </w:tabs>
            <w:rPr>
              <w:rFonts w:asciiTheme="minorHAnsi" w:eastAsiaTheme="minorEastAsia" w:hAnsiTheme="minorHAnsi" w:cstheme="minorBidi"/>
              <w:noProof/>
            </w:rPr>
          </w:pPr>
          <w:hyperlink w:anchor="_Toc76729363" w:history="1">
            <w:r w:rsidRPr="002154ED">
              <w:rPr>
                <w:rStyle w:val="Hyperlink"/>
              </w:rPr>
              <w:t>Self-Reflection and Response</w:t>
            </w:r>
            <w:r>
              <w:rPr>
                <w:noProof/>
                <w:webHidden/>
              </w:rPr>
              <w:tab/>
            </w:r>
            <w:r>
              <w:rPr>
                <w:noProof/>
                <w:webHidden/>
              </w:rPr>
              <w:fldChar w:fldCharType="begin"/>
            </w:r>
            <w:r>
              <w:rPr>
                <w:noProof/>
                <w:webHidden/>
              </w:rPr>
              <w:instrText xml:space="preserve"> PAGEREF _Toc76729363 \h </w:instrText>
            </w:r>
            <w:r>
              <w:rPr>
                <w:noProof/>
                <w:webHidden/>
              </w:rPr>
            </w:r>
            <w:r>
              <w:rPr>
                <w:noProof/>
                <w:webHidden/>
              </w:rPr>
              <w:fldChar w:fldCharType="separate"/>
            </w:r>
            <w:r>
              <w:rPr>
                <w:noProof/>
                <w:webHidden/>
              </w:rPr>
              <w:t>17</w:t>
            </w:r>
            <w:r>
              <w:rPr>
                <w:noProof/>
                <w:webHidden/>
              </w:rPr>
              <w:fldChar w:fldCharType="end"/>
            </w:r>
          </w:hyperlink>
        </w:p>
        <w:p w14:paraId="2A311A01" w14:textId="60AB5F32" w:rsidR="0043418F" w:rsidRDefault="0043418F">
          <w:pPr>
            <w:pStyle w:val="TOC2"/>
            <w:rPr>
              <w:rFonts w:asciiTheme="minorHAnsi" w:eastAsiaTheme="minorEastAsia" w:hAnsiTheme="minorHAnsi" w:cstheme="minorBidi"/>
              <w:bCs w:val="0"/>
              <w:noProof/>
            </w:rPr>
          </w:pPr>
          <w:hyperlink w:anchor="_Toc76729364" w:history="1">
            <w:r w:rsidRPr="002154ED">
              <w:rPr>
                <w:rStyle w:val="Hyperlink"/>
              </w:rPr>
              <w:t>Instructor’s Response</w:t>
            </w:r>
            <w:r>
              <w:rPr>
                <w:noProof/>
                <w:webHidden/>
              </w:rPr>
              <w:tab/>
            </w:r>
            <w:r>
              <w:rPr>
                <w:noProof/>
                <w:webHidden/>
              </w:rPr>
              <w:fldChar w:fldCharType="begin"/>
            </w:r>
            <w:r>
              <w:rPr>
                <w:noProof/>
                <w:webHidden/>
              </w:rPr>
              <w:instrText xml:space="preserve"> PAGEREF _Toc76729364 \h </w:instrText>
            </w:r>
            <w:r>
              <w:rPr>
                <w:noProof/>
                <w:webHidden/>
              </w:rPr>
            </w:r>
            <w:r>
              <w:rPr>
                <w:noProof/>
                <w:webHidden/>
              </w:rPr>
              <w:fldChar w:fldCharType="separate"/>
            </w:r>
            <w:r>
              <w:rPr>
                <w:noProof/>
                <w:webHidden/>
              </w:rPr>
              <w:t>17</w:t>
            </w:r>
            <w:r>
              <w:rPr>
                <w:noProof/>
                <w:webHidden/>
              </w:rPr>
              <w:fldChar w:fldCharType="end"/>
            </w:r>
          </w:hyperlink>
        </w:p>
        <w:p w14:paraId="38BF72BA" w14:textId="20E96D14" w:rsidR="0043418F" w:rsidRDefault="0043418F">
          <w:pPr>
            <w:pStyle w:val="TOC1"/>
            <w:tabs>
              <w:tab w:val="right" w:leader="dot" w:pos="9350"/>
            </w:tabs>
            <w:rPr>
              <w:rFonts w:asciiTheme="minorHAnsi" w:eastAsiaTheme="minorEastAsia" w:hAnsiTheme="minorHAnsi" w:cstheme="minorBidi"/>
              <w:noProof/>
            </w:rPr>
          </w:pPr>
          <w:hyperlink w:anchor="_Toc76729365" w:history="1">
            <w:r w:rsidRPr="002154ED">
              <w:rPr>
                <w:rStyle w:val="Hyperlink"/>
              </w:rPr>
              <w:t>Resources</w:t>
            </w:r>
            <w:r>
              <w:rPr>
                <w:noProof/>
                <w:webHidden/>
              </w:rPr>
              <w:tab/>
            </w:r>
            <w:r>
              <w:rPr>
                <w:noProof/>
                <w:webHidden/>
              </w:rPr>
              <w:fldChar w:fldCharType="begin"/>
            </w:r>
            <w:r>
              <w:rPr>
                <w:noProof/>
                <w:webHidden/>
              </w:rPr>
              <w:instrText xml:space="preserve"> PAGEREF _Toc76729365 \h </w:instrText>
            </w:r>
            <w:r>
              <w:rPr>
                <w:noProof/>
                <w:webHidden/>
              </w:rPr>
            </w:r>
            <w:r>
              <w:rPr>
                <w:noProof/>
                <w:webHidden/>
              </w:rPr>
              <w:fldChar w:fldCharType="separate"/>
            </w:r>
            <w:r>
              <w:rPr>
                <w:noProof/>
                <w:webHidden/>
              </w:rPr>
              <w:t>18</w:t>
            </w:r>
            <w:r>
              <w:rPr>
                <w:noProof/>
                <w:webHidden/>
              </w:rPr>
              <w:fldChar w:fldCharType="end"/>
            </w:r>
          </w:hyperlink>
        </w:p>
        <w:p w14:paraId="7752ADE7" w14:textId="23A125A9" w:rsidR="00FF289D" w:rsidRPr="00DF175B" w:rsidRDefault="00FD29E7" w:rsidP="00FA7E8A">
          <w:pPr>
            <w:widowControl w:val="0"/>
            <w:rPr>
              <w:rFonts w:asciiTheme="minorHAnsi" w:hAnsiTheme="minorHAnsi"/>
              <w:b/>
              <w:bCs/>
              <w:noProof/>
            </w:rPr>
          </w:pPr>
          <w:r>
            <w:rPr>
              <w:rFonts w:asciiTheme="minorHAnsi" w:hAnsiTheme="minorHAnsi"/>
              <w:b/>
              <w:bCs/>
              <w:noProof/>
            </w:rPr>
            <w:fldChar w:fldCharType="end"/>
          </w:r>
        </w:p>
      </w:sdtContent>
    </w:sdt>
    <w:p w14:paraId="185CE109" w14:textId="77777777" w:rsidR="006627B3" w:rsidRPr="00981902" w:rsidRDefault="006627B3">
      <w:pPr>
        <w:spacing w:line="259" w:lineRule="auto"/>
        <w:rPr>
          <w:rFonts w:asciiTheme="minorHAnsi" w:eastAsiaTheme="majorEastAsia" w:hAnsiTheme="minorHAnsi" w:cstheme="majorBidi"/>
          <w:sz w:val="36"/>
          <w:szCs w:val="36"/>
        </w:rPr>
      </w:pPr>
      <w:bookmarkStart w:id="5" w:name="_Toc42853181"/>
      <w:bookmarkStart w:id="6" w:name="_Toc42853351"/>
      <w:bookmarkStart w:id="7" w:name="_Toc43900133"/>
      <w:r>
        <w:br w:type="page"/>
      </w:r>
    </w:p>
    <w:p w14:paraId="6C36863D" w14:textId="77777777" w:rsidR="000F67C0" w:rsidRPr="00483189" w:rsidRDefault="000F67C0" w:rsidP="000F67C0">
      <w:pPr>
        <w:pStyle w:val="Heading1"/>
        <w:keepNext w:val="0"/>
        <w:keepLines w:val="0"/>
        <w:widowControl w:val="0"/>
      </w:pPr>
      <w:bookmarkStart w:id="8" w:name="_Toc76729352"/>
      <w:bookmarkEnd w:id="5"/>
      <w:bookmarkEnd w:id="6"/>
      <w:bookmarkEnd w:id="7"/>
      <w:r>
        <w:lastRenderedPageBreak/>
        <w:t>Introduction</w:t>
      </w:r>
      <w:bookmarkEnd w:id="8"/>
    </w:p>
    <w:p w14:paraId="4E6A70BC" w14:textId="7EB8159B" w:rsidR="000F67C0" w:rsidRDefault="001E4CA8" w:rsidP="000F67C0">
      <w:pPr>
        <w:widowControl w:val="0"/>
      </w:pPr>
      <w:r>
        <w:t>Computer systems do</w:t>
      </w:r>
      <w:r w:rsidR="00763875">
        <w:t xml:space="preserve"> many things and accomplish many complex tasks very quickly</w:t>
      </w:r>
      <w:r>
        <w:t xml:space="preserve">. Sometimes things go wrong inside the system and sometime things happen </w:t>
      </w:r>
      <w:r w:rsidR="00763875">
        <w:t xml:space="preserve">that </w:t>
      </w:r>
      <w:r>
        <w:t xml:space="preserve">the system </w:t>
      </w:r>
      <w:r w:rsidR="00763875">
        <w:t>does not</w:t>
      </w:r>
      <w:r>
        <w:t xml:space="preserve"> expect.</w:t>
      </w:r>
      <w:r w:rsidR="003603E4">
        <w:t xml:space="preserve"> </w:t>
      </w:r>
      <w:r>
        <w:t>When these things happen, the computer will record the event to a computer log – a record of events and activities that occur on a system.</w:t>
      </w:r>
      <w:r w:rsidR="003603E4">
        <w:t xml:space="preserve"> </w:t>
      </w:r>
      <w:r>
        <w:t>Some logs are routine, noting when users log in and access certain resources.</w:t>
      </w:r>
      <w:r w:rsidR="003603E4">
        <w:t xml:space="preserve"> </w:t>
      </w:r>
      <w:r>
        <w:t>Others are security-related, with unexpected activities</w:t>
      </w:r>
      <w:r w:rsidR="00DE61D1">
        <w:t xml:space="preserve"> and potential intrusions.</w:t>
      </w:r>
      <w:r w:rsidR="003603E4">
        <w:t xml:space="preserve"> </w:t>
      </w:r>
    </w:p>
    <w:p w14:paraId="1A738244" w14:textId="6742B5AE" w:rsidR="00DE61D1" w:rsidRPr="000F67C0" w:rsidRDefault="00DE61D1" w:rsidP="000F67C0">
      <w:pPr>
        <w:widowControl w:val="0"/>
        <w:rPr>
          <w:szCs w:val="24"/>
        </w:rPr>
      </w:pPr>
      <w:r>
        <w:t>In this lab</w:t>
      </w:r>
      <w:r w:rsidR="00A431A5">
        <w:t>,</w:t>
      </w:r>
      <w:r>
        <w:t xml:space="preserve"> students will examine the default logs present in a standard Windows operating system.</w:t>
      </w:r>
      <w:r w:rsidR="003603E4">
        <w:t xml:space="preserve"> </w:t>
      </w:r>
      <w:r>
        <w:t>Since the modern Microsoft Windows user OS, like Windows 10 is based on the same underlying architecture as Microsoft’s server systems, this knowledge can be scaled to understand the actions of commercial servers as well as end-user systems.</w:t>
      </w:r>
    </w:p>
    <w:p w14:paraId="28ACDF9B" w14:textId="793DAEDE" w:rsidR="402FC9F1" w:rsidRPr="00FD29E7" w:rsidRDefault="00627B3B" w:rsidP="00FA7E8A">
      <w:pPr>
        <w:pStyle w:val="Heading1"/>
        <w:keepNext w:val="0"/>
        <w:keepLines w:val="0"/>
        <w:widowControl w:val="0"/>
      </w:pPr>
      <w:bookmarkStart w:id="9" w:name="_Toc76729353"/>
      <w:r>
        <w:t>Objective</w:t>
      </w:r>
      <w:bookmarkEnd w:id="9"/>
    </w:p>
    <w:p w14:paraId="36FCA438" w14:textId="03FFB093" w:rsidR="00E01945" w:rsidRDefault="00627B3B" w:rsidP="00FA7E8A">
      <w:pPr>
        <w:widowControl w:val="0"/>
        <w:rPr>
          <w:bCs/>
          <w:szCs w:val="24"/>
        </w:rPr>
      </w:pPr>
      <w:r w:rsidRPr="00627B3B">
        <w:rPr>
          <w:bCs/>
          <w:szCs w:val="24"/>
        </w:rPr>
        <w:t>Upon completion of this activity,</w:t>
      </w:r>
      <w:r w:rsidR="00493212">
        <w:rPr>
          <w:bCs/>
          <w:szCs w:val="24"/>
        </w:rPr>
        <w:t xml:space="preserve"> the student will be able to:</w:t>
      </w:r>
    </w:p>
    <w:p w14:paraId="76483457" w14:textId="5B91E6BB" w:rsidR="00DE61D1" w:rsidRPr="00DE61D1" w:rsidRDefault="00C406AB" w:rsidP="00DE61D1">
      <w:pPr>
        <w:pStyle w:val="ListParagraph"/>
        <w:widowControl w:val="0"/>
        <w:numPr>
          <w:ilvl w:val="0"/>
          <w:numId w:val="3"/>
        </w:numPr>
        <w:rPr>
          <w:rFonts w:eastAsiaTheme="minorEastAsia"/>
        </w:rPr>
      </w:pPr>
      <w:r>
        <w:rPr>
          <w:bCs/>
          <w:szCs w:val="24"/>
        </w:rPr>
        <w:t>A</w:t>
      </w:r>
      <w:r w:rsidR="00DE61D1">
        <w:rPr>
          <w:bCs/>
          <w:szCs w:val="24"/>
        </w:rPr>
        <w:t>cc</w:t>
      </w:r>
      <w:r>
        <w:rPr>
          <w:bCs/>
          <w:szCs w:val="24"/>
        </w:rPr>
        <w:t>ess</w:t>
      </w:r>
      <w:r w:rsidR="00DE61D1">
        <w:rPr>
          <w:bCs/>
          <w:szCs w:val="24"/>
        </w:rPr>
        <w:t xml:space="preserve"> and review</w:t>
      </w:r>
      <w:r>
        <w:rPr>
          <w:bCs/>
          <w:szCs w:val="24"/>
        </w:rPr>
        <w:t xml:space="preserve"> </w:t>
      </w:r>
      <w:r w:rsidR="00DE61D1">
        <w:rPr>
          <w:bCs/>
          <w:szCs w:val="24"/>
        </w:rPr>
        <w:t>the various logs present in a Windows 10 computer.</w:t>
      </w:r>
    </w:p>
    <w:p w14:paraId="437A2E98" w14:textId="7ECEEDD1" w:rsidR="00FA7E8A" w:rsidRDefault="00627B3B" w:rsidP="00FA7E8A">
      <w:pPr>
        <w:pStyle w:val="Heading1"/>
        <w:keepNext w:val="0"/>
        <w:keepLines w:val="0"/>
        <w:widowControl w:val="0"/>
        <w:rPr>
          <w:rStyle w:val="Heading1Char"/>
        </w:rPr>
      </w:pPr>
      <w:bookmarkStart w:id="10" w:name="_Toc76729354"/>
      <w:bookmarkStart w:id="11" w:name="_Toc43900134"/>
      <w:r>
        <w:rPr>
          <w:rStyle w:val="Heading1Char"/>
        </w:rPr>
        <w:t>Estimated Completion Time</w:t>
      </w:r>
      <w:bookmarkEnd w:id="10"/>
    </w:p>
    <w:bookmarkEnd w:id="11"/>
    <w:p w14:paraId="648209BC" w14:textId="77777777" w:rsidR="00493212" w:rsidRDefault="00627B3B" w:rsidP="00FA7E8A">
      <w:pPr>
        <w:widowControl w:val="0"/>
        <w:rPr>
          <w:szCs w:val="24"/>
        </w:rPr>
      </w:pPr>
      <w:r w:rsidRPr="00627B3B">
        <w:rPr>
          <w:szCs w:val="24"/>
        </w:rPr>
        <w:t>If you are prepared, you should be able to complete</w:t>
      </w:r>
      <w:r w:rsidR="00493212">
        <w:rPr>
          <w:szCs w:val="24"/>
        </w:rPr>
        <w:t>:</w:t>
      </w:r>
    </w:p>
    <w:p w14:paraId="0A31C2C5" w14:textId="4695E176" w:rsidR="00C406AB" w:rsidRPr="00493212" w:rsidRDefault="00C406AB" w:rsidP="00634EF6">
      <w:pPr>
        <w:pStyle w:val="ListParagraph"/>
        <w:widowControl w:val="0"/>
        <w:numPr>
          <w:ilvl w:val="0"/>
          <w:numId w:val="4"/>
        </w:numPr>
        <w:rPr>
          <w:color w:val="000000" w:themeColor="text1"/>
        </w:rPr>
      </w:pPr>
      <w:r>
        <w:rPr>
          <w:szCs w:val="24"/>
        </w:rPr>
        <w:t xml:space="preserve">The </w:t>
      </w:r>
      <w:r w:rsidR="00DE61D1">
        <w:rPr>
          <w:szCs w:val="24"/>
        </w:rPr>
        <w:t>log</w:t>
      </w:r>
      <w:r>
        <w:rPr>
          <w:szCs w:val="24"/>
        </w:rPr>
        <w:t xml:space="preserve"> management lab in 30 minutes to 1 hour</w:t>
      </w:r>
      <w:r w:rsidRPr="00C406AB">
        <w:rPr>
          <w:color w:val="000000" w:themeColor="text1"/>
        </w:rPr>
        <w:t>.</w:t>
      </w:r>
    </w:p>
    <w:p w14:paraId="34905064" w14:textId="1047750E" w:rsidR="00FA7E8A" w:rsidRDefault="00627B3B" w:rsidP="00FA7E8A">
      <w:pPr>
        <w:pStyle w:val="Heading1"/>
        <w:keepNext w:val="0"/>
        <w:keepLines w:val="0"/>
        <w:widowControl w:val="0"/>
        <w:rPr>
          <w:rStyle w:val="Heading1Char"/>
        </w:rPr>
      </w:pPr>
      <w:bookmarkStart w:id="12" w:name="_Toc76729355"/>
      <w:r>
        <w:rPr>
          <w:rStyle w:val="Heading1Char"/>
        </w:rPr>
        <w:t>Materials Required</w:t>
      </w:r>
      <w:bookmarkEnd w:id="12"/>
    </w:p>
    <w:p w14:paraId="0CEA524A" w14:textId="7EF75609" w:rsidR="15909A4F" w:rsidRDefault="00627B3B" w:rsidP="00FA7E8A">
      <w:pPr>
        <w:widowControl w:val="0"/>
        <w:rPr>
          <w:szCs w:val="24"/>
        </w:rPr>
      </w:pPr>
      <w:r w:rsidRPr="00627B3B">
        <w:rPr>
          <w:szCs w:val="24"/>
        </w:rPr>
        <w:t xml:space="preserve">Completion of this </w:t>
      </w:r>
      <w:r w:rsidR="00351C9C">
        <w:rPr>
          <w:szCs w:val="24"/>
        </w:rPr>
        <w:t>lab</w:t>
      </w:r>
      <w:r w:rsidRPr="00627B3B">
        <w:rPr>
          <w:szCs w:val="24"/>
        </w:rPr>
        <w:t xml:space="preserve"> </w:t>
      </w:r>
      <w:r w:rsidR="00C406AB">
        <w:rPr>
          <w:szCs w:val="24"/>
        </w:rPr>
        <w:t>requires a standard Windows 10 installation.</w:t>
      </w:r>
    </w:p>
    <w:p w14:paraId="5D8F14B0" w14:textId="77777777" w:rsidR="00F7041B" w:rsidRDefault="00F7041B" w:rsidP="00F7041B">
      <w:pPr>
        <w:pStyle w:val="Heading1"/>
        <w:keepNext w:val="0"/>
        <w:keepLines w:val="0"/>
        <w:widowControl w:val="0"/>
        <w:rPr>
          <w:rStyle w:val="Heading1Char"/>
        </w:rPr>
      </w:pPr>
      <w:bookmarkStart w:id="13" w:name="_Toc76729356"/>
      <w:r>
        <w:rPr>
          <w:rStyle w:val="Heading1Char"/>
        </w:rPr>
        <w:t>Minimum System Configuration</w:t>
      </w:r>
      <w:bookmarkEnd w:id="13"/>
    </w:p>
    <w:p w14:paraId="55197C80" w14:textId="5A1862F9" w:rsidR="00F7041B" w:rsidRPr="00A802B3" w:rsidRDefault="003B7F01" w:rsidP="00F7041B">
      <w:pPr>
        <w:widowControl w:val="0"/>
        <w:rPr>
          <w:szCs w:val="24"/>
        </w:rPr>
      </w:pPr>
      <w:r w:rsidRPr="00A802B3">
        <w:rPr>
          <w:szCs w:val="24"/>
        </w:rPr>
        <w:t>To</w:t>
      </w:r>
      <w:r w:rsidR="00F7041B" w:rsidRPr="00A802B3">
        <w:rPr>
          <w:szCs w:val="24"/>
        </w:rPr>
        <w:t xml:space="preserve"> complete the labs included, </w:t>
      </w:r>
      <w:r w:rsidR="00F7041B">
        <w:rPr>
          <w:szCs w:val="24"/>
        </w:rPr>
        <w:t>it is</w:t>
      </w:r>
      <w:r w:rsidR="00F7041B" w:rsidRPr="00A802B3">
        <w:rPr>
          <w:szCs w:val="24"/>
        </w:rPr>
        <w:t xml:space="preserve"> recommend</w:t>
      </w:r>
      <w:r w:rsidR="00F7041B">
        <w:rPr>
          <w:szCs w:val="24"/>
        </w:rPr>
        <w:t>ed</w:t>
      </w:r>
      <w:r w:rsidR="00F7041B" w:rsidRPr="00A802B3">
        <w:rPr>
          <w:szCs w:val="24"/>
        </w:rPr>
        <w:t xml:space="preserve"> that you operate them from a computer system (desktop or laptop) that is running Windows 10 and has:</w:t>
      </w:r>
    </w:p>
    <w:p w14:paraId="4DCA2F2A" w14:textId="77777777" w:rsidR="00F7041B" w:rsidRPr="00A802B3" w:rsidRDefault="00F7041B" w:rsidP="00634EF6">
      <w:pPr>
        <w:pStyle w:val="ListParagraph"/>
        <w:widowControl w:val="0"/>
        <w:numPr>
          <w:ilvl w:val="0"/>
          <w:numId w:val="5"/>
        </w:numPr>
        <w:rPr>
          <w:szCs w:val="24"/>
        </w:rPr>
      </w:pPr>
      <w:r w:rsidRPr="00A802B3">
        <w:rPr>
          <w:szCs w:val="24"/>
        </w:rPr>
        <w:t xml:space="preserve">Intel i5 or better </w:t>
      </w:r>
      <w:r>
        <w:rPr>
          <w:szCs w:val="24"/>
        </w:rPr>
        <w:t>CPU</w:t>
      </w:r>
    </w:p>
    <w:p w14:paraId="608030FA" w14:textId="77777777" w:rsidR="00F7041B" w:rsidRPr="00A802B3" w:rsidRDefault="00F7041B" w:rsidP="00634EF6">
      <w:pPr>
        <w:pStyle w:val="ListParagraph"/>
        <w:widowControl w:val="0"/>
        <w:numPr>
          <w:ilvl w:val="0"/>
          <w:numId w:val="5"/>
        </w:numPr>
        <w:rPr>
          <w:szCs w:val="24"/>
        </w:rPr>
      </w:pPr>
      <w:r>
        <w:rPr>
          <w:szCs w:val="24"/>
        </w:rPr>
        <w:t xml:space="preserve">8 GB RAM (minimum) - </w:t>
      </w:r>
      <w:r w:rsidRPr="00A802B3">
        <w:rPr>
          <w:szCs w:val="24"/>
        </w:rPr>
        <w:t>16 GB RAM</w:t>
      </w:r>
      <w:r>
        <w:rPr>
          <w:szCs w:val="24"/>
        </w:rPr>
        <w:t xml:space="preserve"> (recommended)</w:t>
      </w:r>
    </w:p>
    <w:p w14:paraId="30E3D50B" w14:textId="570D8FBE" w:rsidR="00F7041B" w:rsidRDefault="00F7041B" w:rsidP="00634EF6">
      <w:pPr>
        <w:pStyle w:val="ListParagraph"/>
        <w:widowControl w:val="0"/>
        <w:numPr>
          <w:ilvl w:val="0"/>
          <w:numId w:val="5"/>
        </w:numPr>
        <w:rPr>
          <w:szCs w:val="24"/>
        </w:rPr>
      </w:pPr>
      <w:r w:rsidRPr="00A802B3">
        <w:rPr>
          <w:szCs w:val="24"/>
        </w:rPr>
        <w:t xml:space="preserve">1 TB Hard Drive with at least </w:t>
      </w:r>
      <w:r>
        <w:rPr>
          <w:szCs w:val="24"/>
        </w:rPr>
        <w:t xml:space="preserve">250 GB free (minimum) - </w:t>
      </w:r>
      <w:r w:rsidRPr="00A802B3">
        <w:rPr>
          <w:szCs w:val="24"/>
        </w:rPr>
        <w:t>350</w:t>
      </w:r>
      <w:r>
        <w:rPr>
          <w:szCs w:val="24"/>
        </w:rPr>
        <w:t xml:space="preserve"> </w:t>
      </w:r>
      <w:r w:rsidRPr="00A802B3">
        <w:rPr>
          <w:szCs w:val="24"/>
        </w:rPr>
        <w:t>GB free</w:t>
      </w:r>
      <w:r>
        <w:rPr>
          <w:szCs w:val="24"/>
        </w:rPr>
        <w:t xml:space="preserve"> (recommended)</w:t>
      </w:r>
    </w:p>
    <w:p w14:paraId="07721528" w14:textId="2EF2504A" w:rsidR="00DE61D1" w:rsidRPr="008C7B3E" w:rsidRDefault="000F67C0" w:rsidP="008C7B3E">
      <w:pPr>
        <w:pStyle w:val="ListParagraph"/>
        <w:widowControl w:val="0"/>
        <w:numPr>
          <w:ilvl w:val="0"/>
          <w:numId w:val="5"/>
        </w:numPr>
        <w:rPr>
          <w:szCs w:val="24"/>
        </w:rPr>
      </w:pPr>
      <w:r>
        <w:rPr>
          <w:szCs w:val="24"/>
        </w:rPr>
        <w:t>Microsoft Windows 10 or latest version</w:t>
      </w:r>
      <w:r w:rsidR="00DE61D1">
        <w:br w:type="page"/>
      </w:r>
    </w:p>
    <w:p w14:paraId="1448F86E" w14:textId="616A27F7" w:rsidR="00D858C3" w:rsidRDefault="00D858C3" w:rsidP="00DE61D1">
      <w:pPr>
        <w:pStyle w:val="Heading1"/>
      </w:pPr>
      <w:bookmarkStart w:id="14" w:name="_Toc76729357"/>
      <w:r>
        <w:lastRenderedPageBreak/>
        <w:t>Log Security Issues with</w:t>
      </w:r>
      <w:r w:rsidR="00DE61D1">
        <w:t xml:space="preserve"> Event Viewer</w:t>
      </w:r>
      <w:bookmarkEnd w:id="14"/>
      <w:r>
        <w:t xml:space="preserve"> </w:t>
      </w:r>
    </w:p>
    <w:p w14:paraId="7DF0D1CE" w14:textId="67FB6F29" w:rsidR="00CE4608" w:rsidRDefault="00DE61D1" w:rsidP="00DE61D1">
      <w:r>
        <w:t>To review the logs in a Windows OS-based computer, you will use the Event Viewer utility.</w:t>
      </w:r>
      <w:r w:rsidR="003603E4">
        <w:t xml:space="preserve"> </w:t>
      </w:r>
      <w:r w:rsidR="00CE4608">
        <w:t>While some specialized servers have their own log system, Event Viewer is used for most Windows platforms.</w:t>
      </w:r>
      <w:r w:rsidR="003603E4">
        <w:t xml:space="preserve"> </w:t>
      </w:r>
    </w:p>
    <w:p w14:paraId="3BB7EB28" w14:textId="781C926D" w:rsidR="00CE4608" w:rsidRDefault="00CE4608" w:rsidP="00CE4608">
      <w:r>
        <w:t>“</w:t>
      </w:r>
      <w:r w:rsidRPr="00CE4608">
        <w:t>Event Viewer displays these types of events:</w:t>
      </w:r>
    </w:p>
    <w:p w14:paraId="594C2DDA" w14:textId="5D64B9D3" w:rsidR="00DE61D1" w:rsidRDefault="00DE61D1" w:rsidP="00DE61D1">
      <w:pPr>
        <w:pStyle w:val="ListParagraph"/>
        <w:numPr>
          <w:ilvl w:val="0"/>
          <w:numId w:val="26"/>
        </w:numPr>
      </w:pPr>
      <w:r>
        <w:t>Error: A significant problem, such as loss of data or loss of functionality.</w:t>
      </w:r>
      <w:r w:rsidR="003603E4">
        <w:t xml:space="preserve"> </w:t>
      </w:r>
      <w:r>
        <w:t>For example, if a service fails to load during startup, an error will be logged.</w:t>
      </w:r>
    </w:p>
    <w:p w14:paraId="5A87FA48" w14:textId="4CB8C153" w:rsidR="00DE61D1" w:rsidRDefault="00DE61D1" w:rsidP="00DE61D1">
      <w:pPr>
        <w:pStyle w:val="ListParagraph"/>
        <w:numPr>
          <w:ilvl w:val="0"/>
          <w:numId w:val="26"/>
        </w:numPr>
      </w:pPr>
      <w:r>
        <w:t xml:space="preserve">Warning: An event that is not necessarily </w:t>
      </w:r>
      <w:proofErr w:type="gramStart"/>
      <w:r>
        <w:t>significant, but</w:t>
      </w:r>
      <w:proofErr w:type="gramEnd"/>
      <w:r>
        <w:t xml:space="preserve"> may indicate a possible future problem.</w:t>
      </w:r>
      <w:r w:rsidR="003603E4">
        <w:t xml:space="preserve"> </w:t>
      </w:r>
      <w:r>
        <w:t>For example, when disk space is low, a warning will be logged.</w:t>
      </w:r>
    </w:p>
    <w:p w14:paraId="2D998030" w14:textId="5555007F" w:rsidR="00DE61D1" w:rsidRDefault="00DE61D1" w:rsidP="00DE61D1">
      <w:pPr>
        <w:pStyle w:val="ListParagraph"/>
        <w:numPr>
          <w:ilvl w:val="0"/>
          <w:numId w:val="26"/>
        </w:numPr>
      </w:pPr>
      <w:r>
        <w:t>Information: An event that describes the successful operation of an application, driver, or service.</w:t>
      </w:r>
      <w:r w:rsidR="003603E4">
        <w:t xml:space="preserve"> </w:t>
      </w:r>
      <w:r>
        <w:t>For example, when a network driver loads successfully, an Information event will be logged.</w:t>
      </w:r>
    </w:p>
    <w:p w14:paraId="74D777B8" w14:textId="7628949B" w:rsidR="00DE61D1" w:rsidRDefault="00DE61D1" w:rsidP="00DE61D1">
      <w:pPr>
        <w:pStyle w:val="ListParagraph"/>
        <w:numPr>
          <w:ilvl w:val="0"/>
          <w:numId w:val="26"/>
        </w:numPr>
      </w:pPr>
      <w:r>
        <w:t>Success Audit: An audited security access attempt that succeeds.</w:t>
      </w:r>
      <w:r w:rsidR="003603E4">
        <w:t xml:space="preserve"> </w:t>
      </w:r>
      <w:r>
        <w:t>For example, a user's successful attempt to log on to the system will be logged as a Success Audit event.</w:t>
      </w:r>
    </w:p>
    <w:p w14:paraId="0918B639" w14:textId="7B796233" w:rsidR="00DE61D1" w:rsidRDefault="00DE61D1" w:rsidP="00DE61D1">
      <w:pPr>
        <w:pStyle w:val="ListParagraph"/>
        <w:numPr>
          <w:ilvl w:val="0"/>
          <w:numId w:val="26"/>
        </w:numPr>
      </w:pPr>
      <w:r>
        <w:t>Failure Audit: An audited security access attempt that fails.</w:t>
      </w:r>
      <w:r w:rsidR="003603E4">
        <w:t xml:space="preserve"> </w:t>
      </w:r>
      <w:r>
        <w:t>For example, if a user tries to access a network drive and fails, the attempt will be logged as a Failure Audit event.</w:t>
      </w:r>
    </w:p>
    <w:p w14:paraId="14135D3C" w14:textId="6C6091C5" w:rsidR="00DE61D1" w:rsidRDefault="00DE61D1" w:rsidP="00DE61D1">
      <w:r>
        <w:t>The Event Log service starts automatically when you start Windows. Application and System logs can be viewed by all users, but Security logs are accessible only to administrators.</w:t>
      </w:r>
      <w:r w:rsidR="00CE4608">
        <w:t>”</w:t>
      </w:r>
      <w:r w:rsidR="00CE4608">
        <w:rPr>
          <w:rStyle w:val="EndnoteReference"/>
        </w:rPr>
        <w:endnoteReference w:id="2"/>
      </w:r>
    </w:p>
    <w:p w14:paraId="364C42D7" w14:textId="1C471CDE" w:rsidR="00F57F58" w:rsidRDefault="00944512" w:rsidP="00CE4608">
      <w:pPr>
        <w:pStyle w:val="Heading2"/>
      </w:pPr>
      <w:bookmarkStart w:id="15" w:name="_Toc76729358"/>
      <w:r>
        <w:t xml:space="preserve">Opening </w:t>
      </w:r>
      <w:r w:rsidR="00870B3C">
        <w:t>Command Window (CMD)</w:t>
      </w:r>
      <w:r w:rsidR="002A5B6D">
        <w:t xml:space="preserve"> and Determine Local IP Address</w:t>
      </w:r>
      <w:bookmarkEnd w:id="15"/>
    </w:p>
    <w:p w14:paraId="619D127C" w14:textId="0D19BA93" w:rsidR="00CE4608" w:rsidRDefault="00CE4608" w:rsidP="00634EF6">
      <w:pPr>
        <w:pStyle w:val="ListParagraph"/>
        <w:widowControl w:val="0"/>
        <w:numPr>
          <w:ilvl w:val="0"/>
          <w:numId w:val="6"/>
        </w:numPr>
      </w:pPr>
      <w:r>
        <w:t>Open the Event Viewer using one of the following methods:</w:t>
      </w:r>
    </w:p>
    <w:p w14:paraId="2F174DC7" w14:textId="0D146D8D" w:rsidR="00CE4608" w:rsidRDefault="00CE4608" w:rsidP="00D310CA">
      <w:pPr>
        <w:pStyle w:val="ListParagraph"/>
        <w:widowControl w:val="0"/>
        <w:numPr>
          <w:ilvl w:val="1"/>
          <w:numId w:val="6"/>
        </w:numPr>
      </w:pPr>
      <w:r>
        <w:t xml:space="preserve">Right click on the Windows </w:t>
      </w:r>
      <w:r w:rsidRPr="00422953">
        <w:rPr>
          <w:b/>
          <w:bCs/>
        </w:rPr>
        <w:t>Start</w:t>
      </w:r>
      <w:r>
        <w:t xml:space="preserve"> button and select </w:t>
      </w:r>
      <w:r w:rsidRPr="00422953">
        <w:rPr>
          <w:b/>
          <w:bCs/>
        </w:rPr>
        <w:t>Control Panel</w:t>
      </w:r>
      <w:r>
        <w:t xml:space="preserve">. Next select </w:t>
      </w:r>
      <w:r w:rsidRPr="00422953">
        <w:rPr>
          <w:b/>
          <w:bCs/>
        </w:rPr>
        <w:t>System &amp; Security</w:t>
      </w:r>
      <w:r w:rsidR="00422953" w:rsidRPr="00422953">
        <w:t>,</w:t>
      </w:r>
      <w:r w:rsidR="00422953">
        <w:t xml:space="preserve"> then </w:t>
      </w:r>
      <w:r>
        <w:t xml:space="preserve">double-click </w:t>
      </w:r>
      <w:proofErr w:type="gramStart"/>
      <w:r w:rsidRPr="00422953">
        <w:rPr>
          <w:b/>
          <w:bCs/>
        </w:rPr>
        <w:t>Administrative</w:t>
      </w:r>
      <w:proofErr w:type="gramEnd"/>
      <w:r w:rsidRPr="00422953">
        <w:rPr>
          <w:b/>
          <w:bCs/>
        </w:rPr>
        <w:t xml:space="preserve"> tools</w:t>
      </w:r>
      <w:r w:rsidR="00422953">
        <w:t>.</w:t>
      </w:r>
      <w:r w:rsidR="003603E4">
        <w:t xml:space="preserve"> </w:t>
      </w:r>
      <w:r w:rsidR="00422953">
        <w:t>Finally, d</w:t>
      </w:r>
      <w:r>
        <w:t xml:space="preserve">ouble-click </w:t>
      </w:r>
      <w:r w:rsidRPr="00422953">
        <w:rPr>
          <w:b/>
          <w:bCs/>
        </w:rPr>
        <w:t>Event Viewer</w:t>
      </w:r>
      <w:r w:rsidR="00422953">
        <w:t>.</w:t>
      </w:r>
    </w:p>
    <w:p w14:paraId="3133B618" w14:textId="1B6A712F" w:rsidR="00422953" w:rsidRDefault="00422953" w:rsidP="00D310CA">
      <w:pPr>
        <w:pStyle w:val="ListParagraph"/>
        <w:widowControl w:val="0"/>
        <w:numPr>
          <w:ilvl w:val="1"/>
          <w:numId w:val="6"/>
        </w:numPr>
      </w:pPr>
      <w:r>
        <w:t xml:space="preserve">Type </w:t>
      </w:r>
      <w:r w:rsidRPr="00422953">
        <w:rPr>
          <w:i/>
          <w:iCs/>
        </w:rPr>
        <w:t>Event Viewer</w:t>
      </w:r>
      <w:r>
        <w:t xml:space="preserve"> in the Windows Task bar search field, and click on the app.</w:t>
      </w:r>
    </w:p>
    <w:p w14:paraId="5D84C88D" w14:textId="15A78449" w:rsidR="00422953" w:rsidRDefault="00422953" w:rsidP="00D310CA">
      <w:pPr>
        <w:pStyle w:val="ListParagraph"/>
        <w:widowControl w:val="0"/>
        <w:numPr>
          <w:ilvl w:val="1"/>
          <w:numId w:val="6"/>
        </w:numPr>
      </w:pPr>
      <w:r>
        <w:t xml:space="preserve">Hold the </w:t>
      </w:r>
      <w:r w:rsidRPr="00422953">
        <w:rPr>
          <w:b/>
          <w:bCs/>
        </w:rPr>
        <w:t>Windows</w:t>
      </w:r>
      <w:r>
        <w:t xml:space="preserve"> key, and press </w:t>
      </w:r>
      <w:r w:rsidRPr="00422953">
        <w:rPr>
          <w:b/>
          <w:bCs/>
        </w:rPr>
        <w:t>R</w:t>
      </w:r>
      <w:r>
        <w:t xml:space="preserve"> to open the run field and type </w:t>
      </w:r>
      <w:proofErr w:type="spellStart"/>
      <w:r w:rsidRPr="00422953">
        <w:rPr>
          <w:i/>
          <w:iCs/>
        </w:rPr>
        <w:t>eventvwr</w:t>
      </w:r>
      <w:proofErr w:type="spellEnd"/>
      <w:r>
        <w:t xml:space="preserve"> (or</w:t>
      </w:r>
      <w:r w:rsidRPr="00422953">
        <w:rPr>
          <w:b/>
          <w:bCs/>
        </w:rPr>
        <w:t xml:space="preserve"> </w:t>
      </w:r>
      <w:proofErr w:type="spellStart"/>
      <w:r w:rsidRPr="00422953">
        <w:rPr>
          <w:b/>
          <w:bCs/>
        </w:rPr>
        <w:t>eventvwr.msc</w:t>
      </w:r>
      <w:proofErr w:type="spellEnd"/>
      <w:r>
        <w:t xml:space="preserve">) and select </w:t>
      </w:r>
      <w:r w:rsidRPr="00422953">
        <w:rPr>
          <w:b/>
          <w:bCs/>
        </w:rPr>
        <w:t>OK</w:t>
      </w:r>
      <w:r>
        <w:t>.</w:t>
      </w:r>
    </w:p>
    <w:p w14:paraId="568A8FE7" w14:textId="61174767" w:rsidR="00422953" w:rsidRDefault="00422953" w:rsidP="00422953">
      <w:pPr>
        <w:pStyle w:val="ListParagraph"/>
        <w:widowControl w:val="0"/>
        <w:numPr>
          <w:ilvl w:val="0"/>
          <w:numId w:val="6"/>
        </w:numPr>
      </w:pPr>
      <w:r>
        <w:t>Once Event Viewer has started</w:t>
      </w:r>
      <w:r w:rsidR="00A431A5">
        <w:t>,</w:t>
      </w:r>
      <w:r>
        <w:t xml:space="preserve"> you should see the default view shown in Figure L07-</w:t>
      </w:r>
      <w:r w:rsidR="008C7B3E">
        <w:t>1.</w:t>
      </w:r>
    </w:p>
    <w:p w14:paraId="2C43EA77" w14:textId="77777777" w:rsidR="00422953" w:rsidRDefault="00CE4608" w:rsidP="008C7B3E">
      <w:pPr>
        <w:keepNext/>
        <w:widowControl w:val="0"/>
        <w:jc w:val="center"/>
      </w:pPr>
      <w:r>
        <w:rPr>
          <w:noProof/>
          <w:lang w:val="en-PH" w:eastAsia="en-PH"/>
        </w:rPr>
        <w:lastRenderedPageBreak/>
        <w:drawing>
          <wp:inline distT="0" distB="0" distL="0" distR="0" wp14:anchorId="01EA6EBB" wp14:editId="79F48647">
            <wp:extent cx="5943600" cy="4165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65600"/>
                    </a:xfrm>
                    <a:prstGeom prst="rect">
                      <a:avLst/>
                    </a:prstGeom>
                  </pic:spPr>
                </pic:pic>
              </a:graphicData>
            </a:graphic>
          </wp:inline>
        </w:drawing>
      </w:r>
    </w:p>
    <w:p w14:paraId="339D4903" w14:textId="1DCD0CC4" w:rsidR="00CE4608" w:rsidRPr="008C7B3E" w:rsidRDefault="00422953" w:rsidP="00422953">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1</w:t>
      </w:r>
      <w:r w:rsidR="00D711F6" w:rsidRPr="008C7B3E">
        <w:rPr>
          <w:b/>
          <w:bCs/>
          <w:i w:val="0"/>
          <w:iCs w:val="0"/>
          <w:noProof/>
          <w:color w:val="auto"/>
          <w:sz w:val="22"/>
          <w:szCs w:val="22"/>
        </w:rPr>
        <w:fldChar w:fldCharType="end"/>
      </w:r>
      <w:r w:rsidRPr="008C7B3E">
        <w:rPr>
          <w:i w:val="0"/>
          <w:iCs w:val="0"/>
          <w:color w:val="auto"/>
          <w:sz w:val="22"/>
          <w:szCs w:val="22"/>
        </w:rPr>
        <w:t xml:space="preserve"> Windows Event Viewer</w:t>
      </w:r>
    </w:p>
    <w:p w14:paraId="390A945E" w14:textId="03DD6E34" w:rsidR="00F769E6" w:rsidRDefault="002A5B6D" w:rsidP="00422953">
      <w:pPr>
        <w:pStyle w:val="Heading2"/>
      </w:pPr>
      <w:bookmarkStart w:id="16" w:name="_Toc76729359"/>
      <w:r>
        <w:t xml:space="preserve">Using </w:t>
      </w:r>
      <w:r w:rsidR="00422953">
        <w:t>Event Viewer</w:t>
      </w:r>
      <w:bookmarkEnd w:id="16"/>
      <w:r w:rsidR="00870B3C">
        <w:t xml:space="preserve"> </w:t>
      </w:r>
    </w:p>
    <w:p w14:paraId="75EC264C" w14:textId="5F601D63" w:rsidR="008C7B3E" w:rsidRDefault="00422953" w:rsidP="008C7B3E">
      <w:pPr>
        <w:pStyle w:val="ListParagraph"/>
        <w:widowControl w:val="0"/>
        <w:numPr>
          <w:ilvl w:val="0"/>
          <w:numId w:val="6"/>
        </w:numPr>
      </w:pPr>
      <w:r>
        <w:t xml:space="preserve">Once Event Viewer is running, select the </w:t>
      </w:r>
      <w:r w:rsidRPr="00DA63FD">
        <w:rPr>
          <w:b/>
          <w:bCs/>
        </w:rPr>
        <w:t>Windows Log</w:t>
      </w:r>
      <w:r>
        <w:t xml:space="preserve"> entry in the left pane.</w:t>
      </w:r>
      <w:r w:rsidR="003603E4">
        <w:t xml:space="preserve"> </w:t>
      </w:r>
      <w:r>
        <w:t>Here you will see the five default operating systems logs associated with most windows systems, shown in Figure L07-2.</w:t>
      </w:r>
      <w:r w:rsidR="003603E4">
        <w:t xml:space="preserve"> </w:t>
      </w:r>
      <w:r w:rsidR="00DA63FD">
        <w:t>Specialized services like SQL servers and Domain controllers have additional logs</w:t>
      </w:r>
      <w:r w:rsidR="00E3484C">
        <w:t>.</w:t>
      </w:r>
    </w:p>
    <w:p w14:paraId="7540A366" w14:textId="6E80AD1F" w:rsidR="00422953" w:rsidRDefault="00422953" w:rsidP="008C7B3E">
      <w:pPr>
        <w:pStyle w:val="ListParagraph"/>
        <w:widowControl w:val="0"/>
        <w:numPr>
          <w:ilvl w:val="0"/>
          <w:numId w:val="0"/>
        </w:numPr>
        <w:ind w:left="720"/>
        <w:jc w:val="center"/>
      </w:pPr>
      <w:r>
        <w:rPr>
          <w:noProof/>
          <w:lang w:val="en-PH" w:eastAsia="en-PH"/>
        </w:rPr>
        <w:drawing>
          <wp:inline distT="0" distB="0" distL="0" distR="0" wp14:anchorId="45CD850B" wp14:editId="711ED66B">
            <wp:extent cx="2095500" cy="1866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55856"/>
                    <a:stretch/>
                  </pic:blipFill>
                  <pic:spPr bwMode="auto">
                    <a:xfrm>
                      <a:off x="0" y="0"/>
                      <a:ext cx="2095682" cy="1867062"/>
                    </a:xfrm>
                    <a:prstGeom prst="rect">
                      <a:avLst/>
                    </a:prstGeom>
                    <a:ln>
                      <a:noFill/>
                    </a:ln>
                    <a:extLst>
                      <a:ext uri="{53640926-AAD7-44D8-BBD7-CCE9431645EC}">
                        <a14:shadowObscured xmlns:a14="http://schemas.microsoft.com/office/drawing/2010/main"/>
                      </a:ext>
                    </a:extLst>
                  </pic:spPr>
                </pic:pic>
              </a:graphicData>
            </a:graphic>
          </wp:inline>
        </w:drawing>
      </w:r>
    </w:p>
    <w:p w14:paraId="7C51C6C0" w14:textId="19A0FC4D" w:rsidR="00422953" w:rsidRPr="008C7B3E" w:rsidRDefault="00422953" w:rsidP="008C7B3E">
      <w:pPr>
        <w:pStyle w:val="Caption"/>
        <w:jc w:val="both"/>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2</w:t>
      </w:r>
      <w:r w:rsidR="00D711F6" w:rsidRPr="008C7B3E">
        <w:rPr>
          <w:b/>
          <w:bCs/>
          <w:i w:val="0"/>
          <w:iCs w:val="0"/>
          <w:noProof/>
          <w:color w:val="auto"/>
          <w:sz w:val="22"/>
          <w:szCs w:val="22"/>
        </w:rPr>
        <w:fldChar w:fldCharType="end"/>
      </w:r>
      <w:r w:rsidRPr="008C7B3E">
        <w:rPr>
          <w:i w:val="0"/>
          <w:iCs w:val="0"/>
          <w:color w:val="auto"/>
          <w:sz w:val="22"/>
          <w:szCs w:val="22"/>
        </w:rPr>
        <w:t xml:space="preserve"> Event Viewer Windows Logs</w:t>
      </w:r>
    </w:p>
    <w:p w14:paraId="021C9C41" w14:textId="1BCDB3C3" w:rsidR="00870B3C" w:rsidRDefault="00870B3C" w:rsidP="00870B3C">
      <w:pPr>
        <w:widowControl w:val="0"/>
        <w:jc w:val="center"/>
      </w:pPr>
    </w:p>
    <w:p w14:paraId="19D29B4D" w14:textId="09BABBB7" w:rsidR="00900E9C" w:rsidRDefault="00422953" w:rsidP="00422953">
      <w:pPr>
        <w:pStyle w:val="ListParagraph"/>
        <w:widowControl w:val="0"/>
        <w:numPr>
          <w:ilvl w:val="0"/>
          <w:numId w:val="6"/>
        </w:numPr>
      </w:pPr>
      <w:r>
        <w:lastRenderedPageBreak/>
        <w:t xml:space="preserve">Select </w:t>
      </w:r>
      <w:r w:rsidRPr="00422953">
        <w:rPr>
          <w:b/>
          <w:bCs/>
        </w:rPr>
        <w:t>Application</w:t>
      </w:r>
      <w:r>
        <w:t xml:space="preserve"> in the left pane. The center of Event Viewer will display the various entries the system has recorded. The Level of each entry was discussed in the Introduction to this lab. Scroll down your list and look for one entry of each type:</w:t>
      </w:r>
      <w:r w:rsidRPr="00DA63FD">
        <w:rPr>
          <w:i/>
          <w:iCs/>
        </w:rPr>
        <w:t xml:space="preserve"> Information, Warning, </w:t>
      </w:r>
      <w:r w:rsidR="00A431A5" w:rsidRPr="008C7B3E">
        <w:rPr>
          <w:iCs/>
        </w:rPr>
        <w:t>and</w:t>
      </w:r>
      <w:r w:rsidR="00A431A5">
        <w:rPr>
          <w:i/>
          <w:iCs/>
        </w:rPr>
        <w:t xml:space="preserve"> </w:t>
      </w:r>
      <w:r w:rsidRPr="00DA63FD">
        <w:rPr>
          <w:i/>
          <w:iCs/>
        </w:rPr>
        <w:t>Error</w:t>
      </w:r>
      <w:r>
        <w:t>. As shown in Figure L07-</w:t>
      </w:r>
      <w:r w:rsidR="00DA63FD">
        <w:t>3</w:t>
      </w:r>
      <w:r>
        <w:t xml:space="preserve">, once you select an entry, the details are displayed in the </w:t>
      </w:r>
      <w:r w:rsidR="00900E9C">
        <w:t xml:space="preserve">bottom center box. </w:t>
      </w:r>
    </w:p>
    <w:p w14:paraId="48B8C4A9" w14:textId="77777777" w:rsidR="00900E9C" w:rsidRDefault="00900E9C" w:rsidP="008C7B3E">
      <w:pPr>
        <w:keepNext/>
        <w:widowControl w:val="0"/>
        <w:jc w:val="center"/>
      </w:pPr>
      <w:r>
        <w:rPr>
          <w:noProof/>
          <w:lang w:val="en-PH" w:eastAsia="en-PH"/>
        </w:rPr>
        <w:drawing>
          <wp:inline distT="0" distB="0" distL="0" distR="0" wp14:anchorId="57297A7E" wp14:editId="2593BDE2">
            <wp:extent cx="4711186" cy="2950028"/>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0752" cy="2956018"/>
                    </a:xfrm>
                    <a:prstGeom prst="rect">
                      <a:avLst/>
                    </a:prstGeom>
                  </pic:spPr>
                </pic:pic>
              </a:graphicData>
            </a:graphic>
          </wp:inline>
        </w:drawing>
      </w:r>
    </w:p>
    <w:p w14:paraId="70BC2AC7" w14:textId="46F2BF1F" w:rsidR="00900E9C" w:rsidRPr="008C7B3E" w:rsidRDefault="00900E9C" w:rsidP="008C7B3E">
      <w:pPr>
        <w:pStyle w:val="Caption"/>
        <w:jc w:val="both"/>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3</w:t>
      </w:r>
      <w:r w:rsidR="00D711F6" w:rsidRPr="008C7B3E">
        <w:rPr>
          <w:b/>
          <w:bCs/>
          <w:i w:val="0"/>
          <w:iCs w:val="0"/>
          <w:noProof/>
          <w:color w:val="auto"/>
          <w:sz w:val="22"/>
          <w:szCs w:val="22"/>
        </w:rPr>
        <w:fldChar w:fldCharType="end"/>
      </w:r>
      <w:r w:rsidRPr="008C7B3E">
        <w:rPr>
          <w:i w:val="0"/>
          <w:iCs w:val="0"/>
          <w:color w:val="auto"/>
          <w:sz w:val="22"/>
          <w:szCs w:val="22"/>
        </w:rPr>
        <w:t xml:space="preserve"> Event Viewer Application Log</w:t>
      </w:r>
    </w:p>
    <w:p w14:paraId="5D9AF700" w14:textId="4B316189" w:rsidR="00900E9C" w:rsidRDefault="00900E9C" w:rsidP="00900E9C">
      <w:pPr>
        <w:pStyle w:val="ListParagraph"/>
        <w:widowControl w:val="0"/>
        <w:numPr>
          <w:ilvl w:val="0"/>
          <w:numId w:val="6"/>
        </w:numPr>
      </w:pPr>
      <w:r>
        <w:t xml:space="preserve">Select </w:t>
      </w:r>
      <w:r>
        <w:rPr>
          <w:b/>
          <w:bCs/>
        </w:rPr>
        <w:t>Security</w:t>
      </w:r>
      <w:r>
        <w:t xml:space="preserve"> in the left pane.</w:t>
      </w:r>
      <w:r w:rsidR="003603E4">
        <w:t xml:space="preserve"> </w:t>
      </w:r>
      <w:r>
        <w:t>Again, the center of Event Viewer will display the various entries the system has recorded.</w:t>
      </w:r>
      <w:r w:rsidR="003603E4">
        <w:t xml:space="preserve"> </w:t>
      </w:r>
      <w:r>
        <w:t>You will most likely see many “Audit Success” entries, representing when a user or application accesses the system successfully.</w:t>
      </w:r>
      <w:r w:rsidR="003603E4">
        <w:t xml:space="preserve"> </w:t>
      </w:r>
      <w:r>
        <w:t>Scroll down your list and look for any Audit Failure entries</w:t>
      </w:r>
      <w:r w:rsidR="0039337D">
        <w:t>, like the one shown in Figure L07-</w:t>
      </w:r>
      <w:r w:rsidR="00DA63FD">
        <w:t>4</w:t>
      </w:r>
      <w:r>
        <w:t>.</w:t>
      </w:r>
      <w:r w:rsidR="003603E4">
        <w:t xml:space="preserve"> </w:t>
      </w:r>
      <w:r w:rsidR="0039337D">
        <w:t>If you find multiple Audit failures, you may have detected someone trying to guess the password for the system, or it may just be a user that is not paying attention to their typing. Consistent failures should always be investigated.</w:t>
      </w:r>
    </w:p>
    <w:p w14:paraId="3CF8D4E5" w14:textId="77777777" w:rsidR="0039337D" w:rsidRDefault="0039337D" w:rsidP="008C7B3E">
      <w:pPr>
        <w:keepNext/>
        <w:widowControl w:val="0"/>
        <w:jc w:val="center"/>
      </w:pPr>
      <w:r>
        <w:rPr>
          <w:noProof/>
          <w:lang w:val="en-PH" w:eastAsia="en-PH"/>
        </w:rPr>
        <w:lastRenderedPageBreak/>
        <w:drawing>
          <wp:inline distT="0" distB="0" distL="0" distR="0" wp14:anchorId="01B6DA6F" wp14:editId="4764A407">
            <wp:extent cx="3733800" cy="34357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37498" cy="3439104"/>
                    </a:xfrm>
                    <a:prstGeom prst="rect">
                      <a:avLst/>
                    </a:prstGeom>
                  </pic:spPr>
                </pic:pic>
              </a:graphicData>
            </a:graphic>
          </wp:inline>
        </w:drawing>
      </w:r>
    </w:p>
    <w:p w14:paraId="27AF5088" w14:textId="1131E69B" w:rsidR="00900E9C" w:rsidRPr="008C7B3E" w:rsidRDefault="0039337D" w:rsidP="008C7B3E">
      <w:pPr>
        <w:pStyle w:val="Caption"/>
        <w:jc w:val="both"/>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4</w:t>
      </w:r>
      <w:r w:rsidR="00D711F6" w:rsidRPr="008C7B3E">
        <w:rPr>
          <w:b/>
          <w:bCs/>
          <w:i w:val="0"/>
          <w:iCs w:val="0"/>
          <w:noProof/>
          <w:color w:val="auto"/>
          <w:sz w:val="22"/>
          <w:szCs w:val="22"/>
        </w:rPr>
        <w:fldChar w:fldCharType="end"/>
      </w:r>
      <w:r w:rsidRPr="008C7B3E">
        <w:rPr>
          <w:i w:val="0"/>
          <w:iCs w:val="0"/>
          <w:color w:val="auto"/>
          <w:sz w:val="22"/>
          <w:szCs w:val="22"/>
        </w:rPr>
        <w:t xml:space="preserve"> Event Viewer Security Log Audit Failure</w:t>
      </w:r>
    </w:p>
    <w:p w14:paraId="0EC81FAD" w14:textId="3DF4BF2C" w:rsidR="0039337D" w:rsidRDefault="0039337D" w:rsidP="00DA63FD">
      <w:pPr>
        <w:pStyle w:val="ListParagraph"/>
        <w:widowControl w:val="0"/>
        <w:numPr>
          <w:ilvl w:val="0"/>
          <w:numId w:val="6"/>
        </w:numPr>
      </w:pPr>
      <w:r>
        <w:t xml:space="preserve">Select </w:t>
      </w:r>
      <w:r>
        <w:rPr>
          <w:b/>
          <w:bCs/>
        </w:rPr>
        <w:t>Setup</w:t>
      </w:r>
      <w:r>
        <w:t xml:space="preserve"> in the left pane.</w:t>
      </w:r>
      <w:r w:rsidR="003603E4">
        <w:t xml:space="preserve"> </w:t>
      </w:r>
      <w:r>
        <w:t>Again, the center of Event Viewer will display the various entries the system has recorded.</w:t>
      </w:r>
      <w:r w:rsidR="003603E4">
        <w:t xml:space="preserve"> </w:t>
      </w:r>
      <w:r>
        <w:t>If you’ve updated Windows and there were issues, they’ll be logged here.</w:t>
      </w:r>
    </w:p>
    <w:p w14:paraId="595CD469" w14:textId="1366ED22" w:rsidR="00251FFD" w:rsidRDefault="0039337D" w:rsidP="00DA63FD">
      <w:pPr>
        <w:pStyle w:val="ListParagraph"/>
        <w:widowControl w:val="0"/>
        <w:numPr>
          <w:ilvl w:val="0"/>
          <w:numId w:val="6"/>
        </w:numPr>
      </w:pPr>
      <w:r>
        <w:t xml:space="preserve">Select </w:t>
      </w:r>
      <w:r>
        <w:rPr>
          <w:b/>
          <w:bCs/>
        </w:rPr>
        <w:t>S</w:t>
      </w:r>
      <w:r w:rsidR="00251FFD">
        <w:rPr>
          <w:b/>
          <w:bCs/>
        </w:rPr>
        <w:t>ystem</w:t>
      </w:r>
      <w:r>
        <w:t xml:space="preserve"> in the left pane.</w:t>
      </w:r>
      <w:r w:rsidR="003603E4">
        <w:t xml:space="preserve"> </w:t>
      </w:r>
      <w:r w:rsidR="00251FFD">
        <w:t>Here issues with the operating system are recorded.</w:t>
      </w:r>
      <w:r w:rsidR="003603E4">
        <w:t xml:space="preserve"> </w:t>
      </w:r>
      <w:r w:rsidR="00251FFD">
        <w:t>For example, the system in Figure L07-</w:t>
      </w:r>
      <w:r w:rsidR="00DA63FD">
        <w:t>5</w:t>
      </w:r>
      <w:r w:rsidR="00251FFD">
        <w:t xml:space="preserve"> has an issue updating the drivers associated with an HP printer.</w:t>
      </w:r>
      <w:r w:rsidR="003603E4">
        <w:t xml:space="preserve"> </w:t>
      </w:r>
      <w:r w:rsidR="00251FFD">
        <w:t>Issues here are usually referred to the helpdesk unless you are the helpdesk.</w:t>
      </w:r>
      <w:r w:rsidR="003603E4">
        <w:t xml:space="preserve"> </w:t>
      </w:r>
      <w:r w:rsidR="00251FFD">
        <w:t xml:space="preserve">Scroll through this list and look for any </w:t>
      </w:r>
      <w:r w:rsidR="00251FFD" w:rsidRPr="00E3484C">
        <w:rPr>
          <w:i/>
          <w:iCs/>
        </w:rPr>
        <w:t>Errors</w:t>
      </w:r>
      <w:r w:rsidR="00251FFD">
        <w:t>.</w:t>
      </w:r>
    </w:p>
    <w:p w14:paraId="4EF5399B" w14:textId="77777777" w:rsidR="00251FFD" w:rsidRDefault="00251FFD" w:rsidP="00763875">
      <w:pPr>
        <w:keepNext/>
        <w:widowControl w:val="0"/>
        <w:ind w:left="1440"/>
      </w:pPr>
      <w:r>
        <w:rPr>
          <w:noProof/>
          <w:lang w:val="en-PH" w:eastAsia="en-PH"/>
        </w:rPr>
        <w:lastRenderedPageBreak/>
        <w:drawing>
          <wp:inline distT="0" distB="0" distL="0" distR="0" wp14:anchorId="2F1DEE89" wp14:editId="18318251">
            <wp:extent cx="4112147" cy="3864428"/>
            <wp:effectExtent l="0" t="0" r="317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19125" cy="3870986"/>
                    </a:xfrm>
                    <a:prstGeom prst="rect">
                      <a:avLst/>
                    </a:prstGeom>
                  </pic:spPr>
                </pic:pic>
              </a:graphicData>
            </a:graphic>
          </wp:inline>
        </w:drawing>
      </w:r>
    </w:p>
    <w:p w14:paraId="0930DF57" w14:textId="746861A9" w:rsidR="00251FFD" w:rsidRPr="008C7B3E" w:rsidRDefault="00251FFD"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5</w:t>
      </w:r>
      <w:r w:rsidR="00D711F6" w:rsidRPr="008C7B3E">
        <w:rPr>
          <w:b/>
          <w:bCs/>
          <w:i w:val="0"/>
          <w:iCs w:val="0"/>
          <w:noProof/>
          <w:color w:val="auto"/>
          <w:sz w:val="22"/>
          <w:szCs w:val="22"/>
        </w:rPr>
        <w:fldChar w:fldCharType="end"/>
      </w:r>
      <w:r w:rsidRPr="008C7B3E">
        <w:rPr>
          <w:i w:val="0"/>
          <w:iCs w:val="0"/>
          <w:color w:val="auto"/>
          <w:sz w:val="22"/>
          <w:szCs w:val="22"/>
        </w:rPr>
        <w:t xml:space="preserve"> Event Viewer System Log</w:t>
      </w:r>
    </w:p>
    <w:p w14:paraId="4099FB2B" w14:textId="41D40681" w:rsidR="00422953" w:rsidRDefault="00251FFD" w:rsidP="00DA63FD">
      <w:pPr>
        <w:pStyle w:val="ListParagraph"/>
        <w:widowControl w:val="0"/>
        <w:numPr>
          <w:ilvl w:val="0"/>
          <w:numId w:val="6"/>
        </w:numPr>
      </w:pPr>
      <w:r>
        <w:t>The Forwarded Events log document</w:t>
      </w:r>
      <w:r w:rsidR="00315775">
        <w:t>s</w:t>
      </w:r>
      <w:r>
        <w:t xml:space="preserve"> log entries that were forwarded to an outside resource, like a dedicated log server.</w:t>
      </w:r>
      <w:r w:rsidR="003603E4">
        <w:t xml:space="preserve"> </w:t>
      </w:r>
      <w:r>
        <w:t>Log servers can collect information from multiple systems and look for patterns that could indicate a systematic problem, or an attacker looking at multiple systems for a vulnerability that would allow them access</w:t>
      </w:r>
      <w:r w:rsidR="00900E9C">
        <w:t>.</w:t>
      </w:r>
      <w:r w:rsidR="003603E4">
        <w:t xml:space="preserve"> </w:t>
      </w:r>
    </w:p>
    <w:p w14:paraId="69289858" w14:textId="13F8D2C0" w:rsidR="00E3484C" w:rsidRDefault="00315775" w:rsidP="008C7B3E">
      <w:pPr>
        <w:pStyle w:val="ListParagraph"/>
        <w:widowControl w:val="0"/>
        <w:numPr>
          <w:ilvl w:val="0"/>
          <w:numId w:val="6"/>
        </w:numPr>
      </w:pPr>
      <w:r>
        <w:t xml:space="preserve">In the left pane, click on </w:t>
      </w:r>
      <w:r w:rsidRPr="002B7B66">
        <w:rPr>
          <w:b/>
        </w:rPr>
        <w:t>Applications and Services Logs</w:t>
      </w:r>
      <w:r>
        <w:t>.</w:t>
      </w:r>
      <w:r w:rsidR="003603E4">
        <w:t xml:space="preserve"> </w:t>
      </w:r>
      <w:r w:rsidR="002B7B66">
        <w:t>While W</w:t>
      </w:r>
      <w:r>
        <w:t>indows Logs show operating system</w:t>
      </w:r>
      <w:r w:rsidR="002B7B66">
        <w:t>-</w:t>
      </w:r>
      <w:r>
        <w:t>focused events, here you see specialized logs for installed applications, and utilities like Internet Explorer</w:t>
      </w:r>
      <w:r w:rsidR="00DA63FD">
        <w:t>, Microsoft Office applications</w:t>
      </w:r>
      <w:r>
        <w:t xml:space="preserve"> and Windows PowerShell.</w:t>
      </w:r>
      <w:r w:rsidR="003603E4">
        <w:t xml:space="preserve"> </w:t>
      </w:r>
      <w:r w:rsidR="00DA63FD">
        <w:t>Take a few minutes and scroll through the entries in these logs.</w:t>
      </w:r>
    </w:p>
    <w:p w14:paraId="52F93F6C" w14:textId="31277B6E" w:rsidR="00C20E58" w:rsidRDefault="00C20E58" w:rsidP="00C20E58">
      <w:pPr>
        <w:pStyle w:val="Heading3"/>
      </w:pPr>
      <w:bookmarkStart w:id="17" w:name="_Toc76729360"/>
      <w:r>
        <w:t>Assigning Tasks to Logs and Events</w:t>
      </w:r>
      <w:bookmarkEnd w:id="17"/>
    </w:p>
    <w:p w14:paraId="7179E7E2" w14:textId="08871944" w:rsidR="00C20E58" w:rsidRDefault="00C20E58" w:rsidP="00DA63FD">
      <w:pPr>
        <w:pStyle w:val="ListParagraph"/>
        <w:widowControl w:val="0"/>
        <w:numPr>
          <w:ilvl w:val="0"/>
          <w:numId w:val="6"/>
        </w:numPr>
      </w:pPr>
      <w:r>
        <w:t>An interesting feature of the Event Viewer is its ability to perform a special task if there is an entry to a particular log, or a recurrent of a particular message.</w:t>
      </w:r>
      <w:r w:rsidR="003603E4">
        <w:t xml:space="preserve"> </w:t>
      </w:r>
      <w:r>
        <w:t>Back in the Event Viewer, look in the bottom right corner.</w:t>
      </w:r>
      <w:r w:rsidR="003603E4">
        <w:t xml:space="preserve"> </w:t>
      </w:r>
      <w:r>
        <w:t>Here are several tools an administrator can use to improve their ability to manage the logs.</w:t>
      </w:r>
      <w:r w:rsidR="003603E4">
        <w:t xml:space="preserve"> </w:t>
      </w:r>
      <w:r>
        <w:t xml:space="preserve">Click on the Windows </w:t>
      </w:r>
      <w:r w:rsidRPr="005040C5">
        <w:rPr>
          <w:b/>
          <w:bCs/>
        </w:rPr>
        <w:t xml:space="preserve">Security </w:t>
      </w:r>
      <w:r>
        <w:t>Log.</w:t>
      </w:r>
      <w:r w:rsidR="003603E4">
        <w:t xml:space="preserve"> </w:t>
      </w:r>
      <w:r>
        <w:t xml:space="preserve">Then </w:t>
      </w:r>
      <w:proofErr w:type="gramStart"/>
      <w:r>
        <w:t>In</w:t>
      </w:r>
      <w:proofErr w:type="gramEnd"/>
      <w:r>
        <w:t xml:space="preserve"> the upper right menu, select </w:t>
      </w:r>
      <w:r w:rsidRPr="00C20E58">
        <w:rPr>
          <w:b/>
          <w:bCs/>
        </w:rPr>
        <w:t>Attach a Task to this Log…</w:t>
      </w:r>
      <w:r w:rsidRPr="00C20E58">
        <w:t xml:space="preserve">, </w:t>
      </w:r>
      <w:r>
        <w:t>indicated by the arrow i</w:t>
      </w:r>
      <w:r w:rsidRPr="00C20E58">
        <w:t>n Figure L07-6.</w:t>
      </w:r>
    </w:p>
    <w:p w14:paraId="0FDC4E66" w14:textId="7B37D00F" w:rsidR="00C20E58" w:rsidRDefault="00C20E58" w:rsidP="008C7B3E">
      <w:pPr>
        <w:keepNext/>
        <w:widowControl w:val="0"/>
        <w:jc w:val="center"/>
      </w:pPr>
      <w:r>
        <w:rPr>
          <w:noProof/>
          <w:lang w:val="en-PH" w:eastAsia="en-PH"/>
        </w:rPr>
        <w:lastRenderedPageBreak/>
        <w:drawing>
          <wp:inline distT="0" distB="0" distL="0" distR="0" wp14:anchorId="184C9217" wp14:editId="2C5E36D5">
            <wp:extent cx="2060784" cy="247943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65802" cy="2485469"/>
                    </a:xfrm>
                    <a:prstGeom prst="rect">
                      <a:avLst/>
                    </a:prstGeom>
                    <a:noFill/>
                  </pic:spPr>
                </pic:pic>
              </a:graphicData>
            </a:graphic>
          </wp:inline>
        </w:drawing>
      </w:r>
    </w:p>
    <w:p w14:paraId="43D47B83" w14:textId="7CBC0791" w:rsidR="00C20E58" w:rsidRPr="008C7B3E" w:rsidRDefault="00C20E58"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6</w:t>
      </w:r>
      <w:r w:rsidR="00D711F6" w:rsidRPr="008C7B3E">
        <w:rPr>
          <w:b/>
          <w:bCs/>
          <w:i w:val="0"/>
          <w:iCs w:val="0"/>
          <w:noProof/>
          <w:color w:val="auto"/>
          <w:sz w:val="22"/>
          <w:szCs w:val="22"/>
        </w:rPr>
        <w:fldChar w:fldCharType="end"/>
      </w:r>
      <w:r w:rsidRPr="008C7B3E">
        <w:rPr>
          <w:i w:val="0"/>
          <w:iCs w:val="0"/>
          <w:color w:val="auto"/>
          <w:sz w:val="22"/>
          <w:szCs w:val="22"/>
        </w:rPr>
        <w:t xml:space="preserve"> Event Viewer Actions Menu</w:t>
      </w:r>
    </w:p>
    <w:p w14:paraId="3DD135EF" w14:textId="72CEEF16" w:rsidR="00C20E58" w:rsidRDefault="00C20E58" w:rsidP="00DA63FD">
      <w:pPr>
        <w:pStyle w:val="ListParagraph"/>
        <w:widowControl w:val="0"/>
        <w:numPr>
          <w:ilvl w:val="0"/>
          <w:numId w:val="6"/>
        </w:numPr>
      </w:pPr>
      <w:r>
        <w:t>As shown in Figure L07-7, this brings up the Create Basic Task Wizard, where you can name this Task.</w:t>
      </w:r>
      <w:r w:rsidR="003603E4">
        <w:t xml:space="preserve"> </w:t>
      </w:r>
      <w:r>
        <w:t>You would normally start by naming this task.</w:t>
      </w:r>
      <w:r w:rsidR="003603E4">
        <w:t xml:space="preserve"> </w:t>
      </w:r>
      <w:r>
        <w:t>We won’t be saving this task, so the information you put in isn’t important.</w:t>
      </w:r>
      <w:r w:rsidR="003603E4">
        <w:t xml:space="preserve"> </w:t>
      </w:r>
      <w:r w:rsidR="00A431A5">
        <w:t>C</w:t>
      </w:r>
      <w:r>
        <w:t xml:space="preserve">lick the </w:t>
      </w:r>
      <w:r w:rsidRPr="00C20E58">
        <w:rPr>
          <w:b/>
          <w:bCs/>
        </w:rPr>
        <w:t>Next &gt;</w:t>
      </w:r>
      <w:r>
        <w:t xml:space="preserve"> button. </w:t>
      </w:r>
    </w:p>
    <w:p w14:paraId="5A8A5F8D" w14:textId="77777777" w:rsidR="00C20E58" w:rsidRDefault="00C20E58" w:rsidP="008C7B3E">
      <w:pPr>
        <w:keepNext/>
        <w:widowControl w:val="0"/>
        <w:jc w:val="center"/>
      </w:pPr>
      <w:r>
        <w:rPr>
          <w:noProof/>
          <w:lang w:val="en-PH" w:eastAsia="en-PH"/>
        </w:rPr>
        <w:drawing>
          <wp:inline distT="0" distB="0" distL="0" distR="0" wp14:anchorId="6CBB7EC8" wp14:editId="3E4B891A">
            <wp:extent cx="4472354" cy="3135904"/>
            <wp:effectExtent l="0" t="0" r="444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89090" cy="3147639"/>
                    </a:xfrm>
                    <a:prstGeom prst="rect">
                      <a:avLst/>
                    </a:prstGeom>
                  </pic:spPr>
                </pic:pic>
              </a:graphicData>
            </a:graphic>
          </wp:inline>
        </w:drawing>
      </w:r>
    </w:p>
    <w:p w14:paraId="18E202F8" w14:textId="7686E574" w:rsidR="00C20E58" w:rsidRPr="008C7B3E" w:rsidRDefault="00C20E58"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7</w:t>
      </w:r>
      <w:r w:rsidR="00D711F6" w:rsidRPr="008C7B3E">
        <w:rPr>
          <w:b/>
          <w:bCs/>
          <w:i w:val="0"/>
          <w:iCs w:val="0"/>
          <w:noProof/>
          <w:color w:val="auto"/>
          <w:sz w:val="22"/>
          <w:szCs w:val="22"/>
        </w:rPr>
        <w:fldChar w:fldCharType="end"/>
      </w:r>
      <w:r w:rsidRPr="008C7B3E">
        <w:rPr>
          <w:i w:val="0"/>
          <w:iCs w:val="0"/>
          <w:color w:val="auto"/>
          <w:sz w:val="22"/>
          <w:szCs w:val="22"/>
        </w:rPr>
        <w:t xml:space="preserve"> Event Viewer Create Basic Task Wizard</w:t>
      </w:r>
      <w:r w:rsidR="002C1AFE" w:rsidRPr="008C7B3E">
        <w:rPr>
          <w:i w:val="0"/>
          <w:iCs w:val="0"/>
          <w:color w:val="auto"/>
          <w:sz w:val="22"/>
          <w:szCs w:val="22"/>
        </w:rPr>
        <w:t xml:space="preserve"> </w:t>
      </w:r>
      <w:proofErr w:type="gramStart"/>
      <w:r w:rsidR="002C1AFE" w:rsidRPr="008C7B3E">
        <w:rPr>
          <w:i w:val="0"/>
          <w:iCs w:val="0"/>
          <w:color w:val="auto"/>
          <w:sz w:val="22"/>
          <w:szCs w:val="22"/>
        </w:rPr>
        <w:t>For</w:t>
      </w:r>
      <w:proofErr w:type="gramEnd"/>
      <w:r w:rsidR="002C1AFE" w:rsidRPr="008C7B3E">
        <w:rPr>
          <w:i w:val="0"/>
          <w:iCs w:val="0"/>
          <w:color w:val="auto"/>
          <w:sz w:val="22"/>
          <w:szCs w:val="22"/>
        </w:rPr>
        <w:t xml:space="preserve"> Log</w:t>
      </w:r>
      <w:r w:rsidRPr="008C7B3E">
        <w:rPr>
          <w:i w:val="0"/>
          <w:iCs w:val="0"/>
          <w:color w:val="auto"/>
          <w:sz w:val="22"/>
          <w:szCs w:val="22"/>
        </w:rPr>
        <w:t>, step 1</w:t>
      </w:r>
    </w:p>
    <w:p w14:paraId="3A477F41" w14:textId="15CA6335" w:rsidR="00C20E58" w:rsidRDefault="00C20E58" w:rsidP="00DA63FD">
      <w:pPr>
        <w:pStyle w:val="ListParagraph"/>
        <w:widowControl w:val="0"/>
        <w:numPr>
          <w:ilvl w:val="0"/>
          <w:numId w:val="6"/>
        </w:numPr>
      </w:pPr>
      <w:r>
        <w:t xml:space="preserve">In the next window, you would accept the default settings, as this </w:t>
      </w:r>
      <w:proofErr w:type="gramStart"/>
      <w:r>
        <w:t>particular task</w:t>
      </w:r>
      <w:proofErr w:type="gramEnd"/>
      <w:r>
        <w:t xml:space="preserve"> does not allow additional information.</w:t>
      </w:r>
      <w:r w:rsidR="003603E4">
        <w:t xml:space="preserve"> </w:t>
      </w:r>
      <w:r>
        <w:t>If your system does, it may have a different configuration than the example computer.</w:t>
      </w:r>
    </w:p>
    <w:p w14:paraId="02D653B0" w14:textId="77777777" w:rsidR="00C20E58" w:rsidRDefault="00C20E58" w:rsidP="008C7B3E">
      <w:pPr>
        <w:keepNext/>
        <w:widowControl w:val="0"/>
        <w:jc w:val="center"/>
      </w:pPr>
      <w:r>
        <w:rPr>
          <w:noProof/>
          <w:lang w:val="en-PH" w:eastAsia="en-PH"/>
        </w:rPr>
        <w:lastRenderedPageBreak/>
        <w:drawing>
          <wp:inline distT="0" distB="0" distL="0" distR="0" wp14:anchorId="2E83F334" wp14:editId="019E71D3">
            <wp:extent cx="4714810" cy="3305908"/>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26826" cy="3314334"/>
                    </a:xfrm>
                    <a:prstGeom prst="rect">
                      <a:avLst/>
                    </a:prstGeom>
                  </pic:spPr>
                </pic:pic>
              </a:graphicData>
            </a:graphic>
          </wp:inline>
        </w:drawing>
      </w:r>
    </w:p>
    <w:p w14:paraId="2A70A445" w14:textId="01EB8A69" w:rsidR="00C20E58" w:rsidRPr="008C7B3E" w:rsidRDefault="00C20E58"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8</w:t>
      </w:r>
      <w:r w:rsidR="00D711F6" w:rsidRPr="008C7B3E">
        <w:rPr>
          <w:b/>
          <w:bCs/>
          <w:i w:val="0"/>
          <w:iCs w:val="0"/>
          <w:noProof/>
          <w:color w:val="auto"/>
          <w:sz w:val="22"/>
          <w:szCs w:val="22"/>
        </w:rPr>
        <w:fldChar w:fldCharType="end"/>
      </w:r>
      <w:r w:rsidRPr="008C7B3E">
        <w:rPr>
          <w:i w:val="0"/>
          <w:iCs w:val="0"/>
          <w:color w:val="auto"/>
          <w:sz w:val="22"/>
          <w:szCs w:val="22"/>
        </w:rPr>
        <w:t xml:space="preserve"> Event Viewer Create Basic Task Wizard</w:t>
      </w:r>
      <w:r w:rsidR="002C1AFE" w:rsidRPr="008C7B3E">
        <w:rPr>
          <w:i w:val="0"/>
          <w:iCs w:val="0"/>
          <w:color w:val="auto"/>
          <w:sz w:val="22"/>
          <w:szCs w:val="22"/>
        </w:rPr>
        <w:t xml:space="preserve"> </w:t>
      </w:r>
      <w:proofErr w:type="gramStart"/>
      <w:r w:rsidR="002C1AFE" w:rsidRPr="008C7B3E">
        <w:rPr>
          <w:i w:val="0"/>
          <w:iCs w:val="0"/>
          <w:color w:val="auto"/>
          <w:sz w:val="22"/>
          <w:szCs w:val="22"/>
        </w:rPr>
        <w:t>For</w:t>
      </w:r>
      <w:proofErr w:type="gramEnd"/>
      <w:r w:rsidR="002C1AFE" w:rsidRPr="008C7B3E">
        <w:rPr>
          <w:i w:val="0"/>
          <w:iCs w:val="0"/>
          <w:color w:val="auto"/>
          <w:sz w:val="22"/>
          <w:szCs w:val="22"/>
        </w:rPr>
        <w:t xml:space="preserve"> Log</w:t>
      </w:r>
      <w:r w:rsidRPr="008C7B3E">
        <w:rPr>
          <w:i w:val="0"/>
          <w:iCs w:val="0"/>
          <w:color w:val="auto"/>
          <w:sz w:val="22"/>
          <w:szCs w:val="22"/>
        </w:rPr>
        <w:t xml:space="preserve">, step </w:t>
      </w:r>
      <w:r w:rsidR="00A431A5" w:rsidRPr="008C7B3E">
        <w:rPr>
          <w:i w:val="0"/>
          <w:iCs w:val="0"/>
          <w:color w:val="auto"/>
          <w:sz w:val="22"/>
          <w:szCs w:val="22"/>
        </w:rPr>
        <w:t>two</w:t>
      </w:r>
    </w:p>
    <w:p w14:paraId="50C63CF0" w14:textId="6A0CD7EB" w:rsidR="00C20E58" w:rsidRDefault="00C20E58" w:rsidP="00DA63FD">
      <w:pPr>
        <w:pStyle w:val="ListParagraph"/>
        <w:widowControl w:val="0"/>
        <w:numPr>
          <w:ilvl w:val="0"/>
          <w:numId w:val="6"/>
        </w:numPr>
      </w:pPr>
      <w:r>
        <w:t>Click the Next &gt; button to go to the next step, where you will specify the action to be taken when this log has a new entry (See Figure L07-9).</w:t>
      </w:r>
      <w:r w:rsidR="003603E4">
        <w:t xml:space="preserve"> </w:t>
      </w:r>
      <w:r>
        <w:t>The system can Start a specific program, send you an e-mail, or display a pop-up message on the screen.</w:t>
      </w:r>
    </w:p>
    <w:p w14:paraId="6BA63163" w14:textId="77777777" w:rsidR="00C20E58" w:rsidRDefault="00C20E58" w:rsidP="008C7B3E">
      <w:pPr>
        <w:keepNext/>
        <w:widowControl w:val="0"/>
        <w:jc w:val="center"/>
      </w:pPr>
      <w:r>
        <w:rPr>
          <w:noProof/>
          <w:lang w:val="en-PH" w:eastAsia="en-PH"/>
        </w:rPr>
        <w:drawing>
          <wp:inline distT="0" distB="0" distL="0" distR="0" wp14:anchorId="40234DF2" wp14:editId="00586B04">
            <wp:extent cx="4683369" cy="3283862"/>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93993" cy="3291312"/>
                    </a:xfrm>
                    <a:prstGeom prst="rect">
                      <a:avLst/>
                    </a:prstGeom>
                  </pic:spPr>
                </pic:pic>
              </a:graphicData>
            </a:graphic>
          </wp:inline>
        </w:drawing>
      </w:r>
    </w:p>
    <w:p w14:paraId="1D71CD56" w14:textId="2F2D3C98" w:rsidR="00C20E58" w:rsidRPr="008C7B3E" w:rsidRDefault="00C20E58"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9</w:t>
      </w:r>
      <w:r w:rsidR="00D711F6" w:rsidRPr="008C7B3E">
        <w:rPr>
          <w:b/>
          <w:bCs/>
          <w:i w:val="0"/>
          <w:iCs w:val="0"/>
          <w:noProof/>
          <w:color w:val="auto"/>
          <w:sz w:val="22"/>
          <w:szCs w:val="22"/>
        </w:rPr>
        <w:fldChar w:fldCharType="end"/>
      </w:r>
      <w:r w:rsidRPr="008C7B3E">
        <w:rPr>
          <w:b/>
          <w:bCs/>
          <w:i w:val="0"/>
          <w:iCs w:val="0"/>
          <w:color w:val="auto"/>
          <w:sz w:val="22"/>
          <w:szCs w:val="22"/>
        </w:rPr>
        <w:t xml:space="preserve"> </w:t>
      </w:r>
      <w:r w:rsidRPr="008C7B3E">
        <w:rPr>
          <w:i w:val="0"/>
          <w:iCs w:val="0"/>
          <w:color w:val="auto"/>
          <w:sz w:val="22"/>
          <w:szCs w:val="22"/>
        </w:rPr>
        <w:t>Event Viewer Create Basic Task Wizard</w:t>
      </w:r>
      <w:r w:rsidR="002C1AFE" w:rsidRPr="008C7B3E">
        <w:rPr>
          <w:i w:val="0"/>
          <w:iCs w:val="0"/>
          <w:color w:val="auto"/>
          <w:sz w:val="22"/>
          <w:szCs w:val="22"/>
        </w:rPr>
        <w:t xml:space="preserve"> </w:t>
      </w:r>
      <w:r w:rsidR="008C7B3E">
        <w:rPr>
          <w:i w:val="0"/>
          <w:iCs w:val="0"/>
          <w:color w:val="auto"/>
          <w:sz w:val="22"/>
          <w:szCs w:val="22"/>
        </w:rPr>
        <w:t>f</w:t>
      </w:r>
      <w:r w:rsidR="002C1AFE" w:rsidRPr="008C7B3E">
        <w:rPr>
          <w:i w:val="0"/>
          <w:iCs w:val="0"/>
          <w:color w:val="auto"/>
          <w:sz w:val="22"/>
          <w:szCs w:val="22"/>
        </w:rPr>
        <w:t>or Log</w:t>
      </w:r>
      <w:r w:rsidRPr="008C7B3E">
        <w:rPr>
          <w:i w:val="0"/>
          <w:iCs w:val="0"/>
          <w:color w:val="auto"/>
          <w:sz w:val="22"/>
          <w:szCs w:val="22"/>
        </w:rPr>
        <w:t xml:space="preserve">, step </w:t>
      </w:r>
      <w:r w:rsidR="00A431A5" w:rsidRPr="008C7B3E">
        <w:rPr>
          <w:i w:val="0"/>
          <w:iCs w:val="0"/>
          <w:color w:val="auto"/>
          <w:sz w:val="22"/>
          <w:szCs w:val="22"/>
        </w:rPr>
        <w:t>three</w:t>
      </w:r>
      <w:r w:rsidRPr="008C7B3E">
        <w:rPr>
          <w:i w:val="0"/>
          <w:iCs w:val="0"/>
          <w:color w:val="auto"/>
          <w:sz w:val="22"/>
          <w:szCs w:val="22"/>
        </w:rPr>
        <w:t xml:space="preserve"> </w:t>
      </w:r>
    </w:p>
    <w:p w14:paraId="7D52E2E9" w14:textId="282A0378" w:rsidR="00C20E58" w:rsidRDefault="00C20E58" w:rsidP="00DA63FD">
      <w:pPr>
        <w:pStyle w:val="ListParagraph"/>
        <w:widowControl w:val="0"/>
        <w:numPr>
          <w:ilvl w:val="0"/>
          <w:numId w:val="6"/>
        </w:numPr>
      </w:pPr>
      <w:r>
        <w:lastRenderedPageBreak/>
        <w:t xml:space="preserve">Unless this is your personal computer and you want to activate this task, click </w:t>
      </w:r>
      <w:r w:rsidRPr="00C20E58">
        <w:rPr>
          <w:b/>
          <w:bCs/>
        </w:rPr>
        <w:t>Cancel</w:t>
      </w:r>
      <w:r>
        <w:t xml:space="preserve">. </w:t>
      </w:r>
    </w:p>
    <w:p w14:paraId="241569C0" w14:textId="22F3CE5A" w:rsidR="002C1AFE" w:rsidRDefault="00C20E58" w:rsidP="00DA63FD">
      <w:pPr>
        <w:pStyle w:val="ListParagraph"/>
        <w:widowControl w:val="0"/>
        <w:numPr>
          <w:ilvl w:val="0"/>
          <w:numId w:val="6"/>
        </w:numPr>
      </w:pPr>
      <w:r>
        <w:t>You can also assign a task to a specific event.</w:t>
      </w:r>
      <w:r w:rsidR="003603E4">
        <w:t xml:space="preserve"> </w:t>
      </w:r>
      <w:r>
        <w:t xml:space="preserve">Back in the </w:t>
      </w:r>
      <w:r w:rsidRPr="00C20E58">
        <w:rPr>
          <w:i/>
          <w:iCs/>
        </w:rPr>
        <w:t>Security</w:t>
      </w:r>
      <w:r>
        <w:t xml:space="preserve"> log, scroll down to an </w:t>
      </w:r>
      <w:r w:rsidRPr="005040C5">
        <w:rPr>
          <w:i/>
          <w:iCs/>
        </w:rPr>
        <w:t>Audit Failure</w:t>
      </w:r>
      <w:r>
        <w:t xml:space="preserve"> event.</w:t>
      </w:r>
      <w:r w:rsidR="003603E4">
        <w:t xml:space="preserve"> </w:t>
      </w:r>
      <w:r>
        <w:t>If you were the administrator for this computer and wanted to be notified if another Audit Failure associated with this</w:t>
      </w:r>
      <w:r w:rsidR="002C1AFE">
        <w:t xml:space="preserve">, you would click </w:t>
      </w:r>
      <w:r w:rsidR="002C1AFE" w:rsidRPr="002C1AFE">
        <w:rPr>
          <w:b/>
          <w:bCs/>
        </w:rPr>
        <w:t xml:space="preserve">Attach Task </w:t>
      </w:r>
      <w:proofErr w:type="gramStart"/>
      <w:r w:rsidR="00A431A5">
        <w:rPr>
          <w:b/>
          <w:bCs/>
        </w:rPr>
        <w:t>T</w:t>
      </w:r>
      <w:r w:rsidR="002C1AFE" w:rsidRPr="002C1AFE">
        <w:rPr>
          <w:b/>
          <w:bCs/>
        </w:rPr>
        <w:t>o</w:t>
      </w:r>
      <w:proofErr w:type="gramEnd"/>
      <w:r w:rsidR="002C1AFE" w:rsidRPr="002C1AFE">
        <w:rPr>
          <w:b/>
          <w:bCs/>
        </w:rPr>
        <w:t xml:space="preserve"> This Event</w:t>
      </w:r>
      <w:r w:rsidR="002C1AFE">
        <w:t xml:space="preserve"> option indicated by the arrow in Figure L07-10 below.</w:t>
      </w:r>
    </w:p>
    <w:p w14:paraId="3C192865" w14:textId="77777777" w:rsidR="002C1AFE" w:rsidRDefault="002C1AFE" w:rsidP="008C7B3E">
      <w:pPr>
        <w:keepNext/>
        <w:widowControl w:val="0"/>
        <w:jc w:val="center"/>
      </w:pPr>
      <w:r>
        <w:rPr>
          <w:noProof/>
          <w:lang w:val="en-PH" w:eastAsia="en-PH"/>
        </w:rPr>
        <w:drawing>
          <wp:inline distT="0" distB="0" distL="0" distR="0" wp14:anchorId="0E06278A" wp14:editId="4CCFDE53">
            <wp:extent cx="4798477" cy="5779477"/>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00925" cy="5782426"/>
                    </a:xfrm>
                    <a:prstGeom prst="rect">
                      <a:avLst/>
                    </a:prstGeom>
                    <a:noFill/>
                  </pic:spPr>
                </pic:pic>
              </a:graphicData>
            </a:graphic>
          </wp:inline>
        </w:drawing>
      </w:r>
    </w:p>
    <w:p w14:paraId="11E0A10F" w14:textId="09B19B5B" w:rsidR="002C1AFE" w:rsidRPr="008C7B3E" w:rsidRDefault="002C1AFE" w:rsidP="008C7B3E">
      <w:pPr>
        <w:pStyle w:val="Caption"/>
        <w:rPr>
          <w:i w:val="0"/>
          <w:iCs w:val="0"/>
          <w:color w:val="auto"/>
          <w:sz w:val="22"/>
          <w:szCs w:val="22"/>
        </w:rPr>
      </w:pPr>
      <w:r w:rsidRPr="008C7B3E">
        <w:rPr>
          <w:b/>
          <w:bCs/>
          <w:i w:val="0"/>
          <w:iCs w:val="0"/>
          <w:color w:val="auto"/>
          <w:sz w:val="22"/>
          <w:szCs w:val="22"/>
        </w:rPr>
        <w:t>Figure L07-</w:t>
      </w:r>
      <w:r w:rsidR="008C7B3E" w:rsidRPr="008C7B3E">
        <w:rPr>
          <w:b/>
          <w:bCs/>
          <w:i w:val="0"/>
          <w:iCs w:val="0"/>
          <w:noProof/>
          <w:color w:val="auto"/>
          <w:sz w:val="22"/>
          <w:szCs w:val="22"/>
        </w:rPr>
        <w:t>10</w:t>
      </w:r>
      <w:r w:rsidRPr="008C7B3E">
        <w:rPr>
          <w:i w:val="0"/>
          <w:iCs w:val="0"/>
          <w:color w:val="auto"/>
          <w:sz w:val="22"/>
          <w:szCs w:val="22"/>
        </w:rPr>
        <w:t xml:space="preserve"> Event Viewer Attach Task </w:t>
      </w:r>
      <w:r w:rsidR="008C7B3E">
        <w:rPr>
          <w:i w:val="0"/>
          <w:iCs w:val="0"/>
          <w:color w:val="auto"/>
          <w:sz w:val="22"/>
          <w:szCs w:val="22"/>
        </w:rPr>
        <w:t>t</w:t>
      </w:r>
      <w:r w:rsidRPr="008C7B3E">
        <w:rPr>
          <w:i w:val="0"/>
          <w:iCs w:val="0"/>
          <w:color w:val="auto"/>
          <w:sz w:val="22"/>
          <w:szCs w:val="22"/>
        </w:rPr>
        <w:t>o This Event</w:t>
      </w:r>
    </w:p>
    <w:p w14:paraId="463F9449" w14:textId="7DE561DA" w:rsidR="002C1AFE" w:rsidRDefault="002C1AFE" w:rsidP="00763875">
      <w:pPr>
        <w:pStyle w:val="ListParagraph"/>
        <w:keepLines/>
        <w:numPr>
          <w:ilvl w:val="0"/>
          <w:numId w:val="6"/>
        </w:numPr>
      </w:pPr>
      <w:r>
        <w:t>The process from here forward, as shown in Figure L07-11 is the same as the previous “Attach a Task”.</w:t>
      </w:r>
      <w:r w:rsidR="003603E4">
        <w:t xml:space="preserve"> </w:t>
      </w:r>
      <w:r>
        <w:t>You would name it, assign an action, then save it. Click Cancel when you’ve reviewed these steps.</w:t>
      </w:r>
    </w:p>
    <w:p w14:paraId="73E8A748" w14:textId="77777777" w:rsidR="002C1AFE" w:rsidRDefault="002C1AFE" w:rsidP="008C7B3E">
      <w:pPr>
        <w:keepNext/>
        <w:widowControl w:val="0"/>
        <w:jc w:val="center"/>
      </w:pPr>
      <w:r>
        <w:rPr>
          <w:noProof/>
          <w:lang w:val="en-PH" w:eastAsia="en-PH"/>
        </w:rPr>
        <w:lastRenderedPageBreak/>
        <w:drawing>
          <wp:inline distT="0" distB="0" distL="0" distR="0" wp14:anchorId="18C918FE" wp14:editId="7C965772">
            <wp:extent cx="4681371" cy="3282461"/>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90874" cy="3289124"/>
                    </a:xfrm>
                    <a:prstGeom prst="rect">
                      <a:avLst/>
                    </a:prstGeom>
                  </pic:spPr>
                </pic:pic>
              </a:graphicData>
            </a:graphic>
          </wp:inline>
        </w:drawing>
      </w:r>
    </w:p>
    <w:p w14:paraId="3F667D27" w14:textId="5A84D83E" w:rsidR="002C1AFE" w:rsidRPr="008C7B3E" w:rsidRDefault="002C1AFE"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11</w:t>
      </w:r>
      <w:r w:rsidR="00D711F6" w:rsidRPr="008C7B3E">
        <w:rPr>
          <w:b/>
          <w:bCs/>
          <w:i w:val="0"/>
          <w:iCs w:val="0"/>
          <w:noProof/>
          <w:color w:val="auto"/>
          <w:sz w:val="22"/>
          <w:szCs w:val="22"/>
        </w:rPr>
        <w:fldChar w:fldCharType="end"/>
      </w:r>
      <w:r w:rsidRPr="008C7B3E">
        <w:rPr>
          <w:i w:val="0"/>
          <w:iCs w:val="0"/>
          <w:color w:val="auto"/>
          <w:sz w:val="22"/>
          <w:szCs w:val="22"/>
        </w:rPr>
        <w:t xml:space="preserve"> Event Viewer Create Basic Task Wizard for Entry</w:t>
      </w:r>
    </w:p>
    <w:p w14:paraId="0502B767" w14:textId="0188A448" w:rsidR="000F643B" w:rsidRDefault="000F643B" w:rsidP="000F643B">
      <w:pPr>
        <w:pStyle w:val="Heading3"/>
      </w:pPr>
      <w:bookmarkStart w:id="18" w:name="_Toc76729361"/>
      <w:r>
        <w:t>Cleaning and Managing Event Viewer Logs</w:t>
      </w:r>
      <w:bookmarkEnd w:id="18"/>
    </w:p>
    <w:p w14:paraId="1FA64FF4" w14:textId="29FEA036" w:rsidR="000F643B" w:rsidRDefault="000F643B" w:rsidP="000F643B">
      <w:pPr>
        <w:pStyle w:val="ListParagraph"/>
        <w:widowControl w:val="0"/>
        <w:numPr>
          <w:ilvl w:val="0"/>
          <w:numId w:val="6"/>
        </w:numPr>
      </w:pPr>
      <w:r>
        <w:t>If you find your system has tens of thousands of entries like the example system, you may want to periodically delete the archived log files.</w:t>
      </w:r>
      <w:r w:rsidR="003603E4">
        <w:t xml:space="preserve"> </w:t>
      </w:r>
      <w:r>
        <w:t>While they’re typically small – this system’s Event Viewer logs were only 227.5 KB, it’s not a bad idea to keep the file small if you want to review it later.</w:t>
      </w:r>
      <w:r w:rsidR="003603E4">
        <w:t xml:space="preserve"> </w:t>
      </w:r>
      <w:r>
        <w:t xml:space="preserve">To clean up ALL Log files, select </w:t>
      </w:r>
      <w:r w:rsidRPr="000F643B">
        <w:rPr>
          <w:b/>
          <w:bCs/>
        </w:rPr>
        <w:t>File</w:t>
      </w:r>
      <w:r>
        <w:t xml:space="preserve"> then </w:t>
      </w:r>
      <w:r w:rsidRPr="000F643B">
        <w:rPr>
          <w:b/>
          <w:bCs/>
        </w:rPr>
        <w:t>Options</w:t>
      </w:r>
      <w:r>
        <w:t xml:space="preserve"> from the Event Viewer menu at the top of the window.</w:t>
      </w:r>
      <w:r w:rsidR="003603E4">
        <w:t xml:space="preserve"> </w:t>
      </w:r>
      <w:r>
        <w:t xml:space="preserve"> </w:t>
      </w:r>
    </w:p>
    <w:p w14:paraId="0071172F" w14:textId="6F114EF7" w:rsidR="000F643B" w:rsidRDefault="000F643B" w:rsidP="000F643B">
      <w:pPr>
        <w:pStyle w:val="ListParagraph"/>
        <w:widowControl w:val="0"/>
        <w:numPr>
          <w:ilvl w:val="0"/>
          <w:numId w:val="6"/>
        </w:numPr>
      </w:pPr>
      <w:r>
        <w:t xml:space="preserve">As shown In Figure L07-12, here you can simply click the </w:t>
      </w:r>
      <w:r w:rsidRPr="000F643B">
        <w:rPr>
          <w:b/>
          <w:bCs/>
        </w:rPr>
        <w:t>Delete</w:t>
      </w:r>
      <w:r>
        <w:t xml:space="preserve"> </w:t>
      </w:r>
      <w:r w:rsidRPr="000F643B">
        <w:rPr>
          <w:b/>
          <w:bCs/>
        </w:rPr>
        <w:t>Files</w:t>
      </w:r>
      <w:r>
        <w:t xml:space="preserve"> button to empty out the log.</w:t>
      </w:r>
    </w:p>
    <w:p w14:paraId="32F99521" w14:textId="77777777" w:rsidR="000F643B" w:rsidRDefault="000F643B" w:rsidP="008C7B3E">
      <w:pPr>
        <w:keepNext/>
        <w:widowControl w:val="0"/>
        <w:jc w:val="center"/>
      </w:pPr>
      <w:r>
        <w:rPr>
          <w:noProof/>
          <w:lang w:val="en-PH" w:eastAsia="en-PH"/>
        </w:rPr>
        <w:lastRenderedPageBreak/>
        <w:drawing>
          <wp:inline distT="0" distB="0" distL="0" distR="0" wp14:anchorId="3CF201D4" wp14:editId="2B3D0200">
            <wp:extent cx="3810330" cy="4336156"/>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10330" cy="4336156"/>
                    </a:xfrm>
                    <a:prstGeom prst="rect">
                      <a:avLst/>
                    </a:prstGeom>
                  </pic:spPr>
                </pic:pic>
              </a:graphicData>
            </a:graphic>
          </wp:inline>
        </w:drawing>
      </w:r>
    </w:p>
    <w:p w14:paraId="355DDC39" w14:textId="3B2E5C3A" w:rsidR="000F643B" w:rsidRPr="008C7B3E" w:rsidRDefault="000F643B"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12</w:t>
      </w:r>
      <w:r w:rsidR="00D711F6" w:rsidRPr="008C7B3E">
        <w:rPr>
          <w:b/>
          <w:bCs/>
          <w:i w:val="0"/>
          <w:iCs w:val="0"/>
          <w:noProof/>
          <w:color w:val="auto"/>
          <w:sz w:val="22"/>
          <w:szCs w:val="22"/>
        </w:rPr>
        <w:fldChar w:fldCharType="end"/>
      </w:r>
      <w:r w:rsidRPr="008C7B3E">
        <w:rPr>
          <w:i w:val="0"/>
          <w:iCs w:val="0"/>
          <w:color w:val="auto"/>
          <w:sz w:val="22"/>
          <w:szCs w:val="22"/>
        </w:rPr>
        <w:t xml:space="preserve"> Event Viewer Disk Cleanup</w:t>
      </w:r>
    </w:p>
    <w:p w14:paraId="4C3590BF" w14:textId="5E2EE578" w:rsidR="000F643B" w:rsidRPr="000F643B" w:rsidRDefault="000F643B" w:rsidP="000F643B">
      <w:pPr>
        <w:pStyle w:val="ListParagraph"/>
        <w:widowControl w:val="0"/>
        <w:numPr>
          <w:ilvl w:val="0"/>
          <w:numId w:val="6"/>
        </w:numPr>
      </w:pPr>
      <w:r>
        <w:t xml:space="preserve">To clean up a specific log, right click the name of the log in the left view and select </w:t>
      </w:r>
      <w:r w:rsidRPr="000F643B">
        <w:rPr>
          <w:b/>
          <w:bCs/>
        </w:rPr>
        <w:t>Clear Log</w:t>
      </w:r>
      <w:r w:rsidRPr="000F643B">
        <w:t>, as shown in Figure L07-1</w:t>
      </w:r>
      <w:r>
        <w:t>3</w:t>
      </w:r>
      <w:r w:rsidRPr="000F643B">
        <w:t>.</w:t>
      </w:r>
    </w:p>
    <w:p w14:paraId="3DFEC195" w14:textId="77777777" w:rsidR="000F643B" w:rsidRDefault="000F643B" w:rsidP="008C7B3E">
      <w:pPr>
        <w:keepNext/>
        <w:widowControl w:val="0"/>
        <w:jc w:val="center"/>
      </w:pPr>
      <w:r>
        <w:rPr>
          <w:noProof/>
          <w:lang w:val="en-PH" w:eastAsia="en-PH"/>
        </w:rPr>
        <w:lastRenderedPageBreak/>
        <w:drawing>
          <wp:inline distT="0" distB="0" distL="0" distR="0" wp14:anchorId="5BC28520" wp14:editId="5079FD5B">
            <wp:extent cx="2362405" cy="284250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62405" cy="2842506"/>
                    </a:xfrm>
                    <a:prstGeom prst="rect">
                      <a:avLst/>
                    </a:prstGeom>
                  </pic:spPr>
                </pic:pic>
              </a:graphicData>
            </a:graphic>
          </wp:inline>
        </w:drawing>
      </w:r>
    </w:p>
    <w:p w14:paraId="715554EE" w14:textId="6A6C6095" w:rsidR="000F643B" w:rsidRPr="008C7B3E" w:rsidRDefault="000F643B" w:rsidP="008C7B3E">
      <w:pPr>
        <w:pStyle w:val="Caption"/>
        <w:rPr>
          <w:i w:val="0"/>
          <w:iCs w:val="0"/>
          <w:color w:val="auto"/>
          <w:sz w:val="22"/>
          <w:szCs w:val="22"/>
        </w:rPr>
      </w:pPr>
      <w:r w:rsidRPr="008C7B3E">
        <w:rPr>
          <w:b/>
          <w:bCs/>
          <w:i w:val="0"/>
          <w:iCs w:val="0"/>
          <w:color w:val="auto"/>
          <w:sz w:val="22"/>
          <w:szCs w:val="22"/>
        </w:rPr>
        <w:t>Figure L07-</w:t>
      </w:r>
      <w:r w:rsidR="0043418F" w:rsidRPr="008C7B3E">
        <w:rPr>
          <w:b/>
          <w:bCs/>
          <w:i w:val="0"/>
          <w:iCs w:val="0"/>
          <w:color w:val="auto"/>
          <w:sz w:val="22"/>
          <w:szCs w:val="22"/>
        </w:rPr>
        <w:fldChar w:fldCharType="begin"/>
      </w:r>
      <w:r w:rsidR="0043418F" w:rsidRPr="008C7B3E">
        <w:rPr>
          <w:b/>
          <w:bCs/>
          <w:i w:val="0"/>
          <w:iCs w:val="0"/>
          <w:color w:val="auto"/>
          <w:sz w:val="22"/>
          <w:szCs w:val="22"/>
        </w:rPr>
        <w:instrText xml:space="preserve"> SEQ Figure_L07- \* ARABIC </w:instrText>
      </w:r>
      <w:r w:rsidR="0043418F" w:rsidRPr="008C7B3E">
        <w:rPr>
          <w:b/>
          <w:bCs/>
          <w:i w:val="0"/>
          <w:iCs w:val="0"/>
          <w:color w:val="auto"/>
          <w:sz w:val="22"/>
          <w:szCs w:val="22"/>
        </w:rPr>
        <w:fldChar w:fldCharType="separate"/>
      </w:r>
      <w:r w:rsidR="007D5165" w:rsidRPr="008C7B3E">
        <w:rPr>
          <w:b/>
          <w:bCs/>
          <w:i w:val="0"/>
          <w:iCs w:val="0"/>
          <w:noProof/>
          <w:color w:val="auto"/>
          <w:sz w:val="22"/>
          <w:szCs w:val="22"/>
        </w:rPr>
        <w:t>13</w:t>
      </w:r>
      <w:r w:rsidR="0043418F" w:rsidRPr="008C7B3E">
        <w:rPr>
          <w:b/>
          <w:bCs/>
          <w:i w:val="0"/>
          <w:iCs w:val="0"/>
          <w:noProof/>
          <w:color w:val="auto"/>
          <w:sz w:val="22"/>
          <w:szCs w:val="22"/>
        </w:rPr>
        <w:fldChar w:fldCharType="end"/>
      </w:r>
      <w:r w:rsidRPr="008C7B3E">
        <w:rPr>
          <w:i w:val="0"/>
          <w:iCs w:val="0"/>
          <w:color w:val="auto"/>
          <w:sz w:val="22"/>
          <w:szCs w:val="22"/>
        </w:rPr>
        <w:t xml:space="preserve"> Selected Log Menu Options</w:t>
      </w:r>
    </w:p>
    <w:p w14:paraId="611F5F72" w14:textId="1986DE72" w:rsidR="000F643B" w:rsidRDefault="000F643B" w:rsidP="000F643B">
      <w:pPr>
        <w:pStyle w:val="ListParagraph"/>
        <w:widowControl w:val="0"/>
        <w:numPr>
          <w:ilvl w:val="0"/>
          <w:numId w:val="6"/>
        </w:numPr>
      </w:pPr>
      <w:r>
        <w:t>If you’d rather save the entries in your logs, there are two ways to do this.</w:t>
      </w:r>
      <w:r w:rsidR="003603E4">
        <w:t xml:space="preserve"> </w:t>
      </w:r>
      <w:r w:rsidR="007D5165">
        <w:t xml:space="preserve">If you want to save an entire log, you </w:t>
      </w:r>
      <w:proofErr w:type="gramStart"/>
      <w:r w:rsidR="007D5165">
        <w:t>would</w:t>
      </w:r>
      <w:proofErr w:type="gramEnd"/>
      <w:r w:rsidR="007D5165">
        <w:t xml:space="preserve"> use the menu from Figure L07-13 above, and select Save All Events As… which will open a Save File window and prompt you for a name.</w:t>
      </w:r>
      <w:r w:rsidR="003603E4">
        <w:t xml:space="preserve"> </w:t>
      </w:r>
      <w:r w:rsidR="007D5165">
        <w:t>The default option saves the logs in a proprietary format (Event Files .</w:t>
      </w:r>
      <w:proofErr w:type="spellStart"/>
      <w:r w:rsidR="007D5165">
        <w:t>evtx</w:t>
      </w:r>
      <w:proofErr w:type="spellEnd"/>
      <w:r w:rsidR="007D5165">
        <w:t xml:space="preserve">), although you can change this to XML (.xml), Text (.txt) or CSV (Comma </w:t>
      </w:r>
      <w:proofErr w:type="gramStart"/>
      <w:r w:rsidR="007D5165">
        <w:t>Separated)(</w:t>
      </w:r>
      <w:proofErr w:type="gramEnd"/>
      <w:r w:rsidR="007D5165">
        <w:t>.csv) to allow review in a more user-friendly format.</w:t>
      </w:r>
    </w:p>
    <w:p w14:paraId="4D2A4C3E" w14:textId="536B6535" w:rsidR="000F643B" w:rsidRDefault="007D5165" w:rsidP="000F643B">
      <w:pPr>
        <w:pStyle w:val="ListParagraph"/>
        <w:widowControl w:val="0"/>
        <w:numPr>
          <w:ilvl w:val="0"/>
          <w:numId w:val="6"/>
        </w:numPr>
      </w:pPr>
      <w:r>
        <w:t xml:space="preserve">If you just want to save a subset of a log’s entries, you can select those files by clicking on the first entry, holding the </w:t>
      </w:r>
      <w:r w:rsidRPr="007D5165">
        <w:rPr>
          <w:b/>
          <w:bCs/>
        </w:rPr>
        <w:t>shift</w:t>
      </w:r>
      <w:r>
        <w:t xml:space="preserve"> (to select sequential entries) or </w:t>
      </w:r>
      <w:r>
        <w:rPr>
          <w:b/>
          <w:bCs/>
        </w:rPr>
        <w:t>C</w:t>
      </w:r>
      <w:r w:rsidRPr="007D5165">
        <w:rPr>
          <w:b/>
          <w:bCs/>
        </w:rPr>
        <w:t>ontrol</w:t>
      </w:r>
      <w:r>
        <w:t xml:space="preserve"> (to select individual entries) key, right clicking</w:t>
      </w:r>
      <w:r w:rsidR="00A431A5">
        <w:t>,</w:t>
      </w:r>
      <w:r>
        <w:t xml:space="preserve"> and selecting </w:t>
      </w:r>
      <w:r w:rsidRPr="007D5165">
        <w:rPr>
          <w:b/>
          <w:bCs/>
        </w:rPr>
        <w:t>Save Selected Events…</w:t>
      </w:r>
      <w:r>
        <w:t xml:space="preserve"> from the menu, as shown in Figure L07-14. </w:t>
      </w:r>
    </w:p>
    <w:p w14:paraId="073AE536" w14:textId="77777777" w:rsidR="007D5165" w:rsidRDefault="007D5165" w:rsidP="008C7B3E">
      <w:pPr>
        <w:keepNext/>
        <w:widowControl w:val="0"/>
        <w:jc w:val="center"/>
      </w:pPr>
      <w:r>
        <w:rPr>
          <w:noProof/>
          <w:lang w:val="en-PH" w:eastAsia="en-PH"/>
        </w:rPr>
        <w:drawing>
          <wp:inline distT="0" distB="0" distL="0" distR="0" wp14:anchorId="69710F51" wp14:editId="249970D8">
            <wp:extent cx="5641675" cy="19631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51313" cy="1966488"/>
                    </a:xfrm>
                    <a:prstGeom prst="rect">
                      <a:avLst/>
                    </a:prstGeom>
                  </pic:spPr>
                </pic:pic>
              </a:graphicData>
            </a:graphic>
          </wp:inline>
        </w:drawing>
      </w:r>
    </w:p>
    <w:p w14:paraId="1954536F" w14:textId="1D838F71" w:rsidR="007D5165" w:rsidRPr="008C7B3E" w:rsidRDefault="007D5165"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Pr="008C7B3E">
        <w:rPr>
          <w:b/>
          <w:bCs/>
          <w:i w:val="0"/>
          <w:iCs w:val="0"/>
          <w:noProof/>
          <w:color w:val="auto"/>
          <w:sz w:val="22"/>
          <w:szCs w:val="22"/>
        </w:rPr>
        <w:t>14</w:t>
      </w:r>
      <w:r w:rsidR="00D711F6" w:rsidRPr="008C7B3E">
        <w:rPr>
          <w:b/>
          <w:bCs/>
          <w:i w:val="0"/>
          <w:iCs w:val="0"/>
          <w:noProof/>
          <w:color w:val="auto"/>
          <w:sz w:val="22"/>
          <w:szCs w:val="22"/>
        </w:rPr>
        <w:fldChar w:fldCharType="end"/>
      </w:r>
      <w:r w:rsidRPr="008C7B3E">
        <w:rPr>
          <w:i w:val="0"/>
          <w:iCs w:val="0"/>
          <w:color w:val="auto"/>
          <w:sz w:val="22"/>
          <w:szCs w:val="22"/>
        </w:rPr>
        <w:t xml:space="preserve"> Selected Events Menu Options</w:t>
      </w:r>
    </w:p>
    <w:p w14:paraId="32803B59" w14:textId="16C517A7" w:rsidR="001B34F6" w:rsidRDefault="00C92116" w:rsidP="00C92116">
      <w:pPr>
        <w:pStyle w:val="Heading1"/>
      </w:pPr>
      <w:bookmarkStart w:id="19" w:name="_Toc76729362"/>
      <w:bookmarkStart w:id="20" w:name="_Hlk66379451"/>
      <w:r>
        <w:lastRenderedPageBreak/>
        <w:t>Researching Events</w:t>
      </w:r>
      <w:bookmarkEnd w:id="19"/>
    </w:p>
    <w:p w14:paraId="22291525" w14:textId="20DC8298" w:rsidR="002C1AFE" w:rsidRDefault="006463E6" w:rsidP="002C1AFE">
      <w:r>
        <w:t>The last task you would perform should you find an anomaly in a log is to research it.</w:t>
      </w:r>
      <w:r w:rsidR="003603E4">
        <w:t xml:space="preserve"> </w:t>
      </w:r>
      <w:r>
        <w:t xml:space="preserve">This essentially involves </w:t>
      </w:r>
      <w:r w:rsidR="00A431A5">
        <w:t>w</w:t>
      </w:r>
      <w:r>
        <w:t>eb searches, looking at reputable sites for more information on a particular error.</w:t>
      </w:r>
    </w:p>
    <w:p w14:paraId="1EBF6B8D" w14:textId="781C3392" w:rsidR="006463E6" w:rsidRDefault="006463E6" w:rsidP="006463E6">
      <w:pPr>
        <w:pStyle w:val="ListParagraph"/>
        <w:numPr>
          <w:ilvl w:val="0"/>
          <w:numId w:val="30"/>
        </w:numPr>
      </w:pPr>
      <w:r>
        <w:t xml:space="preserve">Scroll back through the Windows logs and identify </w:t>
      </w:r>
      <w:proofErr w:type="gramStart"/>
      <w:r>
        <w:t>a number of</w:t>
      </w:r>
      <w:proofErr w:type="gramEnd"/>
      <w:r>
        <w:t xml:space="preserve"> Audit Failures, Warnings</w:t>
      </w:r>
      <w:r w:rsidR="00A431A5">
        <w:t>,</w:t>
      </w:r>
      <w:r>
        <w:t xml:space="preserve"> and Errors.</w:t>
      </w:r>
      <w:r w:rsidR="003603E4">
        <w:t xml:space="preserve"> </w:t>
      </w:r>
      <w:r>
        <w:t xml:space="preserve">Then open a </w:t>
      </w:r>
      <w:r w:rsidR="00A431A5">
        <w:t>w</w:t>
      </w:r>
      <w:r>
        <w:t>eb browser and type the name of the error, and any Event ID that is associated with it.</w:t>
      </w:r>
      <w:r w:rsidR="003603E4">
        <w:t xml:space="preserve"> </w:t>
      </w:r>
    </w:p>
    <w:p w14:paraId="1C35F9EF" w14:textId="24F8B272" w:rsidR="006463E6" w:rsidRDefault="006463E6" w:rsidP="006463E6">
      <w:pPr>
        <w:pStyle w:val="ListParagraph"/>
        <w:numPr>
          <w:ilvl w:val="0"/>
          <w:numId w:val="30"/>
        </w:numPr>
      </w:pPr>
      <w:r>
        <w:t>At first you may have difficulty finding a reputable resource to help you.</w:t>
      </w:r>
      <w:r w:rsidR="003603E4">
        <w:t xml:space="preserve"> </w:t>
      </w:r>
      <w:r>
        <w:t xml:space="preserve">There are some support sites like </w:t>
      </w:r>
      <w:hyperlink r:id="rId25" w:history="1">
        <w:r w:rsidRPr="00C74058">
          <w:rPr>
            <w:rStyle w:val="Hyperlink"/>
            <w:noProof w:val="0"/>
          </w:rPr>
          <w:t>https://www.ultimatewindowssecurity.com/securitylog/encyclopedia/default.aspx</w:t>
        </w:r>
      </w:hyperlink>
      <w:r>
        <w:t xml:space="preserve">, that have searchable </w:t>
      </w:r>
      <w:proofErr w:type="spellStart"/>
      <w:r>
        <w:t>encyclopedia</w:t>
      </w:r>
      <w:r w:rsidR="00BF5421">
        <w:t>d</w:t>
      </w:r>
      <w:proofErr w:type="spellEnd"/>
      <w:r>
        <w:t xml:space="preserve"> of Windows Event Viewer ID codes, as shown in Figure L07-12 below.</w:t>
      </w:r>
      <w:r w:rsidR="003603E4">
        <w:t xml:space="preserve"> </w:t>
      </w:r>
      <w:r>
        <w:t>Go to this site now.</w:t>
      </w:r>
    </w:p>
    <w:p w14:paraId="7F41046B" w14:textId="3E3F185A" w:rsidR="006463E6" w:rsidRDefault="006463E6" w:rsidP="006463E6"/>
    <w:p w14:paraId="31D0F0E7" w14:textId="77777777" w:rsidR="006463E6" w:rsidRDefault="006463E6" w:rsidP="008C7B3E">
      <w:pPr>
        <w:keepNext/>
        <w:jc w:val="center"/>
      </w:pPr>
      <w:r>
        <w:rPr>
          <w:noProof/>
          <w:lang w:val="en-PH" w:eastAsia="en-PH"/>
        </w:rPr>
        <w:drawing>
          <wp:inline distT="0" distB="0" distL="0" distR="0" wp14:anchorId="1BD8EDBD" wp14:editId="63BFCE88">
            <wp:extent cx="4748204" cy="375138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66739" cy="3766029"/>
                    </a:xfrm>
                    <a:prstGeom prst="rect">
                      <a:avLst/>
                    </a:prstGeom>
                  </pic:spPr>
                </pic:pic>
              </a:graphicData>
            </a:graphic>
          </wp:inline>
        </w:drawing>
      </w:r>
    </w:p>
    <w:p w14:paraId="15961116" w14:textId="4821CFFC" w:rsidR="006463E6" w:rsidRPr="008C7B3E" w:rsidRDefault="006463E6"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15</w:t>
      </w:r>
      <w:r w:rsidR="00D711F6" w:rsidRPr="008C7B3E">
        <w:rPr>
          <w:b/>
          <w:bCs/>
          <w:i w:val="0"/>
          <w:iCs w:val="0"/>
          <w:noProof/>
          <w:color w:val="auto"/>
          <w:sz w:val="22"/>
          <w:szCs w:val="22"/>
        </w:rPr>
        <w:fldChar w:fldCharType="end"/>
      </w:r>
      <w:r w:rsidRPr="008C7B3E">
        <w:rPr>
          <w:i w:val="0"/>
          <w:iCs w:val="0"/>
          <w:color w:val="auto"/>
          <w:sz w:val="22"/>
          <w:szCs w:val="22"/>
        </w:rPr>
        <w:t xml:space="preserve"> Ultimate Windows Security from Ultimate IT Security</w:t>
      </w:r>
    </w:p>
    <w:p w14:paraId="485783B1" w14:textId="023084BF" w:rsidR="006463E6" w:rsidRDefault="006463E6" w:rsidP="006463E6">
      <w:pPr>
        <w:pStyle w:val="ListParagraph"/>
        <w:numPr>
          <w:ilvl w:val="0"/>
          <w:numId w:val="30"/>
        </w:numPr>
      </w:pPr>
      <w:r>
        <w:t>Here you can scroll down the list and find the Windows Security Log Event ID from our example system (4625) and learn more about it.</w:t>
      </w:r>
      <w:r w:rsidR="003603E4">
        <w:t xml:space="preserve"> </w:t>
      </w:r>
      <w:r>
        <w:t>While this entry was rather obvious, and performed just for this lab, there are probably entries in your system that aren’t so obvious.</w:t>
      </w:r>
      <w:r w:rsidR="003603E4">
        <w:t xml:space="preserve"> </w:t>
      </w:r>
      <w:r>
        <w:t>Scroll down and select one of the Event IDs.</w:t>
      </w:r>
      <w:r w:rsidR="003603E4">
        <w:t xml:space="preserve"> </w:t>
      </w:r>
    </w:p>
    <w:p w14:paraId="1321AFD2" w14:textId="5FDEEABA" w:rsidR="006463E6" w:rsidRDefault="006463E6" w:rsidP="006463E6">
      <w:pPr>
        <w:pStyle w:val="ListParagraph"/>
        <w:numPr>
          <w:ilvl w:val="0"/>
          <w:numId w:val="30"/>
        </w:numPr>
      </w:pPr>
      <w:r>
        <w:t>As shown in Figure L07-13, you can now find out more about the error, and even browser related links.</w:t>
      </w:r>
      <w:r w:rsidR="003603E4">
        <w:t xml:space="preserve"> </w:t>
      </w:r>
      <w:r w:rsidR="000F643B">
        <w:t xml:space="preserve">Feel free to review several other </w:t>
      </w:r>
      <w:proofErr w:type="gramStart"/>
      <w:r w:rsidR="000F643B">
        <w:t>log</w:t>
      </w:r>
      <w:proofErr w:type="gramEnd"/>
      <w:r w:rsidR="000F643B">
        <w:t xml:space="preserve"> </w:t>
      </w:r>
      <w:proofErr w:type="gramStart"/>
      <w:r w:rsidR="000F643B">
        <w:t>entries, and</w:t>
      </w:r>
      <w:proofErr w:type="gramEnd"/>
      <w:r w:rsidR="000F643B">
        <w:t xml:space="preserve"> familiarize </w:t>
      </w:r>
      <w:r w:rsidR="000F643B">
        <w:lastRenderedPageBreak/>
        <w:t>yourself with the process of researching these events.</w:t>
      </w:r>
      <w:r w:rsidR="003603E4">
        <w:t xml:space="preserve"> </w:t>
      </w:r>
      <w:r w:rsidR="000F643B">
        <w:t xml:space="preserve">One day you’ll have a system issue and need to perform these steps to determine if the entry is malicious or </w:t>
      </w:r>
      <w:r w:rsidR="00BF5421">
        <w:t xml:space="preserve">a </w:t>
      </w:r>
      <w:r w:rsidR="000F643B">
        <w:t xml:space="preserve">system or user error. </w:t>
      </w:r>
    </w:p>
    <w:p w14:paraId="3006F8ED" w14:textId="77777777" w:rsidR="000F643B" w:rsidRDefault="000F643B" w:rsidP="008C7B3E">
      <w:pPr>
        <w:keepNext/>
        <w:jc w:val="center"/>
      </w:pPr>
      <w:r>
        <w:rPr>
          <w:noProof/>
          <w:lang w:val="en-PH" w:eastAsia="en-PH"/>
        </w:rPr>
        <w:drawing>
          <wp:inline distT="0" distB="0" distL="0" distR="0" wp14:anchorId="28DECA80" wp14:editId="4E916076">
            <wp:extent cx="4789220" cy="450166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97088" cy="4509057"/>
                    </a:xfrm>
                    <a:prstGeom prst="rect">
                      <a:avLst/>
                    </a:prstGeom>
                  </pic:spPr>
                </pic:pic>
              </a:graphicData>
            </a:graphic>
          </wp:inline>
        </w:drawing>
      </w:r>
    </w:p>
    <w:p w14:paraId="423D42A9" w14:textId="216BA272" w:rsidR="006463E6" w:rsidRPr="008C7B3E" w:rsidRDefault="000F643B" w:rsidP="008C7B3E">
      <w:pPr>
        <w:pStyle w:val="Caption"/>
        <w:rPr>
          <w:i w:val="0"/>
          <w:iCs w:val="0"/>
          <w:color w:val="auto"/>
          <w:sz w:val="22"/>
          <w:szCs w:val="22"/>
        </w:rPr>
      </w:pPr>
      <w:r w:rsidRPr="008C7B3E">
        <w:rPr>
          <w:b/>
          <w:bCs/>
          <w:i w:val="0"/>
          <w:iCs w:val="0"/>
          <w:color w:val="auto"/>
          <w:sz w:val="22"/>
          <w:szCs w:val="22"/>
        </w:rPr>
        <w:t>Figure L07-</w:t>
      </w:r>
      <w:r w:rsidR="00D711F6" w:rsidRPr="008C7B3E">
        <w:rPr>
          <w:b/>
          <w:bCs/>
          <w:i w:val="0"/>
          <w:iCs w:val="0"/>
          <w:noProof/>
          <w:color w:val="auto"/>
          <w:sz w:val="22"/>
          <w:szCs w:val="22"/>
        </w:rPr>
        <w:fldChar w:fldCharType="begin"/>
      </w:r>
      <w:r w:rsidR="00D711F6" w:rsidRPr="008C7B3E">
        <w:rPr>
          <w:b/>
          <w:bCs/>
          <w:i w:val="0"/>
          <w:iCs w:val="0"/>
          <w:noProof/>
          <w:color w:val="auto"/>
          <w:sz w:val="22"/>
          <w:szCs w:val="22"/>
        </w:rPr>
        <w:instrText xml:space="preserve"> SEQ Figure_L07- \* ARABIC </w:instrText>
      </w:r>
      <w:r w:rsidR="00D711F6" w:rsidRPr="008C7B3E">
        <w:rPr>
          <w:b/>
          <w:bCs/>
          <w:i w:val="0"/>
          <w:iCs w:val="0"/>
          <w:noProof/>
          <w:color w:val="auto"/>
          <w:sz w:val="22"/>
          <w:szCs w:val="22"/>
        </w:rPr>
        <w:fldChar w:fldCharType="separate"/>
      </w:r>
      <w:r w:rsidR="007D5165" w:rsidRPr="008C7B3E">
        <w:rPr>
          <w:b/>
          <w:bCs/>
          <w:i w:val="0"/>
          <w:iCs w:val="0"/>
          <w:noProof/>
          <w:color w:val="auto"/>
          <w:sz w:val="22"/>
          <w:szCs w:val="22"/>
        </w:rPr>
        <w:t>16</w:t>
      </w:r>
      <w:r w:rsidR="00D711F6" w:rsidRPr="008C7B3E">
        <w:rPr>
          <w:b/>
          <w:bCs/>
          <w:i w:val="0"/>
          <w:iCs w:val="0"/>
          <w:noProof/>
          <w:color w:val="auto"/>
          <w:sz w:val="22"/>
          <w:szCs w:val="22"/>
        </w:rPr>
        <w:fldChar w:fldCharType="end"/>
      </w:r>
      <w:r w:rsidRPr="008C7B3E">
        <w:rPr>
          <w:i w:val="0"/>
          <w:iCs w:val="0"/>
          <w:color w:val="auto"/>
          <w:sz w:val="22"/>
          <w:szCs w:val="22"/>
        </w:rPr>
        <w:t xml:space="preserve"> Ultimate Windows Security Entry for Event ID 4625.</w:t>
      </w:r>
    </w:p>
    <w:p w14:paraId="32680FDC" w14:textId="098D1710" w:rsidR="00763875" w:rsidRDefault="00763875">
      <w:pPr>
        <w:spacing w:line="259" w:lineRule="auto"/>
      </w:pPr>
      <w:r>
        <w:br w:type="page"/>
      </w:r>
    </w:p>
    <w:p w14:paraId="5215AF67" w14:textId="10AB201A" w:rsidR="00763875" w:rsidRDefault="00763875" w:rsidP="00763875">
      <w:pPr>
        <w:pStyle w:val="Heading1"/>
      </w:pPr>
      <w:bookmarkStart w:id="21" w:name="_Toc73802549"/>
      <w:bookmarkStart w:id="22" w:name="_Toc76729363"/>
      <w:r>
        <w:lastRenderedPageBreak/>
        <w:t>Self-Reflection and Response</w:t>
      </w:r>
      <w:bookmarkEnd w:id="21"/>
      <w:bookmarkEnd w:id="22"/>
      <w:r>
        <w:t xml:space="preserve"> </w:t>
      </w:r>
    </w:p>
    <w:p w14:paraId="24F6E70C" w14:textId="698B2074" w:rsidR="00763875" w:rsidRDefault="00BA626B" w:rsidP="00763875">
      <w:pPr>
        <w:widowControl w:val="0"/>
        <w:tabs>
          <w:tab w:val="num" w:pos="-540"/>
        </w:tabs>
        <w:spacing w:after="120"/>
        <w:rPr>
          <w:noProof/>
        </w:rPr>
      </w:pPr>
      <w:r>
        <w:rPr>
          <w:noProof/>
        </w:rPr>
        <w:t>What are some of the reasns you would need to look at the Windows System Log</w:t>
      </w:r>
      <w:r w:rsidR="00763875">
        <w:rPr>
          <w:noProof/>
        </w:rPr>
        <w:t xml:space="preserve">? </w:t>
      </w:r>
    </w:p>
    <w:tbl>
      <w:tblPr>
        <w:tblStyle w:val="TableGrid"/>
        <w:tblW w:w="0" w:type="auto"/>
        <w:tblLook w:val="04A0" w:firstRow="1" w:lastRow="0" w:firstColumn="1" w:lastColumn="0" w:noHBand="0" w:noVBand="1"/>
      </w:tblPr>
      <w:tblGrid>
        <w:gridCol w:w="9350"/>
      </w:tblGrid>
      <w:tr w:rsidR="00763875" w14:paraId="431DC6F3" w14:textId="77777777" w:rsidTr="001C3FA7">
        <w:tc>
          <w:tcPr>
            <w:tcW w:w="9350" w:type="dxa"/>
          </w:tcPr>
          <w:p w14:paraId="2F0A8F07" w14:textId="3262A668" w:rsidR="00763875" w:rsidRDefault="00A76587" w:rsidP="001C3FA7">
            <w:pPr>
              <w:widowControl w:val="0"/>
              <w:tabs>
                <w:tab w:val="num" w:pos="-540"/>
              </w:tabs>
              <w:spacing w:after="120"/>
              <w:rPr>
                <w:noProof/>
              </w:rPr>
            </w:pPr>
            <w:r w:rsidRPr="00A76587">
              <w:rPr>
                <w:noProof/>
              </w:rPr>
              <w:t>You check the Windows System Log to find problems with the computer, like errors, failed updates, or hardware issues. It also helps you see if someone tried to break into the system or if something is not working right.</w:t>
            </w:r>
          </w:p>
        </w:tc>
      </w:tr>
    </w:tbl>
    <w:p w14:paraId="68663616" w14:textId="77777777" w:rsidR="00763875" w:rsidRPr="003E118E" w:rsidRDefault="00763875" w:rsidP="00763875">
      <w:pPr>
        <w:widowControl w:val="0"/>
        <w:tabs>
          <w:tab w:val="num" w:pos="-540"/>
        </w:tabs>
        <w:spacing w:after="120"/>
        <w:rPr>
          <w:noProof/>
        </w:rPr>
      </w:pPr>
    </w:p>
    <w:p w14:paraId="3435D3B8" w14:textId="4B62C94E" w:rsidR="00763875" w:rsidRDefault="00BA626B" w:rsidP="00763875">
      <w:pPr>
        <w:widowControl w:val="0"/>
        <w:tabs>
          <w:tab w:val="num" w:pos="-540"/>
        </w:tabs>
        <w:spacing w:after="120"/>
        <w:rPr>
          <w:noProof/>
        </w:rPr>
      </w:pPr>
      <w:r>
        <w:rPr>
          <w:noProof/>
        </w:rPr>
        <w:t>Breifly describe how you might manage the growth in the size of system log files</w:t>
      </w:r>
      <w:r w:rsidR="00BF5421">
        <w:rPr>
          <w:noProof/>
        </w:rPr>
        <w:t>.</w:t>
      </w:r>
      <w:r>
        <w:rPr>
          <w:noProof/>
        </w:rPr>
        <w:t xml:space="preserve"> Why would you need to keep copies of log files</w:t>
      </w:r>
      <w:r w:rsidR="00763875">
        <w:rPr>
          <w:noProof/>
        </w:rPr>
        <w:t xml:space="preserve">? </w:t>
      </w:r>
    </w:p>
    <w:tbl>
      <w:tblPr>
        <w:tblStyle w:val="TableGrid"/>
        <w:tblW w:w="0" w:type="auto"/>
        <w:tblLook w:val="04A0" w:firstRow="1" w:lastRow="0" w:firstColumn="1" w:lastColumn="0" w:noHBand="0" w:noVBand="1"/>
      </w:tblPr>
      <w:tblGrid>
        <w:gridCol w:w="9350"/>
      </w:tblGrid>
      <w:tr w:rsidR="00763875" w14:paraId="1CDA40EF" w14:textId="77777777" w:rsidTr="001C3FA7">
        <w:tc>
          <w:tcPr>
            <w:tcW w:w="9350" w:type="dxa"/>
          </w:tcPr>
          <w:p w14:paraId="1007F8A3" w14:textId="014FBA39" w:rsidR="00763875" w:rsidRDefault="00A76587" w:rsidP="001C3FA7">
            <w:pPr>
              <w:widowControl w:val="0"/>
              <w:tabs>
                <w:tab w:val="num" w:pos="-540"/>
              </w:tabs>
              <w:spacing w:after="120"/>
              <w:rPr>
                <w:noProof/>
              </w:rPr>
            </w:pPr>
            <w:r w:rsidRPr="00A76587">
              <w:rPr>
                <w:noProof/>
              </w:rPr>
              <w:t>To stop the log files from getting too big, you can delete old logs or save them somewhere else. Keeping copies is useful in case you need to look back and see what happened, especially if there's a problem or a security issue.</w:t>
            </w:r>
          </w:p>
        </w:tc>
      </w:tr>
    </w:tbl>
    <w:p w14:paraId="7BF9E1BE" w14:textId="77777777" w:rsidR="00763875" w:rsidRPr="003E118E" w:rsidRDefault="00763875" w:rsidP="00763875">
      <w:pPr>
        <w:widowControl w:val="0"/>
        <w:tabs>
          <w:tab w:val="num" w:pos="-540"/>
        </w:tabs>
        <w:spacing w:after="120"/>
        <w:rPr>
          <w:noProof/>
        </w:rPr>
      </w:pPr>
    </w:p>
    <w:p w14:paraId="3C563CD2" w14:textId="448C5265" w:rsidR="00763875" w:rsidRDefault="00BA626B" w:rsidP="00763875">
      <w:pPr>
        <w:widowControl w:val="0"/>
        <w:tabs>
          <w:tab w:val="num" w:pos="-540"/>
        </w:tabs>
        <w:spacing w:after="120"/>
        <w:rPr>
          <w:noProof/>
        </w:rPr>
      </w:pPr>
      <w:r>
        <w:rPr>
          <w:noProof/>
        </w:rPr>
        <w:t>How long do you think system logs shold be retained</w:t>
      </w:r>
      <w:r w:rsidR="00763875">
        <w:rPr>
          <w:noProof/>
        </w:rPr>
        <w:t xml:space="preserve">? </w:t>
      </w:r>
    </w:p>
    <w:tbl>
      <w:tblPr>
        <w:tblStyle w:val="TableGrid"/>
        <w:tblW w:w="0" w:type="auto"/>
        <w:tblLook w:val="04A0" w:firstRow="1" w:lastRow="0" w:firstColumn="1" w:lastColumn="0" w:noHBand="0" w:noVBand="1"/>
      </w:tblPr>
      <w:tblGrid>
        <w:gridCol w:w="9350"/>
      </w:tblGrid>
      <w:tr w:rsidR="00763875" w14:paraId="5B0B38A9" w14:textId="77777777" w:rsidTr="001C3FA7">
        <w:tc>
          <w:tcPr>
            <w:tcW w:w="9350" w:type="dxa"/>
          </w:tcPr>
          <w:p w14:paraId="5368156F" w14:textId="6D8D83BD" w:rsidR="00763875" w:rsidRDefault="00A76587" w:rsidP="001C3FA7">
            <w:pPr>
              <w:widowControl w:val="0"/>
              <w:tabs>
                <w:tab w:val="num" w:pos="-540"/>
              </w:tabs>
              <w:spacing w:after="120"/>
              <w:rPr>
                <w:noProof/>
              </w:rPr>
            </w:pPr>
            <w:r w:rsidRPr="00A76587">
              <w:rPr>
                <w:noProof/>
              </w:rPr>
              <w:t>System logs should be kept for at least 1 to 3 months. If the computer is very important or has rules to follow, you might need to keep them longer. This helps when fixing problems or checking for past issues.</w:t>
            </w:r>
          </w:p>
        </w:tc>
      </w:tr>
    </w:tbl>
    <w:p w14:paraId="58899677" w14:textId="77777777" w:rsidR="00763875" w:rsidRPr="003E118E" w:rsidRDefault="00763875" w:rsidP="00763875">
      <w:pPr>
        <w:widowControl w:val="0"/>
        <w:tabs>
          <w:tab w:val="num" w:pos="-540"/>
        </w:tabs>
        <w:spacing w:after="120"/>
        <w:rPr>
          <w:noProof/>
        </w:rPr>
      </w:pPr>
    </w:p>
    <w:p w14:paraId="315E42BA" w14:textId="16FA1028" w:rsidR="00763875" w:rsidRPr="00EA58C2" w:rsidRDefault="00763875" w:rsidP="00763875">
      <w:pPr>
        <w:pStyle w:val="Heading2"/>
      </w:pPr>
      <w:bookmarkStart w:id="23" w:name="_Toc73802393"/>
      <w:bookmarkStart w:id="24" w:name="_Toc73802550"/>
      <w:bookmarkStart w:id="25" w:name="_Toc76729364"/>
      <w:r w:rsidRPr="00EA58C2">
        <w:t>Instructor’s Response</w:t>
      </w:r>
      <w:bookmarkEnd w:id="23"/>
      <w:bookmarkEnd w:id="24"/>
      <w:bookmarkEnd w:id="25"/>
    </w:p>
    <w:tbl>
      <w:tblPr>
        <w:tblStyle w:val="TableGrid"/>
        <w:tblW w:w="0" w:type="auto"/>
        <w:tblInd w:w="-5" w:type="dxa"/>
        <w:tblLook w:val="04A0" w:firstRow="1" w:lastRow="0" w:firstColumn="1" w:lastColumn="0" w:noHBand="0" w:noVBand="1"/>
      </w:tblPr>
      <w:tblGrid>
        <w:gridCol w:w="9355"/>
      </w:tblGrid>
      <w:tr w:rsidR="00763875" w14:paraId="17F7C469" w14:textId="77777777" w:rsidTr="001C3FA7">
        <w:tc>
          <w:tcPr>
            <w:tcW w:w="9355" w:type="dxa"/>
          </w:tcPr>
          <w:p w14:paraId="083297D7" w14:textId="77777777" w:rsidR="00763875" w:rsidRDefault="00763875" w:rsidP="001C3FA7">
            <w:pPr>
              <w:widowControl w:val="0"/>
              <w:tabs>
                <w:tab w:val="num" w:pos="-540"/>
              </w:tabs>
              <w:spacing w:after="120"/>
              <w:rPr>
                <w:noProof/>
              </w:rPr>
            </w:pPr>
          </w:p>
        </w:tc>
      </w:tr>
    </w:tbl>
    <w:p w14:paraId="04BA8321" w14:textId="540EB3DD" w:rsidR="00763875" w:rsidRDefault="00763875">
      <w:pPr>
        <w:spacing w:line="259" w:lineRule="auto"/>
      </w:pPr>
      <w:r>
        <w:br w:type="page"/>
      </w:r>
    </w:p>
    <w:p w14:paraId="5316FF0C" w14:textId="0E2D81A9" w:rsidR="00D858C3" w:rsidRDefault="00763875" w:rsidP="00763875">
      <w:pPr>
        <w:pStyle w:val="Heading1"/>
      </w:pPr>
      <w:bookmarkStart w:id="26" w:name="_Toc76729365"/>
      <w:r>
        <w:lastRenderedPageBreak/>
        <w:t>Resources</w:t>
      </w:r>
      <w:bookmarkEnd w:id="20"/>
      <w:bookmarkEnd w:id="26"/>
    </w:p>
    <w:sectPr w:rsidR="00D858C3" w:rsidSect="0076142E">
      <w:footerReference w:type="default" r:id="rId28"/>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9AD96F" w14:textId="77777777" w:rsidR="004930F8" w:rsidRDefault="004930F8" w:rsidP="00F45FCA">
      <w:r>
        <w:separator/>
      </w:r>
    </w:p>
  </w:endnote>
  <w:endnote w:type="continuationSeparator" w:id="0">
    <w:p w14:paraId="5AD88E03" w14:textId="77777777" w:rsidR="004930F8" w:rsidRDefault="004930F8" w:rsidP="00F45FCA">
      <w:r>
        <w:continuationSeparator/>
      </w:r>
    </w:p>
  </w:endnote>
  <w:endnote w:type="continuationNotice" w:id="1">
    <w:p w14:paraId="0EEE38DA" w14:textId="77777777" w:rsidR="004930F8" w:rsidRDefault="004930F8" w:rsidP="00F45FCA"/>
  </w:endnote>
  <w:endnote w:id="2">
    <w:p w14:paraId="4FC51360" w14:textId="4B3F8C51" w:rsidR="00CE4608" w:rsidRDefault="00CE4608">
      <w:pPr>
        <w:pStyle w:val="EndnoteText"/>
      </w:pPr>
      <w:r>
        <w:rPr>
          <w:rStyle w:val="EndnoteReference"/>
        </w:rPr>
        <w:endnoteRef/>
      </w:r>
      <w:r>
        <w:t xml:space="preserve"> How to use Event Viewer in Windows, </w:t>
      </w:r>
      <w:r w:rsidRPr="00CE4608">
        <w:t>https://kb.blackbaud.com/knowledgebase/articles/Article/75433</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New York">
    <w:altName w:val="Times New Roman"/>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A4EADF" w14:textId="3D9E223D" w:rsidR="00604F6F" w:rsidRPr="00932C78" w:rsidRDefault="00000000" w:rsidP="00932C78">
    <w:pPr>
      <w:pStyle w:val="Footer"/>
      <w:jc w:val="right"/>
      <w:rPr>
        <w:b/>
        <w:bCs/>
        <w:color w:val="FFFFFF" w:themeColor="background1"/>
      </w:rPr>
    </w:pPr>
    <w:sdt>
      <w:sdtPr>
        <w:id w:val="-720908374"/>
        <w:docPartObj>
          <w:docPartGallery w:val="Page Numbers (Bottom of Page)"/>
          <w:docPartUnique/>
        </w:docPartObj>
      </w:sdtPr>
      <w:sdtEndPr>
        <w:rPr>
          <w:b/>
          <w:bCs/>
          <w:noProof/>
          <w:color w:val="FFFFFF" w:themeColor="background1"/>
        </w:rPr>
      </w:sdtEndPr>
      <w:sdtContent>
        <w:r w:rsidR="00604F6F" w:rsidRPr="003A01EC">
          <w:rPr>
            <w:b/>
            <w:bCs/>
            <w:color w:val="FFFFFF" w:themeColor="background1"/>
          </w:rPr>
          <w:fldChar w:fldCharType="begin"/>
        </w:r>
        <w:r w:rsidR="00604F6F" w:rsidRPr="003A01EC">
          <w:rPr>
            <w:b/>
            <w:bCs/>
            <w:color w:val="FFFFFF" w:themeColor="background1"/>
          </w:rPr>
          <w:instrText xml:space="preserve"> PAGE   \* MERGEFORMAT </w:instrText>
        </w:r>
        <w:r w:rsidR="00604F6F" w:rsidRPr="003A01EC">
          <w:rPr>
            <w:b/>
            <w:bCs/>
            <w:color w:val="FFFFFF" w:themeColor="background1"/>
          </w:rPr>
          <w:fldChar w:fldCharType="separate"/>
        </w:r>
        <w:r w:rsidR="00A67BB5">
          <w:rPr>
            <w:b/>
            <w:bCs/>
            <w:noProof/>
            <w:color w:val="FFFFFF" w:themeColor="background1"/>
          </w:rPr>
          <w:t>1</w:t>
        </w:r>
        <w:r w:rsidR="00604F6F" w:rsidRPr="003A01EC">
          <w:rPr>
            <w:b/>
            <w:bCs/>
            <w:noProof/>
            <w:color w:val="FFFFFF" w:themeColor="background1"/>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65E7BF" w14:textId="77777777" w:rsidR="004930F8" w:rsidRDefault="004930F8" w:rsidP="00F45FCA">
      <w:r>
        <w:separator/>
      </w:r>
    </w:p>
  </w:footnote>
  <w:footnote w:type="continuationSeparator" w:id="0">
    <w:p w14:paraId="0A6A6E15" w14:textId="77777777" w:rsidR="004930F8" w:rsidRDefault="004930F8" w:rsidP="00F45FCA">
      <w:r>
        <w:continuationSeparator/>
      </w:r>
    </w:p>
  </w:footnote>
  <w:footnote w:type="continuationNotice" w:id="1">
    <w:p w14:paraId="1B9B7E52" w14:textId="77777777" w:rsidR="004930F8" w:rsidRDefault="004930F8" w:rsidP="00F45FCA"/>
  </w:footnote>
</w:footnotes>
</file>

<file path=word/intelligence.xml><?xml version="1.0" encoding="utf-8"?>
<int:Intelligence xmlns:int="http://schemas.microsoft.com/office/intelligence/2019/intelligence">
  <int:IntelligenceSettings/>
  <int:Manifest>
    <int:WordHash hashCode="aYLl5PrbxXtyco" id="c1b05af2-5095-5ccd-933d-6cb1f761e933"/>
    <int:WordHash hashCode="3XG1uxnYVAvBpH" id="5a535237-ed27-5572-8dbf-bd64caa64708"/>
    <int:WordHash hashCode="/RNBTZ/ZCz3gaE" id="7d0d81fd-97f2-5542-abe5-c6f6f4cd1f45"/>
    <int:WordHash hashCode="v8uILlqSacbTmI" id="83a4e6cb-3274-5c73-b339-74cf632aeb8d"/>
  </int:Manifest>
  <int:Observations>
    <int:Content id="c1b05af2-5095-5ccd-933d-6cb1f761e933">
      <int:Rejection type="AugLoop_Intent_Intent"/>
    </int:Content>
    <int:Content id="5a535237-ed27-5572-8dbf-bd64caa64708">
      <int:Rejection type="AugLoop_Intent_Intent"/>
    </int:Content>
    <int:Content id="7d0d81fd-97f2-5542-abe5-c6f6f4cd1f45">
      <int:Rejection type="AugLoop_Intent_Intent"/>
    </int:Content>
    <int:Content id="83a4e6cb-3274-5c73-b339-74cf632aeb8d">
      <int:Rejection type="AugLoop_Intent_Inten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93D274A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57BF2"/>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213B29"/>
    <w:multiLevelType w:val="hybridMultilevel"/>
    <w:tmpl w:val="CA64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8639F5"/>
    <w:multiLevelType w:val="hybridMultilevel"/>
    <w:tmpl w:val="3BFE12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E63CA1"/>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9D7A3F"/>
    <w:multiLevelType w:val="hybridMultilevel"/>
    <w:tmpl w:val="BB82F0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7F5B1A"/>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0B1EE5"/>
    <w:multiLevelType w:val="multilevel"/>
    <w:tmpl w:val="6010B2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643784"/>
    <w:multiLevelType w:val="hybridMultilevel"/>
    <w:tmpl w:val="E052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576B24"/>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C73911"/>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0439E6"/>
    <w:multiLevelType w:val="hybridMultilevel"/>
    <w:tmpl w:val="BB82F0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252C79"/>
    <w:multiLevelType w:val="hybridMultilevel"/>
    <w:tmpl w:val="1FC665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08287B"/>
    <w:multiLevelType w:val="multilevel"/>
    <w:tmpl w:val="6010B2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0826C2"/>
    <w:multiLevelType w:val="hybridMultilevel"/>
    <w:tmpl w:val="1624AF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A02D59"/>
    <w:multiLevelType w:val="hybridMultilevel"/>
    <w:tmpl w:val="3D9AC3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1F1491A"/>
    <w:multiLevelType w:val="hybridMultilevel"/>
    <w:tmpl w:val="788644F8"/>
    <w:lvl w:ilvl="0" w:tplc="5D0872A6">
      <w:start w:val="1"/>
      <w:numFmt w:val="lowerLetter"/>
      <w:pStyle w:val="ListParagraph"/>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2DB5A9A"/>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D3004F"/>
    <w:multiLevelType w:val="hybridMultilevel"/>
    <w:tmpl w:val="1A78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BB31A6"/>
    <w:multiLevelType w:val="hybridMultilevel"/>
    <w:tmpl w:val="CEB4553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6F7E7BA4"/>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146A15"/>
    <w:multiLevelType w:val="hybridMultilevel"/>
    <w:tmpl w:val="3D9AC3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A4518C"/>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A53B0B"/>
    <w:multiLevelType w:val="hybridMultilevel"/>
    <w:tmpl w:val="453A1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9622691">
    <w:abstractNumId w:val="16"/>
  </w:num>
  <w:num w:numId="2" w16cid:durableId="1729721805">
    <w:abstractNumId w:val="0"/>
  </w:num>
  <w:num w:numId="3" w16cid:durableId="1725791095">
    <w:abstractNumId w:val="18"/>
  </w:num>
  <w:num w:numId="4" w16cid:durableId="129901745">
    <w:abstractNumId w:val="19"/>
  </w:num>
  <w:num w:numId="5" w16cid:durableId="1173908806">
    <w:abstractNumId w:val="2"/>
  </w:num>
  <w:num w:numId="6" w16cid:durableId="574045558">
    <w:abstractNumId w:val="14"/>
  </w:num>
  <w:num w:numId="7" w16cid:durableId="468322922">
    <w:abstractNumId w:val="22"/>
  </w:num>
  <w:num w:numId="8" w16cid:durableId="543719005">
    <w:abstractNumId w:val="1"/>
  </w:num>
  <w:num w:numId="9" w16cid:durableId="110973956">
    <w:abstractNumId w:val="23"/>
  </w:num>
  <w:num w:numId="10" w16cid:durableId="756635908">
    <w:abstractNumId w:val="17"/>
  </w:num>
  <w:num w:numId="11" w16cid:durableId="1145127460">
    <w:abstractNumId w:val="16"/>
  </w:num>
  <w:num w:numId="12" w16cid:durableId="297879603">
    <w:abstractNumId w:val="16"/>
  </w:num>
  <w:num w:numId="13" w16cid:durableId="786965360">
    <w:abstractNumId w:val="3"/>
  </w:num>
  <w:num w:numId="14" w16cid:durableId="1059935905">
    <w:abstractNumId w:val="13"/>
  </w:num>
  <w:num w:numId="15" w16cid:durableId="2018801148">
    <w:abstractNumId w:val="7"/>
  </w:num>
  <w:num w:numId="16" w16cid:durableId="276068081">
    <w:abstractNumId w:val="16"/>
  </w:num>
  <w:num w:numId="17" w16cid:durableId="1708335830">
    <w:abstractNumId w:val="20"/>
  </w:num>
  <w:num w:numId="18" w16cid:durableId="2026394733">
    <w:abstractNumId w:val="9"/>
  </w:num>
  <w:num w:numId="19" w16cid:durableId="1169978215">
    <w:abstractNumId w:val="4"/>
  </w:num>
  <w:num w:numId="20" w16cid:durableId="1546913522">
    <w:abstractNumId w:val="6"/>
  </w:num>
  <w:num w:numId="21" w16cid:durableId="1211579585">
    <w:abstractNumId w:val="16"/>
  </w:num>
  <w:num w:numId="22" w16cid:durableId="1810050443">
    <w:abstractNumId w:val="16"/>
  </w:num>
  <w:num w:numId="23" w16cid:durableId="1910075492">
    <w:abstractNumId w:val="16"/>
  </w:num>
  <w:num w:numId="24" w16cid:durableId="1958565418">
    <w:abstractNumId w:val="21"/>
  </w:num>
  <w:num w:numId="25" w16cid:durableId="732000996">
    <w:abstractNumId w:val="10"/>
  </w:num>
  <w:num w:numId="26" w16cid:durableId="858198006">
    <w:abstractNumId w:val="8"/>
  </w:num>
  <w:num w:numId="27" w16cid:durableId="529337819">
    <w:abstractNumId w:val="15"/>
  </w:num>
  <w:num w:numId="28" w16cid:durableId="662121073">
    <w:abstractNumId w:val="12"/>
  </w:num>
  <w:num w:numId="29" w16cid:durableId="404497738">
    <w:abstractNumId w:val="16"/>
  </w:num>
  <w:num w:numId="30" w16cid:durableId="695689950">
    <w:abstractNumId w:val="11"/>
  </w:num>
  <w:num w:numId="31" w16cid:durableId="2074816277">
    <w:abstractNumId w:val="16"/>
  </w:num>
  <w:num w:numId="32" w16cid:durableId="1329553548">
    <w:abstractNumId w:val="16"/>
  </w:num>
  <w:num w:numId="33" w16cid:durableId="717896042">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zUyNDQzMTEytzRR0lEKTi0uzszPAykwqQUAVCHbJywAAAA="/>
  </w:docVars>
  <w:rsids>
    <w:rsidRoot w:val="1CCE0ABF"/>
    <w:rsid w:val="000013A7"/>
    <w:rsid w:val="00001856"/>
    <w:rsid w:val="00002B45"/>
    <w:rsid w:val="000034A9"/>
    <w:rsid w:val="00004CFC"/>
    <w:rsid w:val="000063C0"/>
    <w:rsid w:val="00007006"/>
    <w:rsid w:val="0000744D"/>
    <w:rsid w:val="00010493"/>
    <w:rsid w:val="0001182D"/>
    <w:rsid w:val="00011B3E"/>
    <w:rsid w:val="00013862"/>
    <w:rsid w:val="000138A1"/>
    <w:rsid w:val="00015502"/>
    <w:rsid w:val="00015660"/>
    <w:rsid w:val="000158D2"/>
    <w:rsid w:val="000167F6"/>
    <w:rsid w:val="000172A5"/>
    <w:rsid w:val="000178FA"/>
    <w:rsid w:val="000205BB"/>
    <w:rsid w:val="0002186E"/>
    <w:rsid w:val="000219A9"/>
    <w:rsid w:val="00024574"/>
    <w:rsid w:val="000257C1"/>
    <w:rsid w:val="00027819"/>
    <w:rsid w:val="00027D9D"/>
    <w:rsid w:val="0002818E"/>
    <w:rsid w:val="00030B9D"/>
    <w:rsid w:val="00030F51"/>
    <w:rsid w:val="00031312"/>
    <w:rsid w:val="00032794"/>
    <w:rsid w:val="000327E8"/>
    <w:rsid w:val="00033A65"/>
    <w:rsid w:val="00034757"/>
    <w:rsid w:val="00034C52"/>
    <w:rsid w:val="00040C50"/>
    <w:rsid w:val="00040C83"/>
    <w:rsid w:val="00041467"/>
    <w:rsid w:val="00041766"/>
    <w:rsid w:val="00041DAB"/>
    <w:rsid w:val="00042FFF"/>
    <w:rsid w:val="00046149"/>
    <w:rsid w:val="00047DAD"/>
    <w:rsid w:val="00050620"/>
    <w:rsid w:val="00050F62"/>
    <w:rsid w:val="00054130"/>
    <w:rsid w:val="0005523E"/>
    <w:rsid w:val="00055964"/>
    <w:rsid w:val="00055BF8"/>
    <w:rsid w:val="000612BB"/>
    <w:rsid w:val="00063A32"/>
    <w:rsid w:val="00064741"/>
    <w:rsid w:val="00064CD2"/>
    <w:rsid w:val="000658CE"/>
    <w:rsid w:val="000667A9"/>
    <w:rsid w:val="00066D6C"/>
    <w:rsid w:val="00067A28"/>
    <w:rsid w:val="000700D6"/>
    <w:rsid w:val="00071457"/>
    <w:rsid w:val="000765AC"/>
    <w:rsid w:val="000768DD"/>
    <w:rsid w:val="00077F75"/>
    <w:rsid w:val="00080FDC"/>
    <w:rsid w:val="0008183A"/>
    <w:rsid w:val="00081DDD"/>
    <w:rsid w:val="0008552A"/>
    <w:rsid w:val="00087DD7"/>
    <w:rsid w:val="00090241"/>
    <w:rsid w:val="0009029B"/>
    <w:rsid w:val="00090A32"/>
    <w:rsid w:val="00091D38"/>
    <w:rsid w:val="000921B9"/>
    <w:rsid w:val="000923D6"/>
    <w:rsid w:val="0009253D"/>
    <w:rsid w:val="000931BE"/>
    <w:rsid w:val="00094650"/>
    <w:rsid w:val="0009718B"/>
    <w:rsid w:val="0009734B"/>
    <w:rsid w:val="000A390A"/>
    <w:rsid w:val="000A6701"/>
    <w:rsid w:val="000A67B1"/>
    <w:rsid w:val="000A7E01"/>
    <w:rsid w:val="000B1B1D"/>
    <w:rsid w:val="000B2C54"/>
    <w:rsid w:val="000B5049"/>
    <w:rsid w:val="000B5682"/>
    <w:rsid w:val="000B576C"/>
    <w:rsid w:val="000B65DF"/>
    <w:rsid w:val="000B79EB"/>
    <w:rsid w:val="000C000A"/>
    <w:rsid w:val="000C3D40"/>
    <w:rsid w:val="000C6671"/>
    <w:rsid w:val="000D02F0"/>
    <w:rsid w:val="000D2F80"/>
    <w:rsid w:val="000D32BB"/>
    <w:rsid w:val="000D3BF3"/>
    <w:rsid w:val="000D3F0F"/>
    <w:rsid w:val="000D414E"/>
    <w:rsid w:val="000D4440"/>
    <w:rsid w:val="000D497E"/>
    <w:rsid w:val="000D4FEB"/>
    <w:rsid w:val="000D57FA"/>
    <w:rsid w:val="000D5A66"/>
    <w:rsid w:val="000D5B03"/>
    <w:rsid w:val="000D66C3"/>
    <w:rsid w:val="000D7B67"/>
    <w:rsid w:val="000E2D19"/>
    <w:rsid w:val="000E37A3"/>
    <w:rsid w:val="000E3CE9"/>
    <w:rsid w:val="000E5517"/>
    <w:rsid w:val="000E5E14"/>
    <w:rsid w:val="000F27D2"/>
    <w:rsid w:val="000F27F1"/>
    <w:rsid w:val="000F643B"/>
    <w:rsid w:val="000F67C0"/>
    <w:rsid w:val="000F710D"/>
    <w:rsid w:val="000F763A"/>
    <w:rsid w:val="000F7862"/>
    <w:rsid w:val="000F78A5"/>
    <w:rsid w:val="0010041C"/>
    <w:rsid w:val="00101F18"/>
    <w:rsid w:val="00102D2C"/>
    <w:rsid w:val="00103C9B"/>
    <w:rsid w:val="001048C5"/>
    <w:rsid w:val="00107BE6"/>
    <w:rsid w:val="00110E25"/>
    <w:rsid w:val="00111320"/>
    <w:rsid w:val="00111950"/>
    <w:rsid w:val="0011333F"/>
    <w:rsid w:val="00113E7C"/>
    <w:rsid w:val="001169B7"/>
    <w:rsid w:val="001171B2"/>
    <w:rsid w:val="0012116C"/>
    <w:rsid w:val="00124161"/>
    <w:rsid w:val="00125782"/>
    <w:rsid w:val="00127802"/>
    <w:rsid w:val="001314F4"/>
    <w:rsid w:val="00132383"/>
    <w:rsid w:val="00134B92"/>
    <w:rsid w:val="00140226"/>
    <w:rsid w:val="00140EE3"/>
    <w:rsid w:val="00142476"/>
    <w:rsid w:val="0014279F"/>
    <w:rsid w:val="00146F8B"/>
    <w:rsid w:val="00150D69"/>
    <w:rsid w:val="00151500"/>
    <w:rsid w:val="00152CDC"/>
    <w:rsid w:val="00153877"/>
    <w:rsid w:val="00157E10"/>
    <w:rsid w:val="0016163C"/>
    <w:rsid w:val="001655CA"/>
    <w:rsid w:val="001664AC"/>
    <w:rsid w:val="00166728"/>
    <w:rsid w:val="00167AB1"/>
    <w:rsid w:val="0017256C"/>
    <w:rsid w:val="00174453"/>
    <w:rsid w:val="00177DD6"/>
    <w:rsid w:val="001814EE"/>
    <w:rsid w:val="00181D2D"/>
    <w:rsid w:val="0018475C"/>
    <w:rsid w:val="00186B4F"/>
    <w:rsid w:val="00186F0B"/>
    <w:rsid w:val="00187515"/>
    <w:rsid w:val="00190FAF"/>
    <w:rsid w:val="00192193"/>
    <w:rsid w:val="001922EF"/>
    <w:rsid w:val="00193C36"/>
    <w:rsid w:val="0019554E"/>
    <w:rsid w:val="00195742"/>
    <w:rsid w:val="00195BC9"/>
    <w:rsid w:val="001962CC"/>
    <w:rsid w:val="00196EEF"/>
    <w:rsid w:val="00197D67"/>
    <w:rsid w:val="001A05FC"/>
    <w:rsid w:val="001A4E7F"/>
    <w:rsid w:val="001A547F"/>
    <w:rsid w:val="001A589F"/>
    <w:rsid w:val="001A70E2"/>
    <w:rsid w:val="001B1C63"/>
    <w:rsid w:val="001B2584"/>
    <w:rsid w:val="001B34F6"/>
    <w:rsid w:val="001B53EA"/>
    <w:rsid w:val="001B65A2"/>
    <w:rsid w:val="001C0415"/>
    <w:rsid w:val="001C1378"/>
    <w:rsid w:val="001CA5F9"/>
    <w:rsid w:val="001D0653"/>
    <w:rsid w:val="001D4054"/>
    <w:rsid w:val="001D4605"/>
    <w:rsid w:val="001D5878"/>
    <w:rsid w:val="001D62BD"/>
    <w:rsid w:val="001E033D"/>
    <w:rsid w:val="001E11A7"/>
    <w:rsid w:val="001E4C5E"/>
    <w:rsid w:val="001E4CA8"/>
    <w:rsid w:val="001E6096"/>
    <w:rsid w:val="001E777C"/>
    <w:rsid w:val="001E7F49"/>
    <w:rsid w:val="001F27CB"/>
    <w:rsid w:val="001F3391"/>
    <w:rsid w:val="001F3C76"/>
    <w:rsid w:val="001F50F9"/>
    <w:rsid w:val="001F552D"/>
    <w:rsid w:val="001F7153"/>
    <w:rsid w:val="00200DAA"/>
    <w:rsid w:val="00204228"/>
    <w:rsid w:val="00205D55"/>
    <w:rsid w:val="00210BF6"/>
    <w:rsid w:val="0021359D"/>
    <w:rsid w:val="002145FD"/>
    <w:rsid w:val="002148D3"/>
    <w:rsid w:val="002150C5"/>
    <w:rsid w:val="00221B8E"/>
    <w:rsid w:val="0022248C"/>
    <w:rsid w:val="00223782"/>
    <w:rsid w:val="00223E1B"/>
    <w:rsid w:val="00223F34"/>
    <w:rsid w:val="002248EF"/>
    <w:rsid w:val="00224DBD"/>
    <w:rsid w:val="00225ED5"/>
    <w:rsid w:val="002324E0"/>
    <w:rsid w:val="00232A55"/>
    <w:rsid w:val="0023314F"/>
    <w:rsid w:val="00236557"/>
    <w:rsid w:val="00236D56"/>
    <w:rsid w:val="00241163"/>
    <w:rsid w:val="002416E2"/>
    <w:rsid w:val="00241B81"/>
    <w:rsid w:val="00242A90"/>
    <w:rsid w:val="00242E41"/>
    <w:rsid w:val="00243386"/>
    <w:rsid w:val="00243637"/>
    <w:rsid w:val="0024367A"/>
    <w:rsid w:val="00243C81"/>
    <w:rsid w:val="002462A9"/>
    <w:rsid w:val="00246C6D"/>
    <w:rsid w:val="00247794"/>
    <w:rsid w:val="00247CC5"/>
    <w:rsid w:val="002506DA"/>
    <w:rsid w:val="00251892"/>
    <w:rsid w:val="002518AA"/>
    <w:rsid w:val="00251FFD"/>
    <w:rsid w:val="0025505E"/>
    <w:rsid w:val="00260639"/>
    <w:rsid w:val="00260BE5"/>
    <w:rsid w:val="00260E29"/>
    <w:rsid w:val="00261356"/>
    <w:rsid w:val="00261399"/>
    <w:rsid w:val="00264F04"/>
    <w:rsid w:val="00266013"/>
    <w:rsid w:val="002662C3"/>
    <w:rsid w:val="002738DC"/>
    <w:rsid w:val="00275A39"/>
    <w:rsid w:val="00275CEC"/>
    <w:rsid w:val="002826BE"/>
    <w:rsid w:val="00282A7A"/>
    <w:rsid w:val="00282E87"/>
    <w:rsid w:val="00286849"/>
    <w:rsid w:val="00290173"/>
    <w:rsid w:val="002901E9"/>
    <w:rsid w:val="00291B7A"/>
    <w:rsid w:val="00293816"/>
    <w:rsid w:val="002947B7"/>
    <w:rsid w:val="002954E7"/>
    <w:rsid w:val="0029597F"/>
    <w:rsid w:val="00295FE1"/>
    <w:rsid w:val="0029739A"/>
    <w:rsid w:val="00297706"/>
    <w:rsid w:val="00297FB1"/>
    <w:rsid w:val="002A2EC2"/>
    <w:rsid w:val="002A3533"/>
    <w:rsid w:val="002A5B6D"/>
    <w:rsid w:val="002A7CD6"/>
    <w:rsid w:val="002B07E3"/>
    <w:rsid w:val="002B1455"/>
    <w:rsid w:val="002B2E17"/>
    <w:rsid w:val="002B363D"/>
    <w:rsid w:val="002B7B66"/>
    <w:rsid w:val="002C129D"/>
    <w:rsid w:val="002C135B"/>
    <w:rsid w:val="002C1439"/>
    <w:rsid w:val="002C1AFE"/>
    <w:rsid w:val="002C4C3B"/>
    <w:rsid w:val="002C522A"/>
    <w:rsid w:val="002C7460"/>
    <w:rsid w:val="002D06C8"/>
    <w:rsid w:val="002D4C07"/>
    <w:rsid w:val="002E0AF7"/>
    <w:rsid w:val="002E0CB9"/>
    <w:rsid w:val="002E3CED"/>
    <w:rsid w:val="002E546A"/>
    <w:rsid w:val="002E56B7"/>
    <w:rsid w:val="002E6D6B"/>
    <w:rsid w:val="002F33A7"/>
    <w:rsid w:val="002F3D4A"/>
    <w:rsid w:val="002F45B7"/>
    <w:rsid w:val="002F5240"/>
    <w:rsid w:val="002F6921"/>
    <w:rsid w:val="002F760B"/>
    <w:rsid w:val="0030030E"/>
    <w:rsid w:val="003010E8"/>
    <w:rsid w:val="003032C3"/>
    <w:rsid w:val="00303AEF"/>
    <w:rsid w:val="003045E1"/>
    <w:rsid w:val="00304677"/>
    <w:rsid w:val="0031355F"/>
    <w:rsid w:val="00315746"/>
    <w:rsid w:val="00315775"/>
    <w:rsid w:val="003163CB"/>
    <w:rsid w:val="00316CE6"/>
    <w:rsid w:val="00316EB6"/>
    <w:rsid w:val="0031773F"/>
    <w:rsid w:val="00317F3B"/>
    <w:rsid w:val="003206B0"/>
    <w:rsid w:val="003210DA"/>
    <w:rsid w:val="0032217D"/>
    <w:rsid w:val="003235D0"/>
    <w:rsid w:val="00332611"/>
    <w:rsid w:val="00334930"/>
    <w:rsid w:val="00336909"/>
    <w:rsid w:val="0033768C"/>
    <w:rsid w:val="00341402"/>
    <w:rsid w:val="003422FC"/>
    <w:rsid w:val="00342706"/>
    <w:rsid w:val="00342943"/>
    <w:rsid w:val="00342B87"/>
    <w:rsid w:val="00343731"/>
    <w:rsid w:val="0034376E"/>
    <w:rsid w:val="0034394E"/>
    <w:rsid w:val="00343A73"/>
    <w:rsid w:val="003449DC"/>
    <w:rsid w:val="00351C9C"/>
    <w:rsid w:val="00356AFD"/>
    <w:rsid w:val="00356C23"/>
    <w:rsid w:val="003603E4"/>
    <w:rsid w:val="00360E39"/>
    <w:rsid w:val="00361D4A"/>
    <w:rsid w:val="003637B7"/>
    <w:rsid w:val="00364E72"/>
    <w:rsid w:val="003668A6"/>
    <w:rsid w:val="0036726C"/>
    <w:rsid w:val="00370F6E"/>
    <w:rsid w:val="00371E28"/>
    <w:rsid w:val="003722DE"/>
    <w:rsid w:val="00372948"/>
    <w:rsid w:val="003742A4"/>
    <w:rsid w:val="00377113"/>
    <w:rsid w:val="00377AC9"/>
    <w:rsid w:val="00384F09"/>
    <w:rsid w:val="00385292"/>
    <w:rsid w:val="00385795"/>
    <w:rsid w:val="003859D9"/>
    <w:rsid w:val="00390F13"/>
    <w:rsid w:val="0039196E"/>
    <w:rsid w:val="00392185"/>
    <w:rsid w:val="0039337D"/>
    <w:rsid w:val="0039388A"/>
    <w:rsid w:val="00396C83"/>
    <w:rsid w:val="003A00F5"/>
    <w:rsid w:val="003A01EC"/>
    <w:rsid w:val="003A24CC"/>
    <w:rsid w:val="003A265E"/>
    <w:rsid w:val="003A2FD3"/>
    <w:rsid w:val="003A3A7C"/>
    <w:rsid w:val="003A65D7"/>
    <w:rsid w:val="003A68AC"/>
    <w:rsid w:val="003A6FD4"/>
    <w:rsid w:val="003A7FCF"/>
    <w:rsid w:val="003B0122"/>
    <w:rsid w:val="003B0DA4"/>
    <w:rsid w:val="003B24DC"/>
    <w:rsid w:val="003B332C"/>
    <w:rsid w:val="003B35E0"/>
    <w:rsid w:val="003B3797"/>
    <w:rsid w:val="003B46C4"/>
    <w:rsid w:val="003B6396"/>
    <w:rsid w:val="003B7F01"/>
    <w:rsid w:val="003C064E"/>
    <w:rsid w:val="003C4727"/>
    <w:rsid w:val="003C7372"/>
    <w:rsid w:val="003D0F3C"/>
    <w:rsid w:val="003D1218"/>
    <w:rsid w:val="003D288B"/>
    <w:rsid w:val="003D2AE0"/>
    <w:rsid w:val="003D400D"/>
    <w:rsid w:val="003D5283"/>
    <w:rsid w:val="003D595C"/>
    <w:rsid w:val="003D5EA9"/>
    <w:rsid w:val="003D6E23"/>
    <w:rsid w:val="003D73D1"/>
    <w:rsid w:val="003E3C46"/>
    <w:rsid w:val="003E57F8"/>
    <w:rsid w:val="003E6376"/>
    <w:rsid w:val="003E709C"/>
    <w:rsid w:val="003E7AE8"/>
    <w:rsid w:val="003F1774"/>
    <w:rsid w:val="003F178E"/>
    <w:rsid w:val="003F3122"/>
    <w:rsid w:val="003F3315"/>
    <w:rsid w:val="003F7AEA"/>
    <w:rsid w:val="00400C37"/>
    <w:rsid w:val="00401F0B"/>
    <w:rsid w:val="00402039"/>
    <w:rsid w:val="00405A8D"/>
    <w:rsid w:val="00406EEC"/>
    <w:rsid w:val="004072D5"/>
    <w:rsid w:val="00410F75"/>
    <w:rsid w:val="00412A0A"/>
    <w:rsid w:val="00413603"/>
    <w:rsid w:val="00413DED"/>
    <w:rsid w:val="00416D19"/>
    <w:rsid w:val="00422953"/>
    <w:rsid w:val="00430F1D"/>
    <w:rsid w:val="0043381D"/>
    <w:rsid w:val="0043418F"/>
    <w:rsid w:val="00434354"/>
    <w:rsid w:val="004349F4"/>
    <w:rsid w:val="00434C0A"/>
    <w:rsid w:val="004378A6"/>
    <w:rsid w:val="00440E23"/>
    <w:rsid w:val="00442287"/>
    <w:rsid w:val="00443F15"/>
    <w:rsid w:val="004442D1"/>
    <w:rsid w:val="004456DC"/>
    <w:rsid w:val="00445B1B"/>
    <w:rsid w:val="00446318"/>
    <w:rsid w:val="004478F0"/>
    <w:rsid w:val="00452587"/>
    <w:rsid w:val="004531D8"/>
    <w:rsid w:val="00457E83"/>
    <w:rsid w:val="0046685B"/>
    <w:rsid w:val="00466A93"/>
    <w:rsid w:val="004720BE"/>
    <w:rsid w:val="00474E3E"/>
    <w:rsid w:val="004813D5"/>
    <w:rsid w:val="004813D6"/>
    <w:rsid w:val="00483189"/>
    <w:rsid w:val="0048630D"/>
    <w:rsid w:val="0048775E"/>
    <w:rsid w:val="00492C8E"/>
    <w:rsid w:val="004930F8"/>
    <w:rsid w:val="00493212"/>
    <w:rsid w:val="004948E5"/>
    <w:rsid w:val="00494C8C"/>
    <w:rsid w:val="004A4C7F"/>
    <w:rsid w:val="004A63EE"/>
    <w:rsid w:val="004B174F"/>
    <w:rsid w:val="004B181B"/>
    <w:rsid w:val="004B42F0"/>
    <w:rsid w:val="004B43EA"/>
    <w:rsid w:val="004B4C05"/>
    <w:rsid w:val="004BE8EB"/>
    <w:rsid w:val="004C01F8"/>
    <w:rsid w:val="004C20BD"/>
    <w:rsid w:val="004C238D"/>
    <w:rsid w:val="004C488D"/>
    <w:rsid w:val="004C6648"/>
    <w:rsid w:val="004C789C"/>
    <w:rsid w:val="004C7BF9"/>
    <w:rsid w:val="004D0B06"/>
    <w:rsid w:val="004D3B3A"/>
    <w:rsid w:val="004D4F74"/>
    <w:rsid w:val="004D61B2"/>
    <w:rsid w:val="004E00DA"/>
    <w:rsid w:val="004E0BFF"/>
    <w:rsid w:val="004E0CC3"/>
    <w:rsid w:val="004E44D8"/>
    <w:rsid w:val="004E72D0"/>
    <w:rsid w:val="004E76C7"/>
    <w:rsid w:val="004F092C"/>
    <w:rsid w:val="004F2138"/>
    <w:rsid w:val="004F357C"/>
    <w:rsid w:val="004F392F"/>
    <w:rsid w:val="004F526A"/>
    <w:rsid w:val="004F57B2"/>
    <w:rsid w:val="004F691B"/>
    <w:rsid w:val="004F73F8"/>
    <w:rsid w:val="005008E1"/>
    <w:rsid w:val="00502D4B"/>
    <w:rsid w:val="005040C5"/>
    <w:rsid w:val="0050411D"/>
    <w:rsid w:val="00506AFD"/>
    <w:rsid w:val="00507154"/>
    <w:rsid w:val="00510225"/>
    <w:rsid w:val="00511A57"/>
    <w:rsid w:val="0051233B"/>
    <w:rsid w:val="005143DE"/>
    <w:rsid w:val="005145AB"/>
    <w:rsid w:val="00515F2C"/>
    <w:rsid w:val="005177EB"/>
    <w:rsid w:val="00520265"/>
    <w:rsid w:val="00524A33"/>
    <w:rsid w:val="00525990"/>
    <w:rsid w:val="005273D9"/>
    <w:rsid w:val="0052763A"/>
    <w:rsid w:val="00530314"/>
    <w:rsid w:val="00531073"/>
    <w:rsid w:val="00532DD3"/>
    <w:rsid w:val="00533178"/>
    <w:rsid w:val="00533E95"/>
    <w:rsid w:val="00534B7D"/>
    <w:rsid w:val="005362FF"/>
    <w:rsid w:val="00543AA5"/>
    <w:rsid w:val="00543F10"/>
    <w:rsid w:val="005507F4"/>
    <w:rsid w:val="00555000"/>
    <w:rsid w:val="0056245B"/>
    <w:rsid w:val="00563BA9"/>
    <w:rsid w:val="005648B1"/>
    <w:rsid w:val="005655B4"/>
    <w:rsid w:val="0057183F"/>
    <w:rsid w:val="00572A72"/>
    <w:rsid w:val="005748E5"/>
    <w:rsid w:val="00580CD7"/>
    <w:rsid w:val="005837C8"/>
    <w:rsid w:val="0058404D"/>
    <w:rsid w:val="0058426E"/>
    <w:rsid w:val="00597BDE"/>
    <w:rsid w:val="005A0EFF"/>
    <w:rsid w:val="005A2898"/>
    <w:rsid w:val="005B11AB"/>
    <w:rsid w:val="005B32F1"/>
    <w:rsid w:val="005B3A07"/>
    <w:rsid w:val="005B62F8"/>
    <w:rsid w:val="005C2D47"/>
    <w:rsid w:val="005C6F0E"/>
    <w:rsid w:val="005D075F"/>
    <w:rsid w:val="005D0B00"/>
    <w:rsid w:val="005D2D1D"/>
    <w:rsid w:val="005D3060"/>
    <w:rsid w:val="005D3D61"/>
    <w:rsid w:val="005D6124"/>
    <w:rsid w:val="005D7B15"/>
    <w:rsid w:val="005D7D0E"/>
    <w:rsid w:val="005E1468"/>
    <w:rsid w:val="005E1E0C"/>
    <w:rsid w:val="005E1E90"/>
    <w:rsid w:val="005E2AAF"/>
    <w:rsid w:val="005E35CD"/>
    <w:rsid w:val="005E4495"/>
    <w:rsid w:val="005F42E8"/>
    <w:rsid w:val="005F5B3D"/>
    <w:rsid w:val="005F7723"/>
    <w:rsid w:val="0060449D"/>
    <w:rsid w:val="00604AC1"/>
    <w:rsid w:val="00604F6F"/>
    <w:rsid w:val="00605735"/>
    <w:rsid w:val="006062DA"/>
    <w:rsid w:val="00607778"/>
    <w:rsid w:val="00610382"/>
    <w:rsid w:val="006106CE"/>
    <w:rsid w:val="00610DC4"/>
    <w:rsid w:val="006124BF"/>
    <w:rsid w:val="006136B9"/>
    <w:rsid w:val="0061376E"/>
    <w:rsid w:val="00613E20"/>
    <w:rsid w:val="00614AA9"/>
    <w:rsid w:val="006158C7"/>
    <w:rsid w:val="00615AAD"/>
    <w:rsid w:val="00615D68"/>
    <w:rsid w:val="006176DC"/>
    <w:rsid w:val="00617A20"/>
    <w:rsid w:val="00621022"/>
    <w:rsid w:val="00621348"/>
    <w:rsid w:val="00621D6C"/>
    <w:rsid w:val="00622264"/>
    <w:rsid w:val="006236A0"/>
    <w:rsid w:val="00624D69"/>
    <w:rsid w:val="0062504F"/>
    <w:rsid w:val="00625177"/>
    <w:rsid w:val="00625CC8"/>
    <w:rsid w:val="00627B3B"/>
    <w:rsid w:val="00630A2C"/>
    <w:rsid w:val="00631E41"/>
    <w:rsid w:val="00634EF6"/>
    <w:rsid w:val="00635DC5"/>
    <w:rsid w:val="00636977"/>
    <w:rsid w:val="006416AA"/>
    <w:rsid w:val="00644789"/>
    <w:rsid w:val="00644F3B"/>
    <w:rsid w:val="006451C6"/>
    <w:rsid w:val="0064569E"/>
    <w:rsid w:val="006463E6"/>
    <w:rsid w:val="0064655F"/>
    <w:rsid w:val="00646733"/>
    <w:rsid w:val="00650742"/>
    <w:rsid w:val="00650AB3"/>
    <w:rsid w:val="00652265"/>
    <w:rsid w:val="00653FE9"/>
    <w:rsid w:val="00654A67"/>
    <w:rsid w:val="0065A53D"/>
    <w:rsid w:val="006603E5"/>
    <w:rsid w:val="00660DD7"/>
    <w:rsid w:val="006613DD"/>
    <w:rsid w:val="0066179B"/>
    <w:rsid w:val="006627B3"/>
    <w:rsid w:val="0066343E"/>
    <w:rsid w:val="00665FDE"/>
    <w:rsid w:val="0067098B"/>
    <w:rsid w:val="006755FA"/>
    <w:rsid w:val="006772E0"/>
    <w:rsid w:val="0067798B"/>
    <w:rsid w:val="00680652"/>
    <w:rsid w:val="00680723"/>
    <w:rsid w:val="00680D3C"/>
    <w:rsid w:val="006817D8"/>
    <w:rsid w:val="00683821"/>
    <w:rsid w:val="00684337"/>
    <w:rsid w:val="0068663D"/>
    <w:rsid w:val="00687538"/>
    <w:rsid w:val="0068783C"/>
    <w:rsid w:val="00690458"/>
    <w:rsid w:val="00690650"/>
    <w:rsid w:val="006906DE"/>
    <w:rsid w:val="0069129E"/>
    <w:rsid w:val="006914C7"/>
    <w:rsid w:val="00691F57"/>
    <w:rsid w:val="00692AEA"/>
    <w:rsid w:val="0069336D"/>
    <w:rsid w:val="00694A2A"/>
    <w:rsid w:val="006954B1"/>
    <w:rsid w:val="00696B4E"/>
    <w:rsid w:val="006A07C7"/>
    <w:rsid w:val="006A11B5"/>
    <w:rsid w:val="006A214B"/>
    <w:rsid w:val="006A74EA"/>
    <w:rsid w:val="006A78FF"/>
    <w:rsid w:val="006B3A98"/>
    <w:rsid w:val="006B3C37"/>
    <w:rsid w:val="006B463F"/>
    <w:rsid w:val="006B476D"/>
    <w:rsid w:val="006B6322"/>
    <w:rsid w:val="006B6467"/>
    <w:rsid w:val="006B76F9"/>
    <w:rsid w:val="006B7D1B"/>
    <w:rsid w:val="006B9BA5"/>
    <w:rsid w:val="006C2EFB"/>
    <w:rsid w:val="006D28BD"/>
    <w:rsid w:val="006D2D6B"/>
    <w:rsid w:val="006D39F8"/>
    <w:rsid w:val="006D41C9"/>
    <w:rsid w:val="006D769E"/>
    <w:rsid w:val="006D7BE6"/>
    <w:rsid w:val="006E091C"/>
    <w:rsid w:val="006E2418"/>
    <w:rsid w:val="006E27B7"/>
    <w:rsid w:val="006E34DC"/>
    <w:rsid w:val="006E4B73"/>
    <w:rsid w:val="006E6CDC"/>
    <w:rsid w:val="006E780E"/>
    <w:rsid w:val="006F3A33"/>
    <w:rsid w:val="006F404A"/>
    <w:rsid w:val="006F414F"/>
    <w:rsid w:val="006F4477"/>
    <w:rsid w:val="006F64C7"/>
    <w:rsid w:val="006F73DC"/>
    <w:rsid w:val="006F79B2"/>
    <w:rsid w:val="00702106"/>
    <w:rsid w:val="00702E90"/>
    <w:rsid w:val="00703B2A"/>
    <w:rsid w:val="00706415"/>
    <w:rsid w:val="00707021"/>
    <w:rsid w:val="0070799B"/>
    <w:rsid w:val="00707F53"/>
    <w:rsid w:val="00710171"/>
    <w:rsid w:val="007126EA"/>
    <w:rsid w:val="00714EC7"/>
    <w:rsid w:val="007156A1"/>
    <w:rsid w:val="00717214"/>
    <w:rsid w:val="0071725F"/>
    <w:rsid w:val="007215EF"/>
    <w:rsid w:val="00724F47"/>
    <w:rsid w:val="00726593"/>
    <w:rsid w:val="007308AD"/>
    <w:rsid w:val="00732245"/>
    <w:rsid w:val="0073378C"/>
    <w:rsid w:val="00733D96"/>
    <w:rsid w:val="00736B85"/>
    <w:rsid w:val="00737FC8"/>
    <w:rsid w:val="007420C2"/>
    <w:rsid w:val="0074354F"/>
    <w:rsid w:val="00745370"/>
    <w:rsid w:val="00745D48"/>
    <w:rsid w:val="0075065A"/>
    <w:rsid w:val="007524B8"/>
    <w:rsid w:val="00752F7E"/>
    <w:rsid w:val="007534D8"/>
    <w:rsid w:val="0075448F"/>
    <w:rsid w:val="00754905"/>
    <w:rsid w:val="00754F27"/>
    <w:rsid w:val="00755FEA"/>
    <w:rsid w:val="007562B1"/>
    <w:rsid w:val="007568F4"/>
    <w:rsid w:val="007600A4"/>
    <w:rsid w:val="007613BB"/>
    <w:rsid w:val="0076142E"/>
    <w:rsid w:val="0076147A"/>
    <w:rsid w:val="00763875"/>
    <w:rsid w:val="00764D5E"/>
    <w:rsid w:val="00765ABF"/>
    <w:rsid w:val="00767753"/>
    <w:rsid w:val="00771050"/>
    <w:rsid w:val="0077465E"/>
    <w:rsid w:val="00774BD2"/>
    <w:rsid w:val="00777F0E"/>
    <w:rsid w:val="00780160"/>
    <w:rsid w:val="00781A5E"/>
    <w:rsid w:val="007849B8"/>
    <w:rsid w:val="00785211"/>
    <w:rsid w:val="00790611"/>
    <w:rsid w:val="00790ED7"/>
    <w:rsid w:val="007915E9"/>
    <w:rsid w:val="00795117"/>
    <w:rsid w:val="007A065E"/>
    <w:rsid w:val="007A457C"/>
    <w:rsid w:val="007A6ADB"/>
    <w:rsid w:val="007B0317"/>
    <w:rsid w:val="007B06DE"/>
    <w:rsid w:val="007B3BDE"/>
    <w:rsid w:val="007B4F5E"/>
    <w:rsid w:val="007B5B61"/>
    <w:rsid w:val="007B62F9"/>
    <w:rsid w:val="007B6C24"/>
    <w:rsid w:val="007C0C3E"/>
    <w:rsid w:val="007C1BCE"/>
    <w:rsid w:val="007C3107"/>
    <w:rsid w:val="007C4CD1"/>
    <w:rsid w:val="007C516B"/>
    <w:rsid w:val="007C5CD6"/>
    <w:rsid w:val="007D022B"/>
    <w:rsid w:val="007D06CD"/>
    <w:rsid w:val="007D0F0F"/>
    <w:rsid w:val="007D1A92"/>
    <w:rsid w:val="007D30DE"/>
    <w:rsid w:val="007D50B7"/>
    <w:rsid w:val="007D5165"/>
    <w:rsid w:val="007D5857"/>
    <w:rsid w:val="007D6610"/>
    <w:rsid w:val="007D7C4A"/>
    <w:rsid w:val="007E1A4B"/>
    <w:rsid w:val="007E3431"/>
    <w:rsid w:val="007E3AA0"/>
    <w:rsid w:val="007E5084"/>
    <w:rsid w:val="007E5DAC"/>
    <w:rsid w:val="007E5F36"/>
    <w:rsid w:val="007F1DAD"/>
    <w:rsid w:val="007F295E"/>
    <w:rsid w:val="007F4664"/>
    <w:rsid w:val="007F4B71"/>
    <w:rsid w:val="007F63D5"/>
    <w:rsid w:val="007F64D6"/>
    <w:rsid w:val="007F74AB"/>
    <w:rsid w:val="008068A1"/>
    <w:rsid w:val="00807017"/>
    <w:rsid w:val="00810162"/>
    <w:rsid w:val="00810BB1"/>
    <w:rsid w:val="00810DD4"/>
    <w:rsid w:val="00811C46"/>
    <w:rsid w:val="00813036"/>
    <w:rsid w:val="008142A4"/>
    <w:rsid w:val="00814C7E"/>
    <w:rsid w:val="008208FC"/>
    <w:rsid w:val="008251A1"/>
    <w:rsid w:val="008259D9"/>
    <w:rsid w:val="00830340"/>
    <w:rsid w:val="0083177F"/>
    <w:rsid w:val="008327E1"/>
    <w:rsid w:val="00832AF6"/>
    <w:rsid w:val="00833C8D"/>
    <w:rsid w:val="00833D21"/>
    <w:rsid w:val="0083542C"/>
    <w:rsid w:val="00836486"/>
    <w:rsid w:val="0083728E"/>
    <w:rsid w:val="00841C66"/>
    <w:rsid w:val="00844FB3"/>
    <w:rsid w:val="008459BD"/>
    <w:rsid w:val="00846631"/>
    <w:rsid w:val="0084CE81"/>
    <w:rsid w:val="00850DDB"/>
    <w:rsid w:val="008511C4"/>
    <w:rsid w:val="008534F1"/>
    <w:rsid w:val="00853898"/>
    <w:rsid w:val="00857041"/>
    <w:rsid w:val="008605F0"/>
    <w:rsid w:val="008613E3"/>
    <w:rsid w:val="00861866"/>
    <w:rsid w:val="00861A0D"/>
    <w:rsid w:val="00862100"/>
    <w:rsid w:val="008629ED"/>
    <w:rsid w:val="00864EE2"/>
    <w:rsid w:val="00865264"/>
    <w:rsid w:val="008653AE"/>
    <w:rsid w:val="008659C2"/>
    <w:rsid w:val="008709CB"/>
    <w:rsid w:val="00870B3C"/>
    <w:rsid w:val="0087175F"/>
    <w:rsid w:val="008751C2"/>
    <w:rsid w:val="00875C29"/>
    <w:rsid w:val="008805CD"/>
    <w:rsid w:val="0088214B"/>
    <w:rsid w:val="008821C0"/>
    <w:rsid w:val="00885D56"/>
    <w:rsid w:val="0088747E"/>
    <w:rsid w:val="00887955"/>
    <w:rsid w:val="0088797E"/>
    <w:rsid w:val="0089075C"/>
    <w:rsid w:val="00891298"/>
    <w:rsid w:val="0089341B"/>
    <w:rsid w:val="00894970"/>
    <w:rsid w:val="00894B07"/>
    <w:rsid w:val="00897B76"/>
    <w:rsid w:val="008A4C09"/>
    <w:rsid w:val="008A4EFB"/>
    <w:rsid w:val="008A61F3"/>
    <w:rsid w:val="008A64A0"/>
    <w:rsid w:val="008A7110"/>
    <w:rsid w:val="008B1E3F"/>
    <w:rsid w:val="008B73B4"/>
    <w:rsid w:val="008C03CD"/>
    <w:rsid w:val="008C0512"/>
    <w:rsid w:val="008C5687"/>
    <w:rsid w:val="008C5891"/>
    <w:rsid w:val="008C5B4B"/>
    <w:rsid w:val="008C67E9"/>
    <w:rsid w:val="008C7B3E"/>
    <w:rsid w:val="008D06A8"/>
    <w:rsid w:val="008D0C35"/>
    <w:rsid w:val="008D1051"/>
    <w:rsid w:val="008D15C2"/>
    <w:rsid w:val="008D1740"/>
    <w:rsid w:val="008D1A2B"/>
    <w:rsid w:val="008D2736"/>
    <w:rsid w:val="008D4478"/>
    <w:rsid w:val="008E202E"/>
    <w:rsid w:val="008E34F3"/>
    <w:rsid w:val="008E47E9"/>
    <w:rsid w:val="008E5E76"/>
    <w:rsid w:val="008E68E3"/>
    <w:rsid w:val="008F013F"/>
    <w:rsid w:val="008F26BA"/>
    <w:rsid w:val="008F3EB9"/>
    <w:rsid w:val="008F4008"/>
    <w:rsid w:val="008F535E"/>
    <w:rsid w:val="008F63BC"/>
    <w:rsid w:val="008F6BA5"/>
    <w:rsid w:val="008F6FB5"/>
    <w:rsid w:val="00900C9A"/>
    <w:rsid w:val="00900E9C"/>
    <w:rsid w:val="00901857"/>
    <w:rsid w:val="00903C59"/>
    <w:rsid w:val="009056BD"/>
    <w:rsid w:val="00907FD7"/>
    <w:rsid w:val="0091464B"/>
    <w:rsid w:val="009148F1"/>
    <w:rsid w:val="00916EFF"/>
    <w:rsid w:val="009203C9"/>
    <w:rsid w:val="009223DC"/>
    <w:rsid w:val="009232D1"/>
    <w:rsid w:val="009233D5"/>
    <w:rsid w:val="0092548C"/>
    <w:rsid w:val="00925946"/>
    <w:rsid w:val="00931262"/>
    <w:rsid w:val="00931B63"/>
    <w:rsid w:val="00932C78"/>
    <w:rsid w:val="00935ADE"/>
    <w:rsid w:val="00937A4F"/>
    <w:rsid w:val="00941296"/>
    <w:rsid w:val="009413BF"/>
    <w:rsid w:val="00942CEF"/>
    <w:rsid w:val="00944512"/>
    <w:rsid w:val="009478B4"/>
    <w:rsid w:val="009505D2"/>
    <w:rsid w:val="0095159B"/>
    <w:rsid w:val="00951A41"/>
    <w:rsid w:val="0095311A"/>
    <w:rsid w:val="0096005B"/>
    <w:rsid w:val="009600BF"/>
    <w:rsid w:val="00962A46"/>
    <w:rsid w:val="00963840"/>
    <w:rsid w:val="00965210"/>
    <w:rsid w:val="00967213"/>
    <w:rsid w:val="0096741C"/>
    <w:rsid w:val="00967E93"/>
    <w:rsid w:val="00973CCB"/>
    <w:rsid w:val="00974927"/>
    <w:rsid w:val="00974B1C"/>
    <w:rsid w:val="00975849"/>
    <w:rsid w:val="00977C3F"/>
    <w:rsid w:val="00980BA5"/>
    <w:rsid w:val="00981902"/>
    <w:rsid w:val="00982072"/>
    <w:rsid w:val="00986665"/>
    <w:rsid w:val="0098736A"/>
    <w:rsid w:val="00987B0F"/>
    <w:rsid w:val="00990584"/>
    <w:rsid w:val="00991DBC"/>
    <w:rsid w:val="00991FE5"/>
    <w:rsid w:val="00993F27"/>
    <w:rsid w:val="009940DA"/>
    <w:rsid w:val="009953F5"/>
    <w:rsid w:val="009964BF"/>
    <w:rsid w:val="00996AB3"/>
    <w:rsid w:val="00996BB4"/>
    <w:rsid w:val="0099766C"/>
    <w:rsid w:val="009977F9"/>
    <w:rsid w:val="009A0883"/>
    <w:rsid w:val="009A19CB"/>
    <w:rsid w:val="009A335C"/>
    <w:rsid w:val="009A5CC4"/>
    <w:rsid w:val="009A7C62"/>
    <w:rsid w:val="009A7DEE"/>
    <w:rsid w:val="009B0813"/>
    <w:rsid w:val="009B23B1"/>
    <w:rsid w:val="009B366D"/>
    <w:rsid w:val="009B5280"/>
    <w:rsid w:val="009B5BD7"/>
    <w:rsid w:val="009C0519"/>
    <w:rsid w:val="009C1DCF"/>
    <w:rsid w:val="009C25D8"/>
    <w:rsid w:val="009C34BB"/>
    <w:rsid w:val="009C3DAB"/>
    <w:rsid w:val="009C3F23"/>
    <w:rsid w:val="009C570C"/>
    <w:rsid w:val="009C5E96"/>
    <w:rsid w:val="009C64D7"/>
    <w:rsid w:val="009C66AD"/>
    <w:rsid w:val="009C72E5"/>
    <w:rsid w:val="009C7BC0"/>
    <w:rsid w:val="009D12A7"/>
    <w:rsid w:val="009D263B"/>
    <w:rsid w:val="009D2740"/>
    <w:rsid w:val="009D3A92"/>
    <w:rsid w:val="009D4BC6"/>
    <w:rsid w:val="009D7332"/>
    <w:rsid w:val="009E0F96"/>
    <w:rsid w:val="009E2631"/>
    <w:rsid w:val="009E31B2"/>
    <w:rsid w:val="009E42CA"/>
    <w:rsid w:val="009E4BAB"/>
    <w:rsid w:val="009F5BE6"/>
    <w:rsid w:val="009F5C2B"/>
    <w:rsid w:val="009F741F"/>
    <w:rsid w:val="00A0209D"/>
    <w:rsid w:val="00A02930"/>
    <w:rsid w:val="00A05626"/>
    <w:rsid w:val="00A05D4E"/>
    <w:rsid w:val="00A0701A"/>
    <w:rsid w:val="00A11768"/>
    <w:rsid w:val="00A12632"/>
    <w:rsid w:val="00A13E34"/>
    <w:rsid w:val="00A16404"/>
    <w:rsid w:val="00A177A9"/>
    <w:rsid w:val="00A20273"/>
    <w:rsid w:val="00A2072F"/>
    <w:rsid w:val="00A20806"/>
    <w:rsid w:val="00A20AB5"/>
    <w:rsid w:val="00A21A0A"/>
    <w:rsid w:val="00A27464"/>
    <w:rsid w:val="00A31371"/>
    <w:rsid w:val="00A32B63"/>
    <w:rsid w:val="00A3407F"/>
    <w:rsid w:val="00A37EC8"/>
    <w:rsid w:val="00A431A5"/>
    <w:rsid w:val="00A439E5"/>
    <w:rsid w:val="00A44297"/>
    <w:rsid w:val="00A448EB"/>
    <w:rsid w:val="00A46D03"/>
    <w:rsid w:val="00A471BE"/>
    <w:rsid w:val="00A47774"/>
    <w:rsid w:val="00A50C02"/>
    <w:rsid w:val="00A51B25"/>
    <w:rsid w:val="00A52F6F"/>
    <w:rsid w:val="00A55234"/>
    <w:rsid w:val="00A5729D"/>
    <w:rsid w:val="00A57FC8"/>
    <w:rsid w:val="00A62035"/>
    <w:rsid w:val="00A634CA"/>
    <w:rsid w:val="00A63660"/>
    <w:rsid w:val="00A66888"/>
    <w:rsid w:val="00A66C23"/>
    <w:rsid w:val="00A67BB5"/>
    <w:rsid w:val="00A67C69"/>
    <w:rsid w:val="00A7215D"/>
    <w:rsid w:val="00A72BB6"/>
    <w:rsid w:val="00A7359C"/>
    <w:rsid w:val="00A76587"/>
    <w:rsid w:val="00A80A4E"/>
    <w:rsid w:val="00A80FAB"/>
    <w:rsid w:val="00A824B6"/>
    <w:rsid w:val="00A84F56"/>
    <w:rsid w:val="00A871A9"/>
    <w:rsid w:val="00A93E77"/>
    <w:rsid w:val="00A94081"/>
    <w:rsid w:val="00AA0C13"/>
    <w:rsid w:val="00AA4D95"/>
    <w:rsid w:val="00AA4ED9"/>
    <w:rsid w:val="00AA5054"/>
    <w:rsid w:val="00AB0F46"/>
    <w:rsid w:val="00AB1E48"/>
    <w:rsid w:val="00AB38D5"/>
    <w:rsid w:val="00AB5436"/>
    <w:rsid w:val="00AB748A"/>
    <w:rsid w:val="00AB7A84"/>
    <w:rsid w:val="00AC14E9"/>
    <w:rsid w:val="00AC211E"/>
    <w:rsid w:val="00AC2226"/>
    <w:rsid w:val="00AC25FC"/>
    <w:rsid w:val="00AD048A"/>
    <w:rsid w:val="00AD08FF"/>
    <w:rsid w:val="00AD0BEC"/>
    <w:rsid w:val="00AD1BDB"/>
    <w:rsid w:val="00AD1DDB"/>
    <w:rsid w:val="00AD4C48"/>
    <w:rsid w:val="00AD59B8"/>
    <w:rsid w:val="00AD6677"/>
    <w:rsid w:val="00AD77A8"/>
    <w:rsid w:val="00AE0EAB"/>
    <w:rsid w:val="00AE4C1F"/>
    <w:rsid w:val="00AE5274"/>
    <w:rsid w:val="00AE5DE9"/>
    <w:rsid w:val="00AE7491"/>
    <w:rsid w:val="00AF3646"/>
    <w:rsid w:val="00AF4F5B"/>
    <w:rsid w:val="00AF72A9"/>
    <w:rsid w:val="00AF7F34"/>
    <w:rsid w:val="00B01808"/>
    <w:rsid w:val="00B025A7"/>
    <w:rsid w:val="00B028EA"/>
    <w:rsid w:val="00B02D69"/>
    <w:rsid w:val="00B02EED"/>
    <w:rsid w:val="00B04BFF"/>
    <w:rsid w:val="00B11A04"/>
    <w:rsid w:val="00B15C64"/>
    <w:rsid w:val="00B15CCF"/>
    <w:rsid w:val="00B173F9"/>
    <w:rsid w:val="00B1799C"/>
    <w:rsid w:val="00B22E0B"/>
    <w:rsid w:val="00B259A1"/>
    <w:rsid w:val="00B26445"/>
    <w:rsid w:val="00B26B7F"/>
    <w:rsid w:val="00B304B6"/>
    <w:rsid w:val="00B318C5"/>
    <w:rsid w:val="00B320E4"/>
    <w:rsid w:val="00B3694D"/>
    <w:rsid w:val="00B37096"/>
    <w:rsid w:val="00B37586"/>
    <w:rsid w:val="00B41703"/>
    <w:rsid w:val="00B44C89"/>
    <w:rsid w:val="00B44F16"/>
    <w:rsid w:val="00B45F99"/>
    <w:rsid w:val="00B50112"/>
    <w:rsid w:val="00B50598"/>
    <w:rsid w:val="00B506D6"/>
    <w:rsid w:val="00B54966"/>
    <w:rsid w:val="00B54A13"/>
    <w:rsid w:val="00B54C43"/>
    <w:rsid w:val="00B54CEF"/>
    <w:rsid w:val="00B562CC"/>
    <w:rsid w:val="00B566D6"/>
    <w:rsid w:val="00B56D4B"/>
    <w:rsid w:val="00B579BB"/>
    <w:rsid w:val="00B60B0D"/>
    <w:rsid w:val="00B613E2"/>
    <w:rsid w:val="00B6395E"/>
    <w:rsid w:val="00B63C7F"/>
    <w:rsid w:val="00B63DBA"/>
    <w:rsid w:val="00B66237"/>
    <w:rsid w:val="00B66C61"/>
    <w:rsid w:val="00B67D5D"/>
    <w:rsid w:val="00B734FD"/>
    <w:rsid w:val="00B764FA"/>
    <w:rsid w:val="00B804C1"/>
    <w:rsid w:val="00B80E44"/>
    <w:rsid w:val="00B81F41"/>
    <w:rsid w:val="00B82233"/>
    <w:rsid w:val="00B8276F"/>
    <w:rsid w:val="00B86E10"/>
    <w:rsid w:val="00B873D4"/>
    <w:rsid w:val="00B87EE9"/>
    <w:rsid w:val="00B90DAF"/>
    <w:rsid w:val="00B91745"/>
    <w:rsid w:val="00B923E6"/>
    <w:rsid w:val="00B9579F"/>
    <w:rsid w:val="00BA4C21"/>
    <w:rsid w:val="00BA51AA"/>
    <w:rsid w:val="00BA626B"/>
    <w:rsid w:val="00BB2843"/>
    <w:rsid w:val="00BB73B4"/>
    <w:rsid w:val="00BC049F"/>
    <w:rsid w:val="00BC1AFD"/>
    <w:rsid w:val="00BC2CEA"/>
    <w:rsid w:val="00BC70E2"/>
    <w:rsid w:val="00BC71B8"/>
    <w:rsid w:val="00BD2AD9"/>
    <w:rsid w:val="00BD2DB5"/>
    <w:rsid w:val="00BD4DDF"/>
    <w:rsid w:val="00BE0C02"/>
    <w:rsid w:val="00BE0EF2"/>
    <w:rsid w:val="00BE153B"/>
    <w:rsid w:val="00BE237E"/>
    <w:rsid w:val="00BE24D6"/>
    <w:rsid w:val="00BE6F00"/>
    <w:rsid w:val="00BE71FC"/>
    <w:rsid w:val="00BF03C4"/>
    <w:rsid w:val="00BF042E"/>
    <w:rsid w:val="00BF0803"/>
    <w:rsid w:val="00BF0EA8"/>
    <w:rsid w:val="00BF4C27"/>
    <w:rsid w:val="00BF5421"/>
    <w:rsid w:val="00BF618E"/>
    <w:rsid w:val="00BF66FC"/>
    <w:rsid w:val="00C01691"/>
    <w:rsid w:val="00C01C2D"/>
    <w:rsid w:val="00C0435B"/>
    <w:rsid w:val="00C1065F"/>
    <w:rsid w:val="00C20019"/>
    <w:rsid w:val="00C20E58"/>
    <w:rsid w:val="00C24D41"/>
    <w:rsid w:val="00C262B0"/>
    <w:rsid w:val="00C267F1"/>
    <w:rsid w:val="00C30722"/>
    <w:rsid w:val="00C34749"/>
    <w:rsid w:val="00C406AB"/>
    <w:rsid w:val="00C40AEA"/>
    <w:rsid w:val="00C41591"/>
    <w:rsid w:val="00C418D8"/>
    <w:rsid w:val="00C43F4D"/>
    <w:rsid w:val="00C448D6"/>
    <w:rsid w:val="00C44B1E"/>
    <w:rsid w:val="00C44DB6"/>
    <w:rsid w:val="00C44F2E"/>
    <w:rsid w:val="00C467B7"/>
    <w:rsid w:val="00C50851"/>
    <w:rsid w:val="00C5109B"/>
    <w:rsid w:val="00C530E0"/>
    <w:rsid w:val="00C55490"/>
    <w:rsid w:val="00C56D60"/>
    <w:rsid w:val="00C6042E"/>
    <w:rsid w:val="00C61976"/>
    <w:rsid w:val="00C622C0"/>
    <w:rsid w:val="00C633D7"/>
    <w:rsid w:val="00C637CB"/>
    <w:rsid w:val="00C639DB"/>
    <w:rsid w:val="00C709D3"/>
    <w:rsid w:val="00C70CA6"/>
    <w:rsid w:val="00C71B3C"/>
    <w:rsid w:val="00C71D19"/>
    <w:rsid w:val="00C77D1A"/>
    <w:rsid w:val="00C77D98"/>
    <w:rsid w:val="00C8128E"/>
    <w:rsid w:val="00C828D9"/>
    <w:rsid w:val="00C8419F"/>
    <w:rsid w:val="00C84853"/>
    <w:rsid w:val="00C85530"/>
    <w:rsid w:val="00C91E0D"/>
    <w:rsid w:val="00C92116"/>
    <w:rsid w:val="00C92BB7"/>
    <w:rsid w:val="00C931FB"/>
    <w:rsid w:val="00C96276"/>
    <w:rsid w:val="00C962F9"/>
    <w:rsid w:val="00C9799D"/>
    <w:rsid w:val="00C97F8D"/>
    <w:rsid w:val="00CA1CDD"/>
    <w:rsid w:val="00CA2109"/>
    <w:rsid w:val="00CB65CD"/>
    <w:rsid w:val="00CB6C43"/>
    <w:rsid w:val="00CB7C7A"/>
    <w:rsid w:val="00CC1D6D"/>
    <w:rsid w:val="00CC5E60"/>
    <w:rsid w:val="00CC6FAF"/>
    <w:rsid w:val="00CC72D9"/>
    <w:rsid w:val="00CD1F40"/>
    <w:rsid w:val="00CD40B5"/>
    <w:rsid w:val="00CD47B8"/>
    <w:rsid w:val="00CE004D"/>
    <w:rsid w:val="00CE2F0C"/>
    <w:rsid w:val="00CE3F5C"/>
    <w:rsid w:val="00CE41B5"/>
    <w:rsid w:val="00CE4608"/>
    <w:rsid w:val="00CE518F"/>
    <w:rsid w:val="00CF1A97"/>
    <w:rsid w:val="00CF2B39"/>
    <w:rsid w:val="00CF3C15"/>
    <w:rsid w:val="00CF77A5"/>
    <w:rsid w:val="00D0135B"/>
    <w:rsid w:val="00D0154F"/>
    <w:rsid w:val="00D02263"/>
    <w:rsid w:val="00D05A1D"/>
    <w:rsid w:val="00D0742A"/>
    <w:rsid w:val="00D1092D"/>
    <w:rsid w:val="00D128B8"/>
    <w:rsid w:val="00D135E5"/>
    <w:rsid w:val="00D164A3"/>
    <w:rsid w:val="00D16AF5"/>
    <w:rsid w:val="00D200EE"/>
    <w:rsid w:val="00D20171"/>
    <w:rsid w:val="00D20DFC"/>
    <w:rsid w:val="00D238E6"/>
    <w:rsid w:val="00D24CBB"/>
    <w:rsid w:val="00D24EDD"/>
    <w:rsid w:val="00D24F80"/>
    <w:rsid w:val="00D27ABB"/>
    <w:rsid w:val="00D348FD"/>
    <w:rsid w:val="00D34B00"/>
    <w:rsid w:val="00D36142"/>
    <w:rsid w:val="00D40095"/>
    <w:rsid w:val="00D40F16"/>
    <w:rsid w:val="00D41676"/>
    <w:rsid w:val="00D41F1D"/>
    <w:rsid w:val="00D4296E"/>
    <w:rsid w:val="00D43232"/>
    <w:rsid w:val="00D4454C"/>
    <w:rsid w:val="00D45216"/>
    <w:rsid w:val="00D47760"/>
    <w:rsid w:val="00D52464"/>
    <w:rsid w:val="00D5406C"/>
    <w:rsid w:val="00D5540D"/>
    <w:rsid w:val="00D55860"/>
    <w:rsid w:val="00D558E1"/>
    <w:rsid w:val="00D577EB"/>
    <w:rsid w:val="00D57F1B"/>
    <w:rsid w:val="00D602E4"/>
    <w:rsid w:val="00D616A3"/>
    <w:rsid w:val="00D617CD"/>
    <w:rsid w:val="00D61996"/>
    <w:rsid w:val="00D620A0"/>
    <w:rsid w:val="00D6262B"/>
    <w:rsid w:val="00D70681"/>
    <w:rsid w:val="00D711F6"/>
    <w:rsid w:val="00D71683"/>
    <w:rsid w:val="00D74F3F"/>
    <w:rsid w:val="00D755C5"/>
    <w:rsid w:val="00D75AF7"/>
    <w:rsid w:val="00D76E13"/>
    <w:rsid w:val="00D800D5"/>
    <w:rsid w:val="00D805EE"/>
    <w:rsid w:val="00D826B5"/>
    <w:rsid w:val="00D838ED"/>
    <w:rsid w:val="00D83DC6"/>
    <w:rsid w:val="00D8502E"/>
    <w:rsid w:val="00D858C3"/>
    <w:rsid w:val="00D85CB3"/>
    <w:rsid w:val="00D8720D"/>
    <w:rsid w:val="00D87436"/>
    <w:rsid w:val="00D90A2B"/>
    <w:rsid w:val="00D90AEE"/>
    <w:rsid w:val="00D91070"/>
    <w:rsid w:val="00D9119A"/>
    <w:rsid w:val="00D9201B"/>
    <w:rsid w:val="00D93F3F"/>
    <w:rsid w:val="00DA2D15"/>
    <w:rsid w:val="00DA3525"/>
    <w:rsid w:val="00DA45FE"/>
    <w:rsid w:val="00DA63FD"/>
    <w:rsid w:val="00DA7986"/>
    <w:rsid w:val="00DB0564"/>
    <w:rsid w:val="00DB1664"/>
    <w:rsid w:val="00DB2031"/>
    <w:rsid w:val="00DB2B52"/>
    <w:rsid w:val="00DB406C"/>
    <w:rsid w:val="00DB5407"/>
    <w:rsid w:val="00DB6499"/>
    <w:rsid w:val="00DC0FE3"/>
    <w:rsid w:val="00DC1453"/>
    <w:rsid w:val="00DC1DB1"/>
    <w:rsid w:val="00DC27A7"/>
    <w:rsid w:val="00DC2DCE"/>
    <w:rsid w:val="00DC7340"/>
    <w:rsid w:val="00DC76CC"/>
    <w:rsid w:val="00DC7AC4"/>
    <w:rsid w:val="00DD188D"/>
    <w:rsid w:val="00DD34C1"/>
    <w:rsid w:val="00DD3EB6"/>
    <w:rsid w:val="00DD4D4A"/>
    <w:rsid w:val="00DD555D"/>
    <w:rsid w:val="00DD5AB5"/>
    <w:rsid w:val="00DD5AD4"/>
    <w:rsid w:val="00DE2812"/>
    <w:rsid w:val="00DE2EC0"/>
    <w:rsid w:val="00DE5351"/>
    <w:rsid w:val="00DE5C59"/>
    <w:rsid w:val="00DE61D1"/>
    <w:rsid w:val="00DE6E02"/>
    <w:rsid w:val="00DE7353"/>
    <w:rsid w:val="00DE7ABE"/>
    <w:rsid w:val="00DE7F8A"/>
    <w:rsid w:val="00DF040C"/>
    <w:rsid w:val="00DF13AD"/>
    <w:rsid w:val="00DF173A"/>
    <w:rsid w:val="00DF175B"/>
    <w:rsid w:val="00DF47B2"/>
    <w:rsid w:val="00DF4B59"/>
    <w:rsid w:val="00DF6BDE"/>
    <w:rsid w:val="00E00F5C"/>
    <w:rsid w:val="00E01945"/>
    <w:rsid w:val="00E02790"/>
    <w:rsid w:val="00E04A9C"/>
    <w:rsid w:val="00E050C6"/>
    <w:rsid w:val="00E05379"/>
    <w:rsid w:val="00E074C6"/>
    <w:rsid w:val="00E0764D"/>
    <w:rsid w:val="00E104AD"/>
    <w:rsid w:val="00E1067F"/>
    <w:rsid w:val="00E10806"/>
    <w:rsid w:val="00E11493"/>
    <w:rsid w:val="00E12275"/>
    <w:rsid w:val="00E14371"/>
    <w:rsid w:val="00E15773"/>
    <w:rsid w:val="00E20758"/>
    <w:rsid w:val="00E2096F"/>
    <w:rsid w:val="00E217BD"/>
    <w:rsid w:val="00E21DCC"/>
    <w:rsid w:val="00E276BF"/>
    <w:rsid w:val="00E315FB"/>
    <w:rsid w:val="00E32E31"/>
    <w:rsid w:val="00E33EFA"/>
    <w:rsid w:val="00E3484C"/>
    <w:rsid w:val="00E3A2E7"/>
    <w:rsid w:val="00E410D9"/>
    <w:rsid w:val="00E412CA"/>
    <w:rsid w:val="00E41B50"/>
    <w:rsid w:val="00E41CCF"/>
    <w:rsid w:val="00E4259A"/>
    <w:rsid w:val="00E43AB2"/>
    <w:rsid w:val="00E43E8E"/>
    <w:rsid w:val="00E454D7"/>
    <w:rsid w:val="00E46AB3"/>
    <w:rsid w:val="00E52D30"/>
    <w:rsid w:val="00E53EA2"/>
    <w:rsid w:val="00E55701"/>
    <w:rsid w:val="00E5582D"/>
    <w:rsid w:val="00E56888"/>
    <w:rsid w:val="00E61B6A"/>
    <w:rsid w:val="00E61E08"/>
    <w:rsid w:val="00E658E5"/>
    <w:rsid w:val="00E707CD"/>
    <w:rsid w:val="00E715B6"/>
    <w:rsid w:val="00E7531F"/>
    <w:rsid w:val="00E81B3E"/>
    <w:rsid w:val="00E834BC"/>
    <w:rsid w:val="00E83DE8"/>
    <w:rsid w:val="00E8E6C0"/>
    <w:rsid w:val="00E917BF"/>
    <w:rsid w:val="00E92CE0"/>
    <w:rsid w:val="00E9468A"/>
    <w:rsid w:val="00EA12A3"/>
    <w:rsid w:val="00EA3D40"/>
    <w:rsid w:val="00EA44CE"/>
    <w:rsid w:val="00EB0501"/>
    <w:rsid w:val="00EB0EDA"/>
    <w:rsid w:val="00EB2791"/>
    <w:rsid w:val="00EB4261"/>
    <w:rsid w:val="00EB6A4D"/>
    <w:rsid w:val="00EB77F9"/>
    <w:rsid w:val="00EC04B7"/>
    <w:rsid w:val="00EC21E8"/>
    <w:rsid w:val="00EC249C"/>
    <w:rsid w:val="00EC28C2"/>
    <w:rsid w:val="00EC4DB8"/>
    <w:rsid w:val="00EC5423"/>
    <w:rsid w:val="00EC575F"/>
    <w:rsid w:val="00EC5B9E"/>
    <w:rsid w:val="00EC636B"/>
    <w:rsid w:val="00EC7ABA"/>
    <w:rsid w:val="00ED00EB"/>
    <w:rsid w:val="00ED0D3F"/>
    <w:rsid w:val="00ED199A"/>
    <w:rsid w:val="00ED1CCB"/>
    <w:rsid w:val="00ED275D"/>
    <w:rsid w:val="00ED3DCA"/>
    <w:rsid w:val="00ED67A3"/>
    <w:rsid w:val="00ED76F0"/>
    <w:rsid w:val="00ED7A57"/>
    <w:rsid w:val="00EE0AEA"/>
    <w:rsid w:val="00EE1D8A"/>
    <w:rsid w:val="00EE23F0"/>
    <w:rsid w:val="00EE55B7"/>
    <w:rsid w:val="00EE6508"/>
    <w:rsid w:val="00EE6588"/>
    <w:rsid w:val="00EF0976"/>
    <w:rsid w:val="00EF2E09"/>
    <w:rsid w:val="00EF4D8D"/>
    <w:rsid w:val="00EF5843"/>
    <w:rsid w:val="00EF5E74"/>
    <w:rsid w:val="00EF76D1"/>
    <w:rsid w:val="00EF7AAF"/>
    <w:rsid w:val="00F01704"/>
    <w:rsid w:val="00F02A96"/>
    <w:rsid w:val="00F0569E"/>
    <w:rsid w:val="00F11D71"/>
    <w:rsid w:val="00F12268"/>
    <w:rsid w:val="00F123BC"/>
    <w:rsid w:val="00F142A3"/>
    <w:rsid w:val="00F152F4"/>
    <w:rsid w:val="00F15BC6"/>
    <w:rsid w:val="00F15E51"/>
    <w:rsid w:val="00F15F9E"/>
    <w:rsid w:val="00F17613"/>
    <w:rsid w:val="00F22080"/>
    <w:rsid w:val="00F256E2"/>
    <w:rsid w:val="00F25E11"/>
    <w:rsid w:val="00F27346"/>
    <w:rsid w:val="00F324C9"/>
    <w:rsid w:val="00F345D6"/>
    <w:rsid w:val="00F43EE5"/>
    <w:rsid w:val="00F45FCA"/>
    <w:rsid w:val="00F51090"/>
    <w:rsid w:val="00F51805"/>
    <w:rsid w:val="00F533D7"/>
    <w:rsid w:val="00F57157"/>
    <w:rsid w:val="00F57F58"/>
    <w:rsid w:val="00F608D9"/>
    <w:rsid w:val="00F6208D"/>
    <w:rsid w:val="00F652D4"/>
    <w:rsid w:val="00F67724"/>
    <w:rsid w:val="00F7041B"/>
    <w:rsid w:val="00F72385"/>
    <w:rsid w:val="00F73B32"/>
    <w:rsid w:val="00F73D21"/>
    <w:rsid w:val="00F7441C"/>
    <w:rsid w:val="00F76608"/>
    <w:rsid w:val="00F769E6"/>
    <w:rsid w:val="00F76E04"/>
    <w:rsid w:val="00F82032"/>
    <w:rsid w:val="00F86177"/>
    <w:rsid w:val="00F90F4F"/>
    <w:rsid w:val="00F916B1"/>
    <w:rsid w:val="00F925A5"/>
    <w:rsid w:val="00F93D58"/>
    <w:rsid w:val="00F9532B"/>
    <w:rsid w:val="00F9542D"/>
    <w:rsid w:val="00F97BC3"/>
    <w:rsid w:val="00FA4AD7"/>
    <w:rsid w:val="00FA531E"/>
    <w:rsid w:val="00FA7E1C"/>
    <w:rsid w:val="00FA7E8A"/>
    <w:rsid w:val="00FB03ED"/>
    <w:rsid w:val="00FB28CC"/>
    <w:rsid w:val="00FB2F88"/>
    <w:rsid w:val="00FB5126"/>
    <w:rsid w:val="00FB66FB"/>
    <w:rsid w:val="00FB7AD2"/>
    <w:rsid w:val="00FC0F07"/>
    <w:rsid w:val="00FC778F"/>
    <w:rsid w:val="00FCF2E9"/>
    <w:rsid w:val="00FD140F"/>
    <w:rsid w:val="00FD29E7"/>
    <w:rsid w:val="00FD42A1"/>
    <w:rsid w:val="00FD431A"/>
    <w:rsid w:val="00FE23DA"/>
    <w:rsid w:val="00FE25F1"/>
    <w:rsid w:val="00FE3607"/>
    <w:rsid w:val="00FE3B51"/>
    <w:rsid w:val="00FE68B7"/>
    <w:rsid w:val="00FECA0D"/>
    <w:rsid w:val="00FF289D"/>
    <w:rsid w:val="00FF34B6"/>
    <w:rsid w:val="00FF35D6"/>
    <w:rsid w:val="00FF55D7"/>
    <w:rsid w:val="00FF5E2D"/>
    <w:rsid w:val="00FF6477"/>
    <w:rsid w:val="00FF6A17"/>
    <w:rsid w:val="00FF6B7B"/>
    <w:rsid w:val="00FF7EB3"/>
    <w:rsid w:val="012A7228"/>
    <w:rsid w:val="0134EC10"/>
    <w:rsid w:val="013CB8E4"/>
    <w:rsid w:val="01436F8D"/>
    <w:rsid w:val="0148A265"/>
    <w:rsid w:val="01652E78"/>
    <w:rsid w:val="0179115C"/>
    <w:rsid w:val="0179F74F"/>
    <w:rsid w:val="017F59D6"/>
    <w:rsid w:val="0191525A"/>
    <w:rsid w:val="01A7E9AF"/>
    <w:rsid w:val="01AF79B1"/>
    <w:rsid w:val="01B54DF6"/>
    <w:rsid w:val="01D055A9"/>
    <w:rsid w:val="01EB1ABC"/>
    <w:rsid w:val="01FF3599"/>
    <w:rsid w:val="020569C6"/>
    <w:rsid w:val="020E55C5"/>
    <w:rsid w:val="023A2C17"/>
    <w:rsid w:val="027843BF"/>
    <w:rsid w:val="027C31ED"/>
    <w:rsid w:val="027F7F56"/>
    <w:rsid w:val="02879200"/>
    <w:rsid w:val="028D8D63"/>
    <w:rsid w:val="029A7B07"/>
    <w:rsid w:val="029B7059"/>
    <w:rsid w:val="02A489B9"/>
    <w:rsid w:val="02A7A1D3"/>
    <w:rsid w:val="02B1BA86"/>
    <w:rsid w:val="02C18CB8"/>
    <w:rsid w:val="02E400F2"/>
    <w:rsid w:val="031510AA"/>
    <w:rsid w:val="031DD669"/>
    <w:rsid w:val="034E9916"/>
    <w:rsid w:val="0353E6EF"/>
    <w:rsid w:val="03637610"/>
    <w:rsid w:val="036E5F61"/>
    <w:rsid w:val="037E0902"/>
    <w:rsid w:val="0387BE26"/>
    <w:rsid w:val="0398128E"/>
    <w:rsid w:val="03D02D79"/>
    <w:rsid w:val="03E3D4CF"/>
    <w:rsid w:val="03E6C284"/>
    <w:rsid w:val="03F1E73E"/>
    <w:rsid w:val="040069BF"/>
    <w:rsid w:val="0405A747"/>
    <w:rsid w:val="0407A791"/>
    <w:rsid w:val="041187D7"/>
    <w:rsid w:val="0439AC83"/>
    <w:rsid w:val="044FC121"/>
    <w:rsid w:val="045518E8"/>
    <w:rsid w:val="046B1016"/>
    <w:rsid w:val="046FE834"/>
    <w:rsid w:val="0471671C"/>
    <w:rsid w:val="04772113"/>
    <w:rsid w:val="04862872"/>
    <w:rsid w:val="048E2159"/>
    <w:rsid w:val="049FF99F"/>
    <w:rsid w:val="04ACC66D"/>
    <w:rsid w:val="04AE6D1D"/>
    <w:rsid w:val="04AEB458"/>
    <w:rsid w:val="04C8AD1D"/>
    <w:rsid w:val="04C8BF88"/>
    <w:rsid w:val="04D95B86"/>
    <w:rsid w:val="04E8497F"/>
    <w:rsid w:val="052A694E"/>
    <w:rsid w:val="0539F3A5"/>
    <w:rsid w:val="053D38B7"/>
    <w:rsid w:val="0563F086"/>
    <w:rsid w:val="0567D24D"/>
    <w:rsid w:val="057146C9"/>
    <w:rsid w:val="0572A4DD"/>
    <w:rsid w:val="058D401F"/>
    <w:rsid w:val="0599641A"/>
    <w:rsid w:val="05B5AC21"/>
    <w:rsid w:val="05BB19C6"/>
    <w:rsid w:val="05CC9198"/>
    <w:rsid w:val="05E05055"/>
    <w:rsid w:val="05E2EF5D"/>
    <w:rsid w:val="05EDD236"/>
    <w:rsid w:val="05EE0B28"/>
    <w:rsid w:val="05F77283"/>
    <w:rsid w:val="05FD08E8"/>
    <w:rsid w:val="062C9CC4"/>
    <w:rsid w:val="064581FC"/>
    <w:rsid w:val="06500C0B"/>
    <w:rsid w:val="065584EA"/>
    <w:rsid w:val="06719356"/>
    <w:rsid w:val="067D6856"/>
    <w:rsid w:val="068804C7"/>
    <w:rsid w:val="068FF777"/>
    <w:rsid w:val="0695CC3C"/>
    <w:rsid w:val="06C88FC2"/>
    <w:rsid w:val="06E73733"/>
    <w:rsid w:val="06EB26AC"/>
    <w:rsid w:val="070DDBC1"/>
    <w:rsid w:val="0725B564"/>
    <w:rsid w:val="07296FFC"/>
    <w:rsid w:val="0756C048"/>
    <w:rsid w:val="075BD8EF"/>
    <w:rsid w:val="07675B5B"/>
    <w:rsid w:val="07867FD6"/>
    <w:rsid w:val="078F14AB"/>
    <w:rsid w:val="07AB14CB"/>
    <w:rsid w:val="07B8AA24"/>
    <w:rsid w:val="07C4BB96"/>
    <w:rsid w:val="07CE2BD9"/>
    <w:rsid w:val="07E03516"/>
    <w:rsid w:val="07EBF994"/>
    <w:rsid w:val="07F1DA75"/>
    <w:rsid w:val="07FD486B"/>
    <w:rsid w:val="082CC4E3"/>
    <w:rsid w:val="083284E8"/>
    <w:rsid w:val="083F9670"/>
    <w:rsid w:val="08468255"/>
    <w:rsid w:val="08511CEC"/>
    <w:rsid w:val="0853AD35"/>
    <w:rsid w:val="085951D8"/>
    <w:rsid w:val="087720EB"/>
    <w:rsid w:val="0883FA14"/>
    <w:rsid w:val="08F49652"/>
    <w:rsid w:val="091B769E"/>
    <w:rsid w:val="091B7AD4"/>
    <w:rsid w:val="0927C3CB"/>
    <w:rsid w:val="09347E62"/>
    <w:rsid w:val="093761F7"/>
    <w:rsid w:val="09464333"/>
    <w:rsid w:val="09587C2E"/>
    <w:rsid w:val="095C4AE3"/>
    <w:rsid w:val="09667303"/>
    <w:rsid w:val="0981987F"/>
    <w:rsid w:val="0988417A"/>
    <w:rsid w:val="098D5C6F"/>
    <w:rsid w:val="099B75B2"/>
    <w:rsid w:val="099F4BE6"/>
    <w:rsid w:val="09AAECB2"/>
    <w:rsid w:val="09AD2024"/>
    <w:rsid w:val="09B54F20"/>
    <w:rsid w:val="09BF418E"/>
    <w:rsid w:val="09D25FB6"/>
    <w:rsid w:val="0A0C0663"/>
    <w:rsid w:val="0A0E96DE"/>
    <w:rsid w:val="0A14EFB0"/>
    <w:rsid w:val="0A1A5358"/>
    <w:rsid w:val="0A527229"/>
    <w:rsid w:val="0A64F4D6"/>
    <w:rsid w:val="0A862984"/>
    <w:rsid w:val="0A8AFF17"/>
    <w:rsid w:val="0A8BBDE6"/>
    <w:rsid w:val="0A914189"/>
    <w:rsid w:val="0A9D09B4"/>
    <w:rsid w:val="0A9D56A3"/>
    <w:rsid w:val="0AA38C0C"/>
    <w:rsid w:val="0AB335EA"/>
    <w:rsid w:val="0AC2D60B"/>
    <w:rsid w:val="0AEF474A"/>
    <w:rsid w:val="0AFC0FC3"/>
    <w:rsid w:val="0AFDBF8D"/>
    <w:rsid w:val="0B01051F"/>
    <w:rsid w:val="0B2B3636"/>
    <w:rsid w:val="0B3A947D"/>
    <w:rsid w:val="0B423B21"/>
    <w:rsid w:val="0B63BEC5"/>
    <w:rsid w:val="0B85AB05"/>
    <w:rsid w:val="0B931653"/>
    <w:rsid w:val="0BBD40BE"/>
    <w:rsid w:val="0BBD6A01"/>
    <w:rsid w:val="0BBFAB62"/>
    <w:rsid w:val="0BDF3C8D"/>
    <w:rsid w:val="0BE2F1D4"/>
    <w:rsid w:val="0BE3C874"/>
    <w:rsid w:val="0BF483D6"/>
    <w:rsid w:val="0BF712AF"/>
    <w:rsid w:val="0BF99506"/>
    <w:rsid w:val="0BFDBC67"/>
    <w:rsid w:val="0BFF950C"/>
    <w:rsid w:val="0C06F8D4"/>
    <w:rsid w:val="0C1A4EDD"/>
    <w:rsid w:val="0C1F7E70"/>
    <w:rsid w:val="0C22D053"/>
    <w:rsid w:val="0C3AD584"/>
    <w:rsid w:val="0C40B645"/>
    <w:rsid w:val="0C63220E"/>
    <w:rsid w:val="0C7F5BDB"/>
    <w:rsid w:val="0C86FF6F"/>
    <w:rsid w:val="0C876F23"/>
    <w:rsid w:val="0C91EA05"/>
    <w:rsid w:val="0CA53E25"/>
    <w:rsid w:val="0CD57C71"/>
    <w:rsid w:val="0CF19FF2"/>
    <w:rsid w:val="0D2F895E"/>
    <w:rsid w:val="0D9AD850"/>
    <w:rsid w:val="0DA934E8"/>
    <w:rsid w:val="0DAA47B7"/>
    <w:rsid w:val="0DACB455"/>
    <w:rsid w:val="0DAD2167"/>
    <w:rsid w:val="0DBEC3AD"/>
    <w:rsid w:val="0DE740F2"/>
    <w:rsid w:val="0DE7EA5F"/>
    <w:rsid w:val="0DE8A29F"/>
    <w:rsid w:val="0DEA74FD"/>
    <w:rsid w:val="0DEE2F13"/>
    <w:rsid w:val="0DFE9C7D"/>
    <w:rsid w:val="0E0EE337"/>
    <w:rsid w:val="0E5B0100"/>
    <w:rsid w:val="0E5BE9F6"/>
    <w:rsid w:val="0E5F76AD"/>
    <w:rsid w:val="0E758152"/>
    <w:rsid w:val="0E769D3E"/>
    <w:rsid w:val="0E78ED19"/>
    <w:rsid w:val="0E9A5067"/>
    <w:rsid w:val="0EAA956B"/>
    <w:rsid w:val="0EB44F90"/>
    <w:rsid w:val="0EB6110A"/>
    <w:rsid w:val="0ECE78DC"/>
    <w:rsid w:val="0ED8B37C"/>
    <w:rsid w:val="0EE8CC47"/>
    <w:rsid w:val="0F303730"/>
    <w:rsid w:val="0F3FAFBA"/>
    <w:rsid w:val="0F5F9F11"/>
    <w:rsid w:val="0F64BA1C"/>
    <w:rsid w:val="0F69FB03"/>
    <w:rsid w:val="0F7028DE"/>
    <w:rsid w:val="0F7DA944"/>
    <w:rsid w:val="0F7F5F1D"/>
    <w:rsid w:val="0F7FDF31"/>
    <w:rsid w:val="0F89EED4"/>
    <w:rsid w:val="0F972DDC"/>
    <w:rsid w:val="0F9923D8"/>
    <w:rsid w:val="0FC08833"/>
    <w:rsid w:val="0FF9BD49"/>
    <w:rsid w:val="1007EB60"/>
    <w:rsid w:val="102455D6"/>
    <w:rsid w:val="106CE0AA"/>
    <w:rsid w:val="10769276"/>
    <w:rsid w:val="10773CD6"/>
    <w:rsid w:val="107F9202"/>
    <w:rsid w:val="10962832"/>
    <w:rsid w:val="10B7161F"/>
    <w:rsid w:val="10B994E9"/>
    <w:rsid w:val="10D631CE"/>
    <w:rsid w:val="10DFAA8B"/>
    <w:rsid w:val="10E2D68E"/>
    <w:rsid w:val="110BBC88"/>
    <w:rsid w:val="114529D5"/>
    <w:rsid w:val="1148642E"/>
    <w:rsid w:val="116E9DC8"/>
    <w:rsid w:val="11743E6F"/>
    <w:rsid w:val="1175059F"/>
    <w:rsid w:val="11795054"/>
    <w:rsid w:val="117F918D"/>
    <w:rsid w:val="1180CA65"/>
    <w:rsid w:val="11967886"/>
    <w:rsid w:val="119B8B15"/>
    <w:rsid w:val="11A436F3"/>
    <w:rsid w:val="11BEA1DA"/>
    <w:rsid w:val="11C4B696"/>
    <w:rsid w:val="11C67ACB"/>
    <w:rsid w:val="11D9216F"/>
    <w:rsid w:val="11F0AE55"/>
    <w:rsid w:val="11FF06F1"/>
    <w:rsid w:val="12012F63"/>
    <w:rsid w:val="1206497D"/>
    <w:rsid w:val="1219F7D8"/>
    <w:rsid w:val="1241BFDC"/>
    <w:rsid w:val="126D58D9"/>
    <w:rsid w:val="128D0E77"/>
    <w:rsid w:val="1292CF6B"/>
    <w:rsid w:val="1292FC8C"/>
    <w:rsid w:val="12C3229C"/>
    <w:rsid w:val="12C7D126"/>
    <w:rsid w:val="12CA4492"/>
    <w:rsid w:val="12CB9A7A"/>
    <w:rsid w:val="12D7527A"/>
    <w:rsid w:val="12EA547F"/>
    <w:rsid w:val="12F32A1A"/>
    <w:rsid w:val="12F80667"/>
    <w:rsid w:val="12FDF6D6"/>
    <w:rsid w:val="13000A50"/>
    <w:rsid w:val="1311C9C0"/>
    <w:rsid w:val="13457B1E"/>
    <w:rsid w:val="1346974C"/>
    <w:rsid w:val="1350763C"/>
    <w:rsid w:val="1362328F"/>
    <w:rsid w:val="136391C0"/>
    <w:rsid w:val="137BAAA1"/>
    <w:rsid w:val="13C4AE0B"/>
    <w:rsid w:val="13D30B1A"/>
    <w:rsid w:val="13DF2206"/>
    <w:rsid w:val="14017D4F"/>
    <w:rsid w:val="141C6A26"/>
    <w:rsid w:val="1449DA57"/>
    <w:rsid w:val="144B38AC"/>
    <w:rsid w:val="144DB529"/>
    <w:rsid w:val="1459D5DE"/>
    <w:rsid w:val="147244C5"/>
    <w:rsid w:val="1472E9D2"/>
    <w:rsid w:val="1487386D"/>
    <w:rsid w:val="14AC68FB"/>
    <w:rsid w:val="14B10F29"/>
    <w:rsid w:val="14B9328B"/>
    <w:rsid w:val="14DC9158"/>
    <w:rsid w:val="14E7B71C"/>
    <w:rsid w:val="14F28939"/>
    <w:rsid w:val="14F5C59C"/>
    <w:rsid w:val="15230FDE"/>
    <w:rsid w:val="152BFE26"/>
    <w:rsid w:val="1536D1A0"/>
    <w:rsid w:val="154E214C"/>
    <w:rsid w:val="15828868"/>
    <w:rsid w:val="158389C4"/>
    <w:rsid w:val="15909A4F"/>
    <w:rsid w:val="15A50951"/>
    <w:rsid w:val="15A94D5B"/>
    <w:rsid w:val="15B4078E"/>
    <w:rsid w:val="15D9B9F8"/>
    <w:rsid w:val="15EA7D2E"/>
    <w:rsid w:val="161AE895"/>
    <w:rsid w:val="161D1CF7"/>
    <w:rsid w:val="1624C612"/>
    <w:rsid w:val="1625699F"/>
    <w:rsid w:val="16320B7D"/>
    <w:rsid w:val="16689418"/>
    <w:rsid w:val="1673E1B0"/>
    <w:rsid w:val="1681DE71"/>
    <w:rsid w:val="1688E46B"/>
    <w:rsid w:val="168EC386"/>
    <w:rsid w:val="16B0BD01"/>
    <w:rsid w:val="16B80183"/>
    <w:rsid w:val="16BB3FCD"/>
    <w:rsid w:val="16CC5F6D"/>
    <w:rsid w:val="17030F91"/>
    <w:rsid w:val="17032F10"/>
    <w:rsid w:val="172A0615"/>
    <w:rsid w:val="172AA4D2"/>
    <w:rsid w:val="17620A84"/>
    <w:rsid w:val="176B24DD"/>
    <w:rsid w:val="1796F304"/>
    <w:rsid w:val="179DA22B"/>
    <w:rsid w:val="17AD31D4"/>
    <w:rsid w:val="17B433A3"/>
    <w:rsid w:val="17B76499"/>
    <w:rsid w:val="17CF6E40"/>
    <w:rsid w:val="17D8FD64"/>
    <w:rsid w:val="17E1BD62"/>
    <w:rsid w:val="17E729B2"/>
    <w:rsid w:val="1801F6BC"/>
    <w:rsid w:val="183D6D32"/>
    <w:rsid w:val="1845B450"/>
    <w:rsid w:val="184810AF"/>
    <w:rsid w:val="18618EA7"/>
    <w:rsid w:val="18785CFB"/>
    <w:rsid w:val="1884D1A6"/>
    <w:rsid w:val="1890D7D1"/>
    <w:rsid w:val="18DD3202"/>
    <w:rsid w:val="18DDED26"/>
    <w:rsid w:val="18DECC6D"/>
    <w:rsid w:val="18DEDBB8"/>
    <w:rsid w:val="18E9189A"/>
    <w:rsid w:val="18FAFF95"/>
    <w:rsid w:val="191E4C42"/>
    <w:rsid w:val="19277E47"/>
    <w:rsid w:val="19326CA8"/>
    <w:rsid w:val="19522B72"/>
    <w:rsid w:val="1966EA65"/>
    <w:rsid w:val="19849E6C"/>
    <w:rsid w:val="198B72A4"/>
    <w:rsid w:val="19916557"/>
    <w:rsid w:val="19BA763C"/>
    <w:rsid w:val="19DA7D3D"/>
    <w:rsid w:val="19F0D64D"/>
    <w:rsid w:val="1A4FD1A8"/>
    <w:rsid w:val="1A755EFB"/>
    <w:rsid w:val="1A824D42"/>
    <w:rsid w:val="1AA44242"/>
    <w:rsid w:val="1AC3E756"/>
    <w:rsid w:val="1ACB5ED4"/>
    <w:rsid w:val="1ACC8F40"/>
    <w:rsid w:val="1ACCB866"/>
    <w:rsid w:val="1ACDF4EF"/>
    <w:rsid w:val="1AFB0C8C"/>
    <w:rsid w:val="1B09D304"/>
    <w:rsid w:val="1B0D1ECF"/>
    <w:rsid w:val="1B1A6A9A"/>
    <w:rsid w:val="1B59808F"/>
    <w:rsid w:val="1B8BFAB3"/>
    <w:rsid w:val="1BCB1285"/>
    <w:rsid w:val="1BDC13A3"/>
    <w:rsid w:val="1BE1DBDB"/>
    <w:rsid w:val="1BE1E512"/>
    <w:rsid w:val="1BEA9FEF"/>
    <w:rsid w:val="1BED9823"/>
    <w:rsid w:val="1BEFA880"/>
    <w:rsid w:val="1BFC5FC3"/>
    <w:rsid w:val="1C054FF4"/>
    <w:rsid w:val="1C5498AB"/>
    <w:rsid w:val="1C5A6E35"/>
    <w:rsid w:val="1C5AD9BA"/>
    <w:rsid w:val="1C5BF4FE"/>
    <w:rsid w:val="1C70EB71"/>
    <w:rsid w:val="1C74F433"/>
    <w:rsid w:val="1C9900ED"/>
    <w:rsid w:val="1CA05621"/>
    <w:rsid w:val="1CC6798F"/>
    <w:rsid w:val="1CCE0ABF"/>
    <w:rsid w:val="1CD0A675"/>
    <w:rsid w:val="1CDF8EB1"/>
    <w:rsid w:val="1CE6E807"/>
    <w:rsid w:val="1CF90087"/>
    <w:rsid w:val="1CFD026D"/>
    <w:rsid w:val="1D136B24"/>
    <w:rsid w:val="1D1492BD"/>
    <w:rsid w:val="1D218E6A"/>
    <w:rsid w:val="1D2619E7"/>
    <w:rsid w:val="1D308D1C"/>
    <w:rsid w:val="1D315748"/>
    <w:rsid w:val="1D31F6BE"/>
    <w:rsid w:val="1D3283D3"/>
    <w:rsid w:val="1D358742"/>
    <w:rsid w:val="1D3DAD3F"/>
    <w:rsid w:val="1D6BAF46"/>
    <w:rsid w:val="1D6CD2CD"/>
    <w:rsid w:val="1D7921F5"/>
    <w:rsid w:val="1D7DB63C"/>
    <w:rsid w:val="1DCC7B20"/>
    <w:rsid w:val="1E129F31"/>
    <w:rsid w:val="1E220751"/>
    <w:rsid w:val="1E45ADAC"/>
    <w:rsid w:val="1E4BF85F"/>
    <w:rsid w:val="1E505F5E"/>
    <w:rsid w:val="1E5F4DF3"/>
    <w:rsid w:val="1E736782"/>
    <w:rsid w:val="1EA198B0"/>
    <w:rsid w:val="1EB78F5E"/>
    <w:rsid w:val="1EBF077B"/>
    <w:rsid w:val="1EDF6CAB"/>
    <w:rsid w:val="1EED8C97"/>
    <w:rsid w:val="1EFEA6C1"/>
    <w:rsid w:val="1F27D134"/>
    <w:rsid w:val="1F4148E2"/>
    <w:rsid w:val="1F55CE32"/>
    <w:rsid w:val="1F62AA84"/>
    <w:rsid w:val="1F7D901A"/>
    <w:rsid w:val="1F7F26B0"/>
    <w:rsid w:val="1F81A29A"/>
    <w:rsid w:val="1F8EC682"/>
    <w:rsid w:val="1FCDF7BF"/>
    <w:rsid w:val="1FDB3020"/>
    <w:rsid w:val="1FF047D5"/>
    <w:rsid w:val="200333F5"/>
    <w:rsid w:val="200D6FB2"/>
    <w:rsid w:val="2024E53E"/>
    <w:rsid w:val="202923FB"/>
    <w:rsid w:val="203AD121"/>
    <w:rsid w:val="20518B9C"/>
    <w:rsid w:val="2056B439"/>
    <w:rsid w:val="2059B767"/>
    <w:rsid w:val="2070B188"/>
    <w:rsid w:val="2072EC47"/>
    <w:rsid w:val="2083DCBF"/>
    <w:rsid w:val="2089D4B9"/>
    <w:rsid w:val="20A61910"/>
    <w:rsid w:val="20A63779"/>
    <w:rsid w:val="20CB4B1E"/>
    <w:rsid w:val="20E8B98D"/>
    <w:rsid w:val="20F08B60"/>
    <w:rsid w:val="2108D666"/>
    <w:rsid w:val="210F689F"/>
    <w:rsid w:val="2112863F"/>
    <w:rsid w:val="212BB5EF"/>
    <w:rsid w:val="21656B92"/>
    <w:rsid w:val="2165D8E7"/>
    <w:rsid w:val="218DCD8B"/>
    <w:rsid w:val="21942074"/>
    <w:rsid w:val="219CFFEE"/>
    <w:rsid w:val="21AB32C7"/>
    <w:rsid w:val="21AED117"/>
    <w:rsid w:val="21BD8F33"/>
    <w:rsid w:val="21C5CFD5"/>
    <w:rsid w:val="21E9DD46"/>
    <w:rsid w:val="21FED3E2"/>
    <w:rsid w:val="22068335"/>
    <w:rsid w:val="222EC2CE"/>
    <w:rsid w:val="2233B91C"/>
    <w:rsid w:val="22347D66"/>
    <w:rsid w:val="22378558"/>
    <w:rsid w:val="225ACE3E"/>
    <w:rsid w:val="227348B5"/>
    <w:rsid w:val="227B150E"/>
    <w:rsid w:val="22901592"/>
    <w:rsid w:val="22D15730"/>
    <w:rsid w:val="22E50893"/>
    <w:rsid w:val="22E9B431"/>
    <w:rsid w:val="231C0D7A"/>
    <w:rsid w:val="231DA51C"/>
    <w:rsid w:val="232929AF"/>
    <w:rsid w:val="232EAD7B"/>
    <w:rsid w:val="234C7467"/>
    <w:rsid w:val="23555FCE"/>
    <w:rsid w:val="2359D16A"/>
    <w:rsid w:val="23692A04"/>
    <w:rsid w:val="2369A2FA"/>
    <w:rsid w:val="2381CEF4"/>
    <w:rsid w:val="239F9157"/>
    <w:rsid w:val="23A4BA84"/>
    <w:rsid w:val="23BBAE4B"/>
    <w:rsid w:val="23DA2D9E"/>
    <w:rsid w:val="2408851D"/>
    <w:rsid w:val="24334D18"/>
    <w:rsid w:val="245B33DC"/>
    <w:rsid w:val="2466F804"/>
    <w:rsid w:val="24670E17"/>
    <w:rsid w:val="2468933A"/>
    <w:rsid w:val="246C755D"/>
    <w:rsid w:val="246CE8D2"/>
    <w:rsid w:val="2489F5EB"/>
    <w:rsid w:val="249B9E45"/>
    <w:rsid w:val="24A1B20B"/>
    <w:rsid w:val="24A2D674"/>
    <w:rsid w:val="24A9DD43"/>
    <w:rsid w:val="24B8B6F1"/>
    <w:rsid w:val="24C918B8"/>
    <w:rsid w:val="24E2000C"/>
    <w:rsid w:val="24E7A1FC"/>
    <w:rsid w:val="25076D86"/>
    <w:rsid w:val="2509FBE8"/>
    <w:rsid w:val="25125F5F"/>
    <w:rsid w:val="25209AB0"/>
    <w:rsid w:val="2522DAB5"/>
    <w:rsid w:val="25326C4C"/>
    <w:rsid w:val="2539854B"/>
    <w:rsid w:val="2549E281"/>
    <w:rsid w:val="254A792D"/>
    <w:rsid w:val="254BE0A0"/>
    <w:rsid w:val="2552610B"/>
    <w:rsid w:val="2560E555"/>
    <w:rsid w:val="25801248"/>
    <w:rsid w:val="258A7313"/>
    <w:rsid w:val="258F3016"/>
    <w:rsid w:val="258FAED7"/>
    <w:rsid w:val="25C3CCF3"/>
    <w:rsid w:val="25C422CE"/>
    <w:rsid w:val="25C79917"/>
    <w:rsid w:val="25C7EE84"/>
    <w:rsid w:val="25DCAA54"/>
    <w:rsid w:val="25E6E50F"/>
    <w:rsid w:val="25EA9851"/>
    <w:rsid w:val="25ED65EB"/>
    <w:rsid w:val="26008C9B"/>
    <w:rsid w:val="26084955"/>
    <w:rsid w:val="261743B6"/>
    <w:rsid w:val="2630EB09"/>
    <w:rsid w:val="263AF824"/>
    <w:rsid w:val="265B074F"/>
    <w:rsid w:val="266D9201"/>
    <w:rsid w:val="2679323A"/>
    <w:rsid w:val="268EE36D"/>
    <w:rsid w:val="26917782"/>
    <w:rsid w:val="2695ABA4"/>
    <w:rsid w:val="2699EEDB"/>
    <w:rsid w:val="26B452F7"/>
    <w:rsid w:val="26D0C1D1"/>
    <w:rsid w:val="26D9A1E2"/>
    <w:rsid w:val="26DB7821"/>
    <w:rsid w:val="26E2EE6D"/>
    <w:rsid w:val="26E35697"/>
    <w:rsid w:val="26E71097"/>
    <w:rsid w:val="26FC9D0D"/>
    <w:rsid w:val="270CBD1C"/>
    <w:rsid w:val="2717E21E"/>
    <w:rsid w:val="271F5FB0"/>
    <w:rsid w:val="272F6E57"/>
    <w:rsid w:val="27393BB4"/>
    <w:rsid w:val="274B5A30"/>
    <w:rsid w:val="2758491D"/>
    <w:rsid w:val="275B8F7A"/>
    <w:rsid w:val="275C0E6D"/>
    <w:rsid w:val="2760B702"/>
    <w:rsid w:val="27965584"/>
    <w:rsid w:val="2796565B"/>
    <w:rsid w:val="27CAE5EC"/>
    <w:rsid w:val="27E14785"/>
    <w:rsid w:val="27FEC7D6"/>
    <w:rsid w:val="280BCBC9"/>
    <w:rsid w:val="28152D03"/>
    <w:rsid w:val="281947EB"/>
    <w:rsid w:val="284E0E0B"/>
    <w:rsid w:val="2860C909"/>
    <w:rsid w:val="286BF5BF"/>
    <w:rsid w:val="289DC7D7"/>
    <w:rsid w:val="289EC8DF"/>
    <w:rsid w:val="28BD242B"/>
    <w:rsid w:val="28C9FFF6"/>
    <w:rsid w:val="28DACAC8"/>
    <w:rsid w:val="28E9AC94"/>
    <w:rsid w:val="28FBC390"/>
    <w:rsid w:val="2907F1DA"/>
    <w:rsid w:val="2924534D"/>
    <w:rsid w:val="29392153"/>
    <w:rsid w:val="293F8E5D"/>
    <w:rsid w:val="2951F306"/>
    <w:rsid w:val="295F80E5"/>
    <w:rsid w:val="297B8DBB"/>
    <w:rsid w:val="2996BDC0"/>
    <w:rsid w:val="29B7E92A"/>
    <w:rsid w:val="29BA7835"/>
    <w:rsid w:val="29C72A10"/>
    <w:rsid w:val="29CDAA79"/>
    <w:rsid w:val="29D97A36"/>
    <w:rsid w:val="29DDAF35"/>
    <w:rsid w:val="29E973A2"/>
    <w:rsid w:val="2A066911"/>
    <w:rsid w:val="2A24A5E0"/>
    <w:rsid w:val="2A489D20"/>
    <w:rsid w:val="2A54AE7E"/>
    <w:rsid w:val="2A643AD7"/>
    <w:rsid w:val="2A769B29"/>
    <w:rsid w:val="2AAF7C77"/>
    <w:rsid w:val="2AB8DE5A"/>
    <w:rsid w:val="2ADF7EF7"/>
    <w:rsid w:val="2AEF1081"/>
    <w:rsid w:val="2B1206D0"/>
    <w:rsid w:val="2B12F6E2"/>
    <w:rsid w:val="2B1D41C3"/>
    <w:rsid w:val="2B2DEDEA"/>
    <w:rsid w:val="2B43BB66"/>
    <w:rsid w:val="2B724E24"/>
    <w:rsid w:val="2B833CB7"/>
    <w:rsid w:val="2B86FD2F"/>
    <w:rsid w:val="2B8FB364"/>
    <w:rsid w:val="2BABA494"/>
    <w:rsid w:val="2BCB673A"/>
    <w:rsid w:val="2BD47656"/>
    <w:rsid w:val="2BD5BADE"/>
    <w:rsid w:val="2BDCCE98"/>
    <w:rsid w:val="2BDE1C50"/>
    <w:rsid w:val="2BEC4151"/>
    <w:rsid w:val="2C087A7B"/>
    <w:rsid w:val="2C1AD234"/>
    <w:rsid w:val="2C1F7820"/>
    <w:rsid w:val="2C251EA4"/>
    <w:rsid w:val="2C47AF4B"/>
    <w:rsid w:val="2C4F30CC"/>
    <w:rsid w:val="2C525BC0"/>
    <w:rsid w:val="2C6050C7"/>
    <w:rsid w:val="2C7A2894"/>
    <w:rsid w:val="2C7E3F58"/>
    <w:rsid w:val="2C972A1F"/>
    <w:rsid w:val="2C9E32E2"/>
    <w:rsid w:val="2CAB1622"/>
    <w:rsid w:val="2CBB4DD9"/>
    <w:rsid w:val="2CBC21ED"/>
    <w:rsid w:val="2CCF7572"/>
    <w:rsid w:val="2D1B41B9"/>
    <w:rsid w:val="2D1BDA66"/>
    <w:rsid w:val="2D49A9BF"/>
    <w:rsid w:val="2D4E7C98"/>
    <w:rsid w:val="2D533D81"/>
    <w:rsid w:val="2D655D8A"/>
    <w:rsid w:val="2D6B1073"/>
    <w:rsid w:val="2D74F1DC"/>
    <w:rsid w:val="2D751000"/>
    <w:rsid w:val="2DC0AF54"/>
    <w:rsid w:val="2DE6A764"/>
    <w:rsid w:val="2E16637D"/>
    <w:rsid w:val="2E209CD0"/>
    <w:rsid w:val="2E44B33A"/>
    <w:rsid w:val="2E68969F"/>
    <w:rsid w:val="2E8905CF"/>
    <w:rsid w:val="2E95CCD2"/>
    <w:rsid w:val="2E9E7618"/>
    <w:rsid w:val="2ED246D9"/>
    <w:rsid w:val="2EDF9BA2"/>
    <w:rsid w:val="2EF60557"/>
    <w:rsid w:val="2EFF71EA"/>
    <w:rsid w:val="2F0DDEC5"/>
    <w:rsid w:val="2F3F6ACF"/>
    <w:rsid w:val="2F449A4D"/>
    <w:rsid w:val="2F53C58D"/>
    <w:rsid w:val="2F6F372F"/>
    <w:rsid w:val="2F8B2DFA"/>
    <w:rsid w:val="2F90EDFD"/>
    <w:rsid w:val="2FA04A9B"/>
    <w:rsid w:val="2FA4A341"/>
    <w:rsid w:val="2FC5BFC5"/>
    <w:rsid w:val="2FED9318"/>
    <w:rsid w:val="2FFB35E1"/>
    <w:rsid w:val="30147FA0"/>
    <w:rsid w:val="3016C58B"/>
    <w:rsid w:val="301FE2D7"/>
    <w:rsid w:val="30247CC0"/>
    <w:rsid w:val="3031F88A"/>
    <w:rsid w:val="303D7857"/>
    <w:rsid w:val="30442EE9"/>
    <w:rsid w:val="3045BAAF"/>
    <w:rsid w:val="30562EA5"/>
    <w:rsid w:val="305DC0AE"/>
    <w:rsid w:val="306B9023"/>
    <w:rsid w:val="307E1776"/>
    <w:rsid w:val="308BA363"/>
    <w:rsid w:val="30920B80"/>
    <w:rsid w:val="30A9DE31"/>
    <w:rsid w:val="30AE936E"/>
    <w:rsid w:val="30B1F79A"/>
    <w:rsid w:val="30B28AC1"/>
    <w:rsid w:val="30BBBBEC"/>
    <w:rsid w:val="30D3205E"/>
    <w:rsid w:val="30D535E1"/>
    <w:rsid w:val="30F11CFC"/>
    <w:rsid w:val="30F2E943"/>
    <w:rsid w:val="31072E20"/>
    <w:rsid w:val="311A011C"/>
    <w:rsid w:val="311BCF5B"/>
    <w:rsid w:val="314368D5"/>
    <w:rsid w:val="31465751"/>
    <w:rsid w:val="314AB951"/>
    <w:rsid w:val="315DCD91"/>
    <w:rsid w:val="31621F1D"/>
    <w:rsid w:val="317F7819"/>
    <w:rsid w:val="31AF6D8F"/>
    <w:rsid w:val="31B5EE49"/>
    <w:rsid w:val="31D3DF01"/>
    <w:rsid w:val="31D8BD9A"/>
    <w:rsid w:val="32236267"/>
    <w:rsid w:val="32460FE5"/>
    <w:rsid w:val="32BD2BE8"/>
    <w:rsid w:val="32C87CCA"/>
    <w:rsid w:val="32F428C1"/>
    <w:rsid w:val="33071B48"/>
    <w:rsid w:val="3309DAFF"/>
    <w:rsid w:val="331CDA66"/>
    <w:rsid w:val="33326C18"/>
    <w:rsid w:val="3336E266"/>
    <w:rsid w:val="333CD8E7"/>
    <w:rsid w:val="334626CA"/>
    <w:rsid w:val="334CD00B"/>
    <w:rsid w:val="338FFEFC"/>
    <w:rsid w:val="339CFA33"/>
    <w:rsid w:val="33B4B0C7"/>
    <w:rsid w:val="33E2195A"/>
    <w:rsid w:val="33EFD10B"/>
    <w:rsid w:val="33F1A211"/>
    <w:rsid w:val="34264CF6"/>
    <w:rsid w:val="342F6FFB"/>
    <w:rsid w:val="345865C7"/>
    <w:rsid w:val="347ED018"/>
    <w:rsid w:val="348480A6"/>
    <w:rsid w:val="3485A6BD"/>
    <w:rsid w:val="348A0921"/>
    <w:rsid w:val="348BFFCA"/>
    <w:rsid w:val="349D09A5"/>
    <w:rsid w:val="34C315F1"/>
    <w:rsid w:val="34CB2989"/>
    <w:rsid w:val="34DA791C"/>
    <w:rsid w:val="353EF166"/>
    <w:rsid w:val="3559D2F3"/>
    <w:rsid w:val="357A795C"/>
    <w:rsid w:val="359B0B1F"/>
    <w:rsid w:val="35BC2436"/>
    <w:rsid w:val="35D70023"/>
    <w:rsid w:val="35E08325"/>
    <w:rsid w:val="35E59317"/>
    <w:rsid w:val="35E986E9"/>
    <w:rsid w:val="35FAFE8D"/>
    <w:rsid w:val="3624A31D"/>
    <w:rsid w:val="362EA1EF"/>
    <w:rsid w:val="3636CF0D"/>
    <w:rsid w:val="364CA188"/>
    <w:rsid w:val="3653EEA4"/>
    <w:rsid w:val="366C8DA6"/>
    <w:rsid w:val="369FACC0"/>
    <w:rsid w:val="36B4FDD4"/>
    <w:rsid w:val="36BCECBD"/>
    <w:rsid w:val="36CA8742"/>
    <w:rsid w:val="36D604C1"/>
    <w:rsid w:val="36F5CD2D"/>
    <w:rsid w:val="371AB118"/>
    <w:rsid w:val="372C5B60"/>
    <w:rsid w:val="376B0A9E"/>
    <w:rsid w:val="37727411"/>
    <w:rsid w:val="377FB869"/>
    <w:rsid w:val="379274B3"/>
    <w:rsid w:val="3798C9E3"/>
    <w:rsid w:val="379DE2BF"/>
    <w:rsid w:val="37AC0FFF"/>
    <w:rsid w:val="37C011BD"/>
    <w:rsid w:val="37C03C8E"/>
    <w:rsid w:val="37C489B0"/>
    <w:rsid w:val="37C8973E"/>
    <w:rsid w:val="37CD9E3A"/>
    <w:rsid w:val="37ED7FB9"/>
    <w:rsid w:val="3805D038"/>
    <w:rsid w:val="380F6C50"/>
    <w:rsid w:val="3812CCBD"/>
    <w:rsid w:val="381A714A"/>
    <w:rsid w:val="382020D8"/>
    <w:rsid w:val="382E2BE4"/>
    <w:rsid w:val="3849E7B2"/>
    <w:rsid w:val="384D9B50"/>
    <w:rsid w:val="384ECD6C"/>
    <w:rsid w:val="3861A63D"/>
    <w:rsid w:val="3861D802"/>
    <w:rsid w:val="386709E9"/>
    <w:rsid w:val="38A412F1"/>
    <w:rsid w:val="38A52ACA"/>
    <w:rsid w:val="38B375B4"/>
    <w:rsid w:val="38CE3DBC"/>
    <w:rsid w:val="38CFC851"/>
    <w:rsid w:val="38D4737C"/>
    <w:rsid w:val="38DD9D5E"/>
    <w:rsid w:val="38DE74DF"/>
    <w:rsid w:val="38E6B0C6"/>
    <w:rsid w:val="38EBD300"/>
    <w:rsid w:val="38F3A0ED"/>
    <w:rsid w:val="39177CF2"/>
    <w:rsid w:val="391DB48B"/>
    <w:rsid w:val="3928CEEA"/>
    <w:rsid w:val="39451552"/>
    <w:rsid w:val="39848E09"/>
    <w:rsid w:val="398FB0AE"/>
    <w:rsid w:val="3994B15D"/>
    <w:rsid w:val="3995B8B2"/>
    <w:rsid w:val="39A4C80A"/>
    <w:rsid w:val="39AAC3AA"/>
    <w:rsid w:val="39BD6304"/>
    <w:rsid w:val="39DFB7E0"/>
    <w:rsid w:val="3A25D41E"/>
    <w:rsid w:val="3A27E22D"/>
    <w:rsid w:val="3A28FA1B"/>
    <w:rsid w:val="3A38462A"/>
    <w:rsid w:val="3A3F804D"/>
    <w:rsid w:val="3A75FFC3"/>
    <w:rsid w:val="3A7A690E"/>
    <w:rsid w:val="3A82B652"/>
    <w:rsid w:val="3AA20F52"/>
    <w:rsid w:val="3AA7E292"/>
    <w:rsid w:val="3AB1632F"/>
    <w:rsid w:val="3AB511AE"/>
    <w:rsid w:val="3AC5666D"/>
    <w:rsid w:val="3ACD65CF"/>
    <w:rsid w:val="3AFAE57E"/>
    <w:rsid w:val="3B066633"/>
    <w:rsid w:val="3B1960DD"/>
    <w:rsid w:val="3B391F58"/>
    <w:rsid w:val="3B462464"/>
    <w:rsid w:val="3B5AA636"/>
    <w:rsid w:val="3B639680"/>
    <w:rsid w:val="3B64B6E8"/>
    <w:rsid w:val="3B755244"/>
    <w:rsid w:val="3B81E93D"/>
    <w:rsid w:val="3BA50F32"/>
    <w:rsid w:val="3BB98AED"/>
    <w:rsid w:val="3BC62B8B"/>
    <w:rsid w:val="3BD88493"/>
    <w:rsid w:val="3BD97F0C"/>
    <w:rsid w:val="3BDB325A"/>
    <w:rsid w:val="3BE3DBE5"/>
    <w:rsid w:val="3C0A99F8"/>
    <w:rsid w:val="3C21D651"/>
    <w:rsid w:val="3C330538"/>
    <w:rsid w:val="3C3BEE52"/>
    <w:rsid w:val="3C5ACA34"/>
    <w:rsid w:val="3C6728BF"/>
    <w:rsid w:val="3C888794"/>
    <w:rsid w:val="3C94BC25"/>
    <w:rsid w:val="3CA211F7"/>
    <w:rsid w:val="3CA6CE00"/>
    <w:rsid w:val="3CBC1C45"/>
    <w:rsid w:val="3CC26FAC"/>
    <w:rsid w:val="3CCA190A"/>
    <w:rsid w:val="3CE48467"/>
    <w:rsid w:val="3CFC4862"/>
    <w:rsid w:val="3D04408B"/>
    <w:rsid w:val="3D059963"/>
    <w:rsid w:val="3D131E9F"/>
    <w:rsid w:val="3D1D3F12"/>
    <w:rsid w:val="3D1DA4DB"/>
    <w:rsid w:val="3D2E984B"/>
    <w:rsid w:val="3D3006A2"/>
    <w:rsid w:val="3D3175FC"/>
    <w:rsid w:val="3D46408F"/>
    <w:rsid w:val="3D55D3B5"/>
    <w:rsid w:val="3D565E7A"/>
    <w:rsid w:val="3D5CF251"/>
    <w:rsid w:val="3D70AFE6"/>
    <w:rsid w:val="3D965556"/>
    <w:rsid w:val="3DB1C025"/>
    <w:rsid w:val="3DB2BECF"/>
    <w:rsid w:val="3DB81F89"/>
    <w:rsid w:val="3DBE2605"/>
    <w:rsid w:val="3E022E7E"/>
    <w:rsid w:val="3E043FB2"/>
    <w:rsid w:val="3E1CBA92"/>
    <w:rsid w:val="3E218788"/>
    <w:rsid w:val="3E316931"/>
    <w:rsid w:val="3E35B838"/>
    <w:rsid w:val="3E4AE959"/>
    <w:rsid w:val="3E4EA789"/>
    <w:rsid w:val="3E5B920A"/>
    <w:rsid w:val="3E64E33D"/>
    <w:rsid w:val="3E6A544C"/>
    <w:rsid w:val="3E6FFCA5"/>
    <w:rsid w:val="3E771005"/>
    <w:rsid w:val="3E823AA2"/>
    <w:rsid w:val="3E8A7F93"/>
    <w:rsid w:val="3EA1694C"/>
    <w:rsid w:val="3EAF2175"/>
    <w:rsid w:val="3EBB50ED"/>
    <w:rsid w:val="3EC328C6"/>
    <w:rsid w:val="3EE0CFB0"/>
    <w:rsid w:val="3EED32BA"/>
    <w:rsid w:val="3EEEA2D4"/>
    <w:rsid w:val="3EEF09C5"/>
    <w:rsid w:val="3EFC01DE"/>
    <w:rsid w:val="3F05469C"/>
    <w:rsid w:val="3F0ADE65"/>
    <w:rsid w:val="3F12B125"/>
    <w:rsid w:val="3F2538C0"/>
    <w:rsid w:val="3F3C7104"/>
    <w:rsid w:val="3F4DBBE7"/>
    <w:rsid w:val="3F63B9E8"/>
    <w:rsid w:val="3F68FCCF"/>
    <w:rsid w:val="3F6C604D"/>
    <w:rsid w:val="3F725BBD"/>
    <w:rsid w:val="3F847127"/>
    <w:rsid w:val="3F878268"/>
    <w:rsid w:val="3F913A4A"/>
    <w:rsid w:val="3FA14F69"/>
    <w:rsid w:val="3FB5FA04"/>
    <w:rsid w:val="3FBBCE57"/>
    <w:rsid w:val="3FBD561E"/>
    <w:rsid w:val="3FBF35B9"/>
    <w:rsid w:val="3FC5247A"/>
    <w:rsid w:val="3FCDB4ED"/>
    <w:rsid w:val="3FD8153D"/>
    <w:rsid w:val="3FE59A60"/>
    <w:rsid w:val="3FE986A6"/>
    <w:rsid w:val="3FEEA4AF"/>
    <w:rsid w:val="3FEF8B6F"/>
    <w:rsid w:val="40103BAD"/>
    <w:rsid w:val="401B52A0"/>
    <w:rsid w:val="4022E2BC"/>
    <w:rsid w:val="402FC9F1"/>
    <w:rsid w:val="40306A34"/>
    <w:rsid w:val="405C0DBF"/>
    <w:rsid w:val="4077B450"/>
    <w:rsid w:val="4082199A"/>
    <w:rsid w:val="4084FBD5"/>
    <w:rsid w:val="40977374"/>
    <w:rsid w:val="40A74A28"/>
    <w:rsid w:val="40A9B14F"/>
    <w:rsid w:val="40B878C5"/>
    <w:rsid w:val="40D44171"/>
    <w:rsid w:val="40D7CF0F"/>
    <w:rsid w:val="40EE044B"/>
    <w:rsid w:val="40F954F3"/>
    <w:rsid w:val="41049483"/>
    <w:rsid w:val="412CD6E9"/>
    <w:rsid w:val="413E6B5D"/>
    <w:rsid w:val="415DAACF"/>
    <w:rsid w:val="41681A17"/>
    <w:rsid w:val="416F45A7"/>
    <w:rsid w:val="4182DAAE"/>
    <w:rsid w:val="418F7DE1"/>
    <w:rsid w:val="419A1D9B"/>
    <w:rsid w:val="419E8B38"/>
    <w:rsid w:val="41ADCC94"/>
    <w:rsid w:val="41B98F9F"/>
    <w:rsid w:val="41C0206C"/>
    <w:rsid w:val="41C17106"/>
    <w:rsid w:val="41C63994"/>
    <w:rsid w:val="420631AA"/>
    <w:rsid w:val="42304877"/>
    <w:rsid w:val="424184B9"/>
    <w:rsid w:val="424C5B61"/>
    <w:rsid w:val="426DB7AC"/>
    <w:rsid w:val="427C3B79"/>
    <w:rsid w:val="427F8141"/>
    <w:rsid w:val="4284B632"/>
    <w:rsid w:val="4286DA6E"/>
    <w:rsid w:val="4287E8D4"/>
    <w:rsid w:val="42912586"/>
    <w:rsid w:val="42AD248E"/>
    <w:rsid w:val="42B3DEC4"/>
    <w:rsid w:val="42BBC5E3"/>
    <w:rsid w:val="42C600FA"/>
    <w:rsid w:val="42C69155"/>
    <w:rsid w:val="42CAFB2A"/>
    <w:rsid w:val="42CD7C3A"/>
    <w:rsid w:val="42FA50DA"/>
    <w:rsid w:val="42FB9FE9"/>
    <w:rsid w:val="430A3782"/>
    <w:rsid w:val="4331F32A"/>
    <w:rsid w:val="43325CB4"/>
    <w:rsid w:val="43330D9A"/>
    <w:rsid w:val="4354520E"/>
    <w:rsid w:val="4364E6BF"/>
    <w:rsid w:val="438303C4"/>
    <w:rsid w:val="438E466A"/>
    <w:rsid w:val="439AA4B8"/>
    <w:rsid w:val="43B82F49"/>
    <w:rsid w:val="43CDF402"/>
    <w:rsid w:val="43E282CB"/>
    <w:rsid w:val="43EACAB7"/>
    <w:rsid w:val="43FC677D"/>
    <w:rsid w:val="4409589D"/>
    <w:rsid w:val="4413A668"/>
    <w:rsid w:val="445C1142"/>
    <w:rsid w:val="445C1379"/>
    <w:rsid w:val="446C9E70"/>
    <w:rsid w:val="449D5CFC"/>
    <w:rsid w:val="44CBA540"/>
    <w:rsid w:val="44CBADF7"/>
    <w:rsid w:val="44E2F381"/>
    <w:rsid w:val="44E48AD0"/>
    <w:rsid w:val="44FA8F32"/>
    <w:rsid w:val="44FF110C"/>
    <w:rsid w:val="450568A1"/>
    <w:rsid w:val="452796B1"/>
    <w:rsid w:val="453F8EAE"/>
    <w:rsid w:val="45408F11"/>
    <w:rsid w:val="45782BCB"/>
    <w:rsid w:val="457A44CC"/>
    <w:rsid w:val="458106F6"/>
    <w:rsid w:val="458A2B63"/>
    <w:rsid w:val="45B6F210"/>
    <w:rsid w:val="45D02127"/>
    <w:rsid w:val="45D123D9"/>
    <w:rsid w:val="45FA17C1"/>
    <w:rsid w:val="460D131A"/>
    <w:rsid w:val="46334F98"/>
    <w:rsid w:val="4640CAA7"/>
    <w:rsid w:val="466E1C4B"/>
    <w:rsid w:val="46786B7C"/>
    <w:rsid w:val="4692C2C7"/>
    <w:rsid w:val="46A188CC"/>
    <w:rsid w:val="46A9A6B9"/>
    <w:rsid w:val="46BCD9D0"/>
    <w:rsid w:val="46F26072"/>
    <w:rsid w:val="4702E14F"/>
    <w:rsid w:val="4715751F"/>
    <w:rsid w:val="4724371E"/>
    <w:rsid w:val="4735967A"/>
    <w:rsid w:val="473F5550"/>
    <w:rsid w:val="474A760F"/>
    <w:rsid w:val="47505B75"/>
    <w:rsid w:val="475FBA2E"/>
    <w:rsid w:val="4768302C"/>
    <w:rsid w:val="4769E6E7"/>
    <w:rsid w:val="477852EE"/>
    <w:rsid w:val="47855C68"/>
    <w:rsid w:val="478702BD"/>
    <w:rsid w:val="478B69EB"/>
    <w:rsid w:val="47AEFCF5"/>
    <w:rsid w:val="47BDAF26"/>
    <w:rsid w:val="47CEDD0B"/>
    <w:rsid w:val="47D0B805"/>
    <w:rsid w:val="47D55804"/>
    <w:rsid w:val="47D9CEC4"/>
    <w:rsid w:val="47F56693"/>
    <w:rsid w:val="4812B267"/>
    <w:rsid w:val="481A636B"/>
    <w:rsid w:val="4868ADB6"/>
    <w:rsid w:val="486A3927"/>
    <w:rsid w:val="48756F54"/>
    <w:rsid w:val="4878D92A"/>
    <w:rsid w:val="4885B44A"/>
    <w:rsid w:val="48A1EC98"/>
    <w:rsid w:val="48B8CE5C"/>
    <w:rsid w:val="48C6CCE6"/>
    <w:rsid w:val="48E9B437"/>
    <w:rsid w:val="48F48DDD"/>
    <w:rsid w:val="48FCFC14"/>
    <w:rsid w:val="48FFA74E"/>
    <w:rsid w:val="4910A948"/>
    <w:rsid w:val="4916585B"/>
    <w:rsid w:val="4927B1E1"/>
    <w:rsid w:val="492ADF8A"/>
    <w:rsid w:val="49373001"/>
    <w:rsid w:val="493E0711"/>
    <w:rsid w:val="4946D852"/>
    <w:rsid w:val="494DF485"/>
    <w:rsid w:val="494FDDAB"/>
    <w:rsid w:val="4994AC39"/>
    <w:rsid w:val="499CF7E2"/>
    <w:rsid w:val="49AC77A4"/>
    <w:rsid w:val="49B4D29C"/>
    <w:rsid w:val="49BB9A2A"/>
    <w:rsid w:val="49C5F03A"/>
    <w:rsid w:val="49CEB259"/>
    <w:rsid w:val="49D5EFF1"/>
    <w:rsid w:val="49D777EE"/>
    <w:rsid w:val="49F1E13C"/>
    <w:rsid w:val="4A3359D9"/>
    <w:rsid w:val="4A46877B"/>
    <w:rsid w:val="4A5CD47E"/>
    <w:rsid w:val="4A6AEEEE"/>
    <w:rsid w:val="4A6F215B"/>
    <w:rsid w:val="4A8D05ED"/>
    <w:rsid w:val="4AAA170D"/>
    <w:rsid w:val="4AB0289C"/>
    <w:rsid w:val="4AB9B66F"/>
    <w:rsid w:val="4ABCF194"/>
    <w:rsid w:val="4AD763D9"/>
    <w:rsid w:val="4B173889"/>
    <w:rsid w:val="4B432E8E"/>
    <w:rsid w:val="4B438180"/>
    <w:rsid w:val="4B593C99"/>
    <w:rsid w:val="4B5D60CE"/>
    <w:rsid w:val="4B796606"/>
    <w:rsid w:val="4B85D575"/>
    <w:rsid w:val="4BA94FC4"/>
    <w:rsid w:val="4BAEAAE7"/>
    <w:rsid w:val="4BC77797"/>
    <w:rsid w:val="4BDC4C6E"/>
    <w:rsid w:val="4BEA7BA5"/>
    <w:rsid w:val="4BF873AC"/>
    <w:rsid w:val="4BFB1AF3"/>
    <w:rsid w:val="4C223676"/>
    <w:rsid w:val="4C431B5C"/>
    <w:rsid w:val="4C43539E"/>
    <w:rsid w:val="4C4FEDF5"/>
    <w:rsid w:val="4C6A2816"/>
    <w:rsid w:val="4CA9D8A6"/>
    <w:rsid w:val="4CAF3C85"/>
    <w:rsid w:val="4CB916F3"/>
    <w:rsid w:val="4CC6CBF5"/>
    <w:rsid w:val="4CD4B507"/>
    <w:rsid w:val="4CDD0582"/>
    <w:rsid w:val="4CE13C60"/>
    <w:rsid w:val="4CF6876D"/>
    <w:rsid w:val="4D24D785"/>
    <w:rsid w:val="4D2EA6F2"/>
    <w:rsid w:val="4D3EE054"/>
    <w:rsid w:val="4D442CC7"/>
    <w:rsid w:val="4D5035E8"/>
    <w:rsid w:val="4D5F2891"/>
    <w:rsid w:val="4D812185"/>
    <w:rsid w:val="4D993A5A"/>
    <w:rsid w:val="4D9B3F57"/>
    <w:rsid w:val="4DA85161"/>
    <w:rsid w:val="4DAAFB01"/>
    <w:rsid w:val="4DCFCC6A"/>
    <w:rsid w:val="4DE12556"/>
    <w:rsid w:val="4DF29A88"/>
    <w:rsid w:val="4E0263DA"/>
    <w:rsid w:val="4E0B6072"/>
    <w:rsid w:val="4E19CCBF"/>
    <w:rsid w:val="4E32AF52"/>
    <w:rsid w:val="4E435339"/>
    <w:rsid w:val="4E5B13BA"/>
    <w:rsid w:val="4E63B378"/>
    <w:rsid w:val="4E6D59C1"/>
    <w:rsid w:val="4E6E7207"/>
    <w:rsid w:val="4E7E2E02"/>
    <w:rsid w:val="4EA5C4D0"/>
    <w:rsid w:val="4EB25542"/>
    <w:rsid w:val="4EEEBE17"/>
    <w:rsid w:val="4F039664"/>
    <w:rsid w:val="4F15F57A"/>
    <w:rsid w:val="4F3E102D"/>
    <w:rsid w:val="4F62D1CA"/>
    <w:rsid w:val="4F8E4329"/>
    <w:rsid w:val="4F91F667"/>
    <w:rsid w:val="4F98CEE9"/>
    <w:rsid w:val="4FA948AC"/>
    <w:rsid w:val="4FC98A05"/>
    <w:rsid w:val="4FCF74E7"/>
    <w:rsid w:val="4FDB4183"/>
    <w:rsid w:val="4FE27C67"/>
    <w:rsid w:val="4FFA4F00"/>
    <w:rsid w:val="500E3ECC"/>
    <w:rsid w:val="502052A4"/>
    <w:rsid w:val="50340E89"/>
    <w:rsid w:val="503E0389"/>
    <w:rsid w:val="504A4A5A"/>
    <w:rsid w:val="504DBA43"/>
    <w:rsid w:val="505144D5"/>
    <w:rsid w:val="50604886"/>
    <w:rsid w:val="50811E76"/>
    <w:rsid w:val="5085B227"/>
    <w:rsid w:val="5087B157"/>
    <w:rsid w:val="5095F9E1"/>
    <w:rsid w:val="50C5A435"/>
    <w:rsid w:val="50DAFFBD"/>
    <w:rsid w:val="50DD1132"/>
    <w:rsid w:val="5100F383"/>
    <w:rsid w:val="5102C41C"/>
    <w:rsid w:val="5102E1AE"/>
    <w:rsid w:val="510FCD8E"/>
    <w:rsid w:val="5149DE34"/>
    <w:rsid w:val="515EA7AE"/>
    <w:rsid w:val="516CF7ED"/>
    <w:rsid w:val="5176B2D3"/>
    <w:rsid w:val="518186F2"/>
    <w:rsid w:val="51B07FC8"/>
    <w:rsid w:val="51C60C5D"/>
    <w:rsid w:val="51E6B4C0"/>
    <w:rsid w:val="51EBB9FB"/>
    <w:rsid w:val="51ED9D17"/>
    <w:rsid w:val="5201D331"/>
    <w:rsid w:val="5213F558"/>
    <w:rsid w:val="524CD7DD"/>
    <w:rsid w:val="524D83C0"/>
    <w:rsid w:val="5252CA7D"/>
    <w:rsid w:val="5252F9E0"/>
    <w:rsid w:val="5269205D"/>
    <w:rsid w:val="527E6F11"/>
    <w:rsid w:val="52C3D8A8"/>
    <w:rsid w:val="52DE9B65"/>
    <w:rsid w:val="52E92249"/>
    <w:rsid w:val="530F77E3"/>
    <w:rsid w:val="531F85B4"/>
    <w:rsid w:val="53649B4A"/>
    <w:rsid w:val="5365F3E5"/>
    <w:rsid w:val="536FCE7F"/>
    <w:rsid w:val="53743DD6"/>
    <w:rsid w:val="53788F1C"/>
    <w:rsid w:val="5386B6F4"/>
    <w:rsid w:val="538A620B"/>
    <w:rsid w:val="5390D251"/>
    <w:rsid w:val="53BBFF7F"/>
    <w:rsid w:val="53CA377B"/>
    <w:rsid w:val="53D6B529"/>
    <w:rsid w:val="53EE2BFA"/>
    <w:rsid w:val="53F0C696"/>
    <w:rsid w:val="53F7EE5A"/>
    <w:rsid w:val="54051D48"/>
    <w:rsid w:val="5412E150"/>
    <w:rsid w:val="541F458D"/>
    <w:rsid w:val="54306237"/>
    <w:rsid w:val="544EBB13"/>
    <w:rsid w:val="545248D4"/>
    <w:rsid w:val="545CC4DA"/>
    <w:rsid w:val="5461FDD8"/>
    <w:rsid w:val="54667CE2"/>
    <w:rsid w:val="54A7E88E"/>
    <w:rsid w:val="54AB2A0C"/>
    <w:rsid w:val="54D32796"/>
    <w:rsid w:val="54DB26F9"/>
    <w:rsid w:val="54E50641"/>
    <w:rsid w:val="550668DC"/>
    <w:rsid w:val="5511CC4F"/>
    <w:rsid w:val="55455F50"/>
    <w:rsid w:val="556B0748"/>
    <w:rsid w:val="5578AB59"/>
    <w:rsid w:val="5592E12B"/>
    <w:rsid w:val="559DC6BE"/>
    <w:rsid w:val="55ABD079"/>
    <w:rsid w:val="55E8BAD3"/>
    <w:rsid w:val="55F39CE0"/>
    <w:rsid w:val="55F5F7DC"/>
    <w:rsid w:val="56081205"/>
    <w:rsid w:val="5629DF23"/>
    <w:rsid w:val="562A720B"/>
    <w:rsid w:val="56377132"/>
    <w:rsid w:val="5638325C"/>
    <w:rsid w:val="56474E0E"/>
    <w:rsid w:val="564CF474"/>
    <w:rsid w:val="565843AA"/>
    <w:rsid w:val="569FE840"/>
    <w:rsid w:val="56A270F4"/>
    <w:rsid w:val="56BC6B9B"/>
    <w:rsid w:val="56D19290"/>
    <w:rsid w:val="56DB751E"/>
    <w:rsid w:val="56DE18B7"/>
    <w:rsid w:val="56DF1612"/>
    <w:rsid w:val="56E75885"/>
    <w:rsid w:val="56F8D9E2"/>
    <w:rsid w:val="570286EE"/>
    <w:rsid w:val="57078D46"/>
    <w:rsid w:val="57129026"/>
    <w:rsid w:val="57357967"/>
    <w:rsid w:val="575D2A08"/>
    <w:rsid w:val="577542D7"/>
    <w:rsid w:val="5776C607"/>
    <w:rsid w:val="5780ABF5"/>
    <w:rsid w:val="5787B98A"/>
    <w:rsid w:val="578A92AC"/>
    <w:rsid w:val="579A22C6"/>
    <w:rsid w:val="57AADEF9"/>
    <w:rsid w:val="57BD3AE8"/>
    <w:rsid w:val="57C67E40"/>
    <w:rsid w:val="57C92AC9"/>
    <w:rsid w:val="57D514B9"/>
    <w:rsid w:val="57D7884D"/>
    <w:rsid w:val="57DB1396"/>
    <w:rsid w:val="57E79A2C"/>
    <w:rsid w:val="57EF3D61"/>
    <w:rsid w:val="5804DE16"/>
    <w:rsid w:val="580E9A6A"/>
    <w:rsid w:val="581F0CDE"/>
    <w:rsid w:val="5828C348"/>
    <w:rsid w:val="5831FA58"/>
    <w:rsid w:val="5850131B"/>
    <w:rsid w:val="586BFF38"/>
    <w:rsid w:val="586E2CB0"/>
    <w:rsid w:val="5893A121"/>
    <w:rsid w:val="58D0DEF4"/>
    <w:rsid w:val="58DAFC25"/>
    <w:rsid w:val="58EF5A52"/>
    <w:rsid w:val="5920DB40"/>
    <w:rsid w:val="594CFC50"/>
    <w:rsid w:val="5999E284"/>
    <w:rsid w:val="59A5ABC6"/>
    <w:rsid w:val="59BC65C2"/>
    <w:rsid w:val="59D028BA"/>
    <w:rsid w:val="59EE1152"/>
    <w:rsid w:val="5A105E90"/>
    <w:rsid w:val="5A13097B"/>
    <w:rsid w:val="5A261E90"/>
    <w:rsid w:val="5A37A6F8"/>
    <w:rsid w:val="5A3B7C0F"/>
    <w:rsid w:val="5A3CC8FD"/>
    <w:rsid w:val="5A40C62E"/>
    <w:rsid w:val="5A60A085"/>
    <w:rsid w:val="5A80A8A6"/>
    <w:rsid w:val="5A84CC80"/>
    <w:rsid w:val="5A853C23"/>
    <w:rsid w:val="5A8B482A"/>
    <w:rsid w:val="5A95DCB8"/>
    <w:rsid w:val="5A9EB791"/>
    <w:rsid w:val="5A9FCD5A"/>
    <w:rsid w:val="5AA267AA"/>
    <w:rsid w:val="5AA2DD51"/>
    <w:rsid w:val="5AABF12F"/>
    <w:rsid w:val="5AC2FE7B"/>
    <w:rsid w:val="5B003E97"/>
    <w:rsid w:val="5B0551C0"/>
    <w:rsid w:val="5B192056"/>
    <w:rsid w:val="5B277738"/>
    <w:rsid w:val="5B2C1332"/>
    <w:rsid w:val="5B53117C"/>
    <w:rsid w:val="5B5AA885"/>
    <w:rsid w:val="5B63EBE1"/>
    <w:rsid w:val="5B682906"/>
    <w:rsid w:val="5B70B6F1"/>
    <w:rsid w:val="5B7639AE"/>
    <w:rsid w:val="5B89AC61"/>
    <w:rsid w:val="5B915845"/>
    <w:rsid w:val="5B9203E4"/>
    <w:rsid w:val="5BB23DC6"/>
    <w:rsid w:val="5BBA6C1D"/>
    <w:rsid w:val="5BC01A23"/>
    <w:rsid w:val="5BC3B9B9"/>
    <w:rsid w:val="5BC72BB6"/>
    <w:rsid w:val="5BCC28F9"/>
    <w:rsid w:val="5BD0A726"/>
    <w:rsid w:val="5BE50A5F"/>
    <w:rsid w:val="5C0C3D46"/>
    <w:rsid w:val="5C0FDF73"/>
    <w:rsid w:val="5C1A3F3D"/>
    <w:rsid w:val="5C1EC93B"/>
    <w:rsid w:val="5C222BE1"/>
    <w:rsid w:val="5C227C08"/>
    <w:rsid w:val="5C3F72CB"/>
    <w:rsid w:val="5C4276BF"/>
    <w:rsid w:val="5C48364F"/>
    <w:rsid w:val="5C4E5B16"/>
    <w:rsid w:val="5C5B42EC"/>
    <w:rsid w:val="5C7C5E59"/>
    <w:rsid w:val="5C7F5195"/>
    <w:rsid w:val="5C9195C8"/>
    <w:rsid w:val="5CABB608"/>
    <w:rsid w:val="5CB90427"/>
    <w:rsid w:val="5CFF3F65"/>
    <w:rsid w:val="5D097F4F"/>
    <w:rsid w:val="5D0C8825"/>
    <w:rsid w:val="5D14FFF9"/>
    <w:rsid w:val="5D31EA61"/>
    <w:rsid w:val="5D4AD616"/>
    <w:rsid w:val="5D6763E4"/>
    <w:rsid w:val="5D6C0F98"/>
    <w:rsid w:val="5D87118B"/>
    <w:rsid w:val="5D948784"/>
    <w:rsid w:val="5D99B862"/>
    <w:rsid w:val="5DA4087C"/>
    <w:rsid w:val="5DA65D28"/>
    <w:rsid w:val="5DAD2B9A"/>
    <w:rsid w:val="5DB20D41"/>
    <w:rsid w:val="5DB37335"/>
    <w:rsid w:val="5DC47506"/>
    <w:rsid w:val="5DC70215"/>
    <w:rsid w:val="5DC969C7"/>
    <w:rsid w:val="5DCAC160"/>
    <w:rsid w:val="5DD311CE"/>
    <w:rsid w:val="5DD55DEB"/>
    <w:rsid w:val="5DD91FEB"/>
    <w:rsid w:val="5DE0E034"/>
    <w:rsid w:val="5DE54255"/>
    <w:rsid w:val="5E1C24D7"/>
    <w:rsid w:val="5E1EAB2B"/>
    <w:rsid w:val="5E276F3B"/>
    <w:rsid w:val="5E398471"/>
    <w:rsid w:val="5E3C4B19"/>
    <w:rsid w:val="5E53DDAE"/>
    <w:rsid w:val="5E79A750"/>
    <w:rsid w:val="5E9BD1BA"/>
    <w:rsid w:val="5EB522A7"/>
    <w:rsid w:val="5EE9B6C7"/>
    <w:rsid w:val="5EF237B3"/>
    <w:rsid w:val="5EFE3275"/>
    <w:rsid w:val="5F0092F6"/>
    <w:rsid w:val="5F196C32"/>
    <w:rsid w:val="5F2B66BB"/>
    <w:rsid w:val="5F3368CF"/>
    <w:rsid w:val="5F46F628"/>
    <w:rsid w:val="5F596B34"/>
    <w:rsid w:val="5F74DBCE"/>
    <w:rsid w:val="5F9D5144"/>
    <w:rsid w:val="5FA1B2A2"/>
    <w:rsid w:val="5FA237AA"/>
    <w:rsid w:val="5FA8F65E"/>
    <w:rsid w:val="5FBCDDA2"/>
    <w:rsid w:val="5FC68EB5"/>
    <w:rsid w:val="5FD385C2"/>
    <w:rsid w:val="5FEFF1F3"/>
    <w:rsid w:val="5FF2843B"/>
    <w:rsid w:val="5FF90B98"/>
    <w:rsid w:val="60039992"/>
    <w:rsid w:val="60048B56"/>
    <w:rsid w:val="60090593"/>
    <w:rsid w:val="6011B756"/>
    <w:rsid w:val="60174855"/>
    <w:rsid w:val="60298332"/>
    <w:rsid w:val="60358C01"/>
    <w:rsid w:val="6035AE3D"/>
    <w:rsid w:val="60362B6D"/>
    <w:rsid w:val="604D298B"/>
    <w:rsid w:val="6057CFE7"/>
    <w:rsid w:val="6059EBE8"/>
    <w:rsid w:val="605FF9CA"/>
    <w:rsid w:val="60606A04"/>
    <w:rsid w:val="6077077B"/>
    <w:rsid w:val="608A90EC"/>
    <w:rsid w:val="60C7BDF9"/>
    <w:rsid w:val="60E3495E"/>
    <w:rsid w:val="60F2588C"/>
    <w:rsid w:val="6113EC3B"/>
    <w:rsid w:val="61321A02"/>
    <w:rsid w:val="61355012"/>
    <w:rsid w:val="61576499"/>
    <w:rsid w:val="615C4D76"/>
    <w:rsid w:val="6181B8A3"/>
    <w:rsid w:val="618DFE80"/>
    <w:rsid w:val="61B36A8B"/>
    <w:rsid w:val="61B5AFC6"/>
    <w:rsid w:val="61C20B2E"/>
    <w:rsid w:val="61CCF5FA"/>
    <w:rsid w:val="61D47D3C"/>
    <w:rsid w:val="61E5451D"/>
    <w:rsid w:val="61EF3F68"/>
    <w:rsid w:val="620C0BFE"/>
    <w:rsid w:val="62120FE1"/>
    <w:rsid w:val="622EE89D"/>
    <w:rsid w:val="6234D7D4"/>
    <w:rsid w:val="62632549"/>
    <w:rsid w:val="6269EE44"/>
    <w:rsid w:val="6292FE18"/>
    <w:rsid w:val="6293F93D"/>
    <w:rsid w:val="62A3581A"/>
    <w:rsid w:val="62C22230"/>
    <w:rsid w:val="62D38898"/>
    <w:rsid w:val="62D6816A"/>
    <w:rsid w:val="62E187A2"/>
    <w:rsid w:val="62E2D4DF"/>
    <w:rsid w:val="62E320ED"/>
    <w:rsid w:val="62F5C3A4"/>
    <w:rsid w:val="62F5E19C"/>
    <w:rsid w:val="6308634A"/>
    <w:rsid w:val="631AA994"/>
    <w:rsid w:val="632AE447"/>
    <w:rsid w:val="632E66D7"/>
    <w:rsid w:val="63341075"/>
    <w:rsid w:val="6335CF47"/>
    <w:rsid w:val="633EAA9F"/>
    <w:rsid w:val="63554739"/>
    <w:rsid w:val="635B1712"/>
    <w:rsid w:val="635D1004"/>
    <w:rsid w:val="635D617D"/>
    <w:rsid w:val="636FD436"/>
    <w:rsid w:val="637F6142"/>
    <w:rsid w:val="6388BCAF"/>
    <w:rsid w:val="6389CA7F"/>
    <w:rsid w:val="63A0B540"/>
    <w:rsid w:val="63A70248"/>
    <w:rsid w:val="63B3EE29"/>
    <w:rsid w:val="63C34D5A"/>
    <w:rsid w:val="63C66E8A"/>
    <w:rsid w:val="63D241B9"/>
    <w:rsid w:val="63D467F4"/>
    <w:rsid w:val="6404582F"/>
    <w:rsid w:val="640D3582"/>
    <w:rsid w:val="640F3DEA"/>
    <w:rsid w:val="641DB634"/>
    <w:rsid w:val="642BAB40"/>
    <w:rsid w:val="649D4C9E"/>
    <w:rsid w:val="64AB61E6"/>
    <w:rsid w:val="64BE92F6"/>
    <w:rsid w:val="64C259E8"/>
    <w:rsid w:val="64C37B8B"/>
    <w:rsid w:val="64C46683"/>
    <w:rsid w:val="64E25B4D"/>
    <w:rsid w:val="64E2BA27"/>
    <w:rsid w:val="64F04C87"/>
    <w:rsid w:val="6508E308"/>
    <w:rsid w:val="651020CE"/>
    <w:rsid w:val="6513B0BF"/>
    <w:rsid w:val="65519139"/>
    <w:rsid w:val="6567F7BE"/>
    <w:rsid w:val="656D5243"/>
    <w:rsid w:val="657144BD"/>
    <w:rsid w:val="6576CCDD"/>
    <w:rsid w:val="658A38CB"/>
    <w:rsid w:val="65A51173"/>
    <w:rsid w:val="65F10939"/>
    <w:rsid w:val="6600E8B7"/>
    <w:rsid w:val="6604F00C"/>
    <w:rsid w:val="6607D90F"/>
    <w:rsid w:val="660EC0BB"/>
    <w:rsid w:val="6610E8D0"/>
    <w:rsid w:val="6632E9F8"/>
    <w:rsid w:val="663AE192"/>
    <w:rsid w:val="664DD622"/>
    <w:rsid w:val="66597E57"/>
    <w:rsid w:val="666B532D"/>
    <w:rsid w:val="66A4FC4B"/>
    <w:rsid w:val="66AA4F3A"/>
    <w:rsid w:val="66D64A7E"/>
    <w:rsid w:val="66E613E6"/>
    <w:rsid w:val="66E6A435"/>
    <w:rsid w:val="66EE2339"/>
    <w:rsid w:val="66F2E20A"/>
    <w:rsid w:val="671CE564"/>
    <w:rsid w:val="6790C3B5"/>
    <w:rsid w:val="6791190B"/>
    <w:rsid w:val="67962F32"/>
    <w:rsid w:val="67A85095"/>
    <w:rsid w:val="67B9E485"/>
    <w:rsid w:val="67CA6DFB"/>
    <w:rsid w:val="67CEA056"/>
    <w:rsid w:val="67FF03E2"/>
    <w:rsid w:val="680A4903"/>
    <w:rsid w:val="680DE068"/>
    <w:rsid w:val="6842621A"/>
    <w:rsid w:val="687BFCAD"/>
    <w:rsid w:val="689391C2"/>
    <w:rsid w:val="6896662D"/>
    <w:rsid w:val="68A53A0D"/>
    <w:rsid w:val="68E8F219"/>
    <w:rsid w:val="6907112A"/>
    <w:rsid w:val="690755AB"/>
    <w:rsid w:val="69169967"/>
    <w:rsid w:val="691F2081"/>
    <w:rsid w:val="6925820E"/>
    <w:rsid w:val="692CCFC0"/>
    <w:rsid w:val="69435481"/>
    <w:rsid w:val="6962FC87"/>
    <w:rsid w:val="69746A16"/>
    <w:rsid w:val="697F0D12"/>
    <w:rsid w:val="69AAA518"/>
    <w:rsid w:val="69B28490"/>
    <w:rsid w:val="69E5F6FF"/>
    <w:rsid w:val="69EC6CEC"/>
    <w:rsid w:val="69FA06AB"/>
    <w:rsid w:val="69FDB2FD"/>
    <w:rsid w:val="69FEC35C"/>
    <w:rsid w:val="6A14C02B"/>
    <w:rsid w:val="6A1EC124"/>
    <w:rsid w:val="6A3D0C58"/>
    <w:rsid w:val="6A40195A"/>
    <w:rsid w:val="6A52599B"/>
    <w:rsid w:val="6A655A7C"/>
    <w:rsid w:val="6A78BEFD"/>
    <w:rsid w:val="6AB5C170"/>
    <w:rsid w:val="6ABA8128"/>
    <w:rsid w:val="6AC9B025"/>
    <w:rsid w:val="6ACA278A"/>
    <w:rsid w:val="6AE6B381"/>
    <w:rsid w:val="6B14B9AB"/>
    <w:rsid w:val="6B172414"/>
    <w:rsid w:val="6B26474D"/>
    <w:rsid w:val="6B2815C5"/>
    <w:rsid w:val="6B2C5968"/>
    <w:rsid w:val="6B2E143A"/>
    <w:rsid w:val="6B2F4853"/>
    <w:rsid w:val="6B39B1D9"/>
    <w:rsid w:val="6B40A46D"/>
    <w:rsid w:val="6B456966"/>
    <w:rsid w:val="6B4B20D0"/>
    <w:rsid w:val="6B678EAC"/>
    <w:rsid w:val="6B862A38"/>
    <w:rsid w:val="6B8BDE44"/>
    <w:rsid w:val="6B95CE66"/>
    <w:rsid w:val="6B9CDB72"/>
    <w:rsid w:val="6BA71D47"/>
    <w:rsid w:val="6BB8EEA0"/>
    <w:rsid w:val="6BCAC466"/>
    <w:rsid w:val="6BD19597"/>
    <w:rsid w:val="6BD933B7"/>
    <w:rsid w:val="6BEBE17B"/>
    <w:rsid w:val="6BEDB371"/>
    <w:rsid w:val="6BEFCF6C"/>
    <w:rsid w:val="6C198FDE"/>
    <w:rsid w:val="6C1FB101"/>
    <w:rsid w:val="6C20C45A"/>
    <w:rsid w:val="6C2EC089"/>
    <w:rsid w:val="6C34A17B"/>
    <w:rsid w:val="6C3A8400"/>
    <w:rsid w:val="6C3D3ADF"/>
    <w:rsid w:val="6C48609B"/>
    <w:rsid w:val="6C661CFC"/>
    <w:rsid w:val="6C7583D2"/>
    <w:rsid w:val="6C807C4C"/>
    <w:rsid w:val="6C861B4A"/>
    <w:rsid w:val="6C91CC73"/>
    <w:rsid w:val="6C9BB97C"/>
    <w:rsid w:val="6C9C1BFA"/>
    <w:rsid w:val="6CD87C5F"/>
    <w:rsid w:val="6CF0FCF7"/>
    <w:rsid w:val="6D02F8A3"/>
    <w:rsid w:val="6D03BB8F"/>
    <w:rsid w:val="6D0F5900"/>
    <w:rsid w:val="6D3AA642"/>
    <w:rsid w:val="6D4B8CC8"/>
    <w:rsid w:val="6D570B9F"/>
    <w:rsid w:val="6D77AF3E"/>
    <w:rsid w:val="6D7A1FAD"/>
    <w:rsid w:val="6D818E62"/>
    <w:rsid w:val="6D822209"/>
    <w:rsid w:val="6D86E4B3"/>
    <w:rsid w:val="6DA5E326"/>
    <w:rsid w:val="6DA79090"/>
    <w:rsid w:val="6DA82984"/>
    <w:rsid w:val="6DADF0C2"/>
    <w:rsid w:val="6DCD1C9C"/>
    <w:rsid w:val="6DD4F3DA"/>
    <w:rsid w:val="6DF27660"/>
    <w:rsid w:val="6DFF81EA"/>
    <w:rsid w:val="6E1ADF6C"/>
    <w:rsid w:val="6E21634F"/>
    <w:rsid w:val="6E3FC79A"/>
    <w:rsid w:val="6E50DBBC"/>
    <w:rsid w:val="6E613AFA"/>
    <w:rsid w:val="6EA08D21"/>
    <w:rsid w:val="6EA9ED78"/>
    <w:rsid w:val="6EAAD71C"/>
    <w:rsid w:val="6EDAD031"/>
    <w:rsid w:val="6EE03321"/>
    <w:rsid w:val="6EE64CAB"/>
    <w:rsid w:val="6EE99D08"/>
    <w:rsid w:val="6F0D5DED"/>
    <w:rsid w:val="6F2B664D"/>
    <w:rsid w:val="6F3D3B1C"/>
    <w:rsid w:val="6F4BEFA5"/>
    <w:rsid w:val="6F5708FF"/>
    <w:rsid w:val="6F58B773"/>
    <w:rsid w:val="6F5CEFA1"/>
    <w:rsid w:val="6F83BFE9"/>
    <w:rsid w:val="6F8C2E57"/>
    <w:rsid w:val="6F9C2376"/>
    <w:rsid w:val="6FC96A3A"/>
    <w:rsid w:val="6FE58116"/>
    <w:rsid w:val="70199A4B"/>
    <w:rsid w:val="70280C1D"/>
    <w:rsid w:val="702F79D9"/>
    <w:rsid w:val="7034E26F"/>
    <w:rsid w:val="7058FD89"/>
    <w:rsid w:val="705E5590"/>
    <w:rsid w:val="705F55BB"/>
    <w:rsid w:val="70820448"/>
    <w:rsid w:val="7086F937"/>
    <w:rsid w:val="708756B0"/>
    <w:rsid w:val="70995904"/>
    <w:rsid w:val="70A33839"/>
    <w:rsid w:val="70AE94F2"/>
    <w:rsid w:val="70BC021A"/>
    <w:rsid w:val="70BF13D6"/>
    <w:rsid w:val="70EFC275"/>
    <w:rsid w:val="70FF4410"/>
    <w:rsid w:val="710E74B9"/>
    <w:rsid w:val="71100AF6"/>
    <w:rsid w:val="71225558"/>
    <w:rsid w:val="7136D940"/>
    <w:rsid w:val="71425BE4"/>
    <w:rsid w:val="714DCAC0"/>
    <w:rsid w:val="71547614"/>
    <w:rsid w:val="71564048"/>
    <w:rsid w:val="715E1845"/>
    <w:rsid w:val="716C53E2"/>
    <w:rsid w:val="717716ED"/>
    <w:rsid w:val="7190D47A"/>
    <w:rsid w:val="71959C18"/>
    <w:rsid w:val="719B82BC"/>
    <w:rsid w:val="71AB7B03"/>
    <w:rsid w:val="71B4B89F"/>
    <w:rsid w:val="71B52E68"/>
    <w:rsid w:val="71C64572"/>
    <w:rsid w:val="71FC29C2"/>
    <w:rsid w:val="7213738A"/>
    <w:rsid w:val="7220E653"/>
    <w:rsid w:val="72396639"/>
    <w:rsid w:val="72616F83"/>
    <w:rsid w:val="726DB394"/>
    <w:rsid w:val="72707C12"/>
    <w:rsid w:val="728F8B98"/>
    <w:rsid w:val="729F935F"/>
    <w:rsid w:val="72B15968"/>
    <w:rsid w:val="72BF4308"/>
    <w:rsid w:val="72C0486D"/>
    <w:rsid w:val="72CF9AB9"/>
    <w:rsid w:val="72D7B86A"/>
    <w:rsid w:val="72DD903F"/>
    <w:rsid w:val="7300C2EE"/>
    <w:rsid w:val="7316A8FE"/>
    <w:rsid w:val="731DAAA0"/>
    <w:rsid w:val="73374A71"/>
    <w:rsid w:val="7342C747"/>
    <w:rsid w:val="734696DA"/>
    <w:rsid w:val="734D7DAF"/>
    <w:rsid w:val="735B5F91"/>
    <w:rsid w:val="737DB06B"/>
    <w:rsid w:val="7383DC8D"/>
    <w:rsid w:val="7383E736"/>
    <w:rsid w:val="73952116"/>
    <w:rsid w:val="73B6CDE7"/>
    <w:rsid w:val="73BC5D8D"/>
    <w:rsid w:val="73C7B93B"/>
    <w:rsid w:val="73DB853F"/>
    <w:rsid w:val="73EC9B0B"/>
    <w:rsid w:val="74175F4B"/>
    <w:rsid w:val="7417B755"/>
    <w:rsid w:val="741CDE68"/>
    <w:rsid w:val="74210B31"/>
    <w:rsid w:val="744B982F"/>
    <w:rsid w:val="744BA7A4"/>
    <w:rsid w:val="745A889B"/>
    <w:rsid w:val="745EC89A"/>
    <w:rsid w:val="745EEEA7"/>
    <w:rsid w:val="746BBEE1"/>
    <w:rsid w:val="7473141A"/>
    <w:rsid w:val="7489727D"/>
    <w:rsid w:val="748D5E62"/>
    <w:rsid w:val="749D9A13"/>
    <w:rsid w:val="74B25707"/>
    <w:rsid w:val="74BBCA49"/>
    <w:rsid w:val="74BD7A89"/>
    <w:rsid w:val="74D37CF8"/>
    <w:rsid w:val="74D40F67"/>
    <w:rsid w:val="74F24B2D"/>
    <w:rsid w:val="75132E41"/>
    <w:rsid w:val="752A6544"/>
    <w:rsid w:val="75318D7D"/>
    <w:rsid w:val="7536360D"/>
    <w:rsid w:val="75453A04"/>
    <w:rsid w:val="7563B380"/>
    <w:rsid w:val="756D2505"/>
    <w:rsid w:val="758E8F83"/>
    <w:rsid w:val="758FE8CE"/>
    <w:rsid w:val="75AF993C"/>
    <w:rsid w:val="75C8C240"/>
    <w:rsid w:val="75D6EEEE"/>
    <w:rsid w:val="75D886BB"/>
    <w:rsid w:val="76046B2E"/>
    <w:rsid w:val="7625BBD8"/>
    <w:rsid w:val="762DD783"/>
    <w:rsid w:val="763AE754"/>
    <w:rsid w:val="7640F01E"/>
    <w:rsid w:val="7641E0B8"/>
    <w:rsid w:val="764BA040"/>
    <w:rsid w:val="764C08A1"/>
    <w:rsid w:val="7663961E"/>
    <w:rsid w:val="7687A98E"/>
    <w:rsid w:val="768B1D36"/>
    <w:rsid w:val="769523B7"/>
    <w:rsid w:val="76B5D9AD"/>
    <w:rsid w:val="76BA3C3A"/>
    <w:rsid w:val="76DB1929"/>
    <w:rsid w:val="76DD43AF"/>
    <w:rsid w:val="76F09E88"/>
    <w:rsid w:val="76F277F4"/>
    <w:rsid w:val="774016E9"/>
    <w:rsid w:val="77418A88"/>
    <w:rsid w:val="774C3A08"/>
    <w:rsid w:val="774D633D"/>
    <w:rsid w:val="774FA6DB"/>
    <w:rsid w:val="77589CC4"/>
    <w:rsid w:val="77604CE8"/>
    <w:rsid w:val="77674168"/>
    <w:rsid w:val="7781CFF1"/>
    <w:rsid w:val="779D0390"/>
    <w:rsid w:val="779D6004"/>
    <w:rsid w:val="77A48D7E"/>
    <w:rsid w:val="77A4CF44"/>
    <w:rsid w:val="77AC4A3E"/>
    <w:rsid w:val="77ACF17C"/>
    <w:rsid w:val="77D0A751"/>
    <w:rsid w:val="77D74295"/>
    <w:rsid w:val="77F0DD9A"/>
    <w:rsid w:val="7808D5F4"/>
    <w:rsid w:val="7810E596"/>
    <w:rsid w:val="785201BF"/>
    <w:rsid w:val="787B5496"/>
    <w:rsid w:val="788C8541"/>
    <w:rsid w:val="78A0D42E"/>
    <w:rsid w:val="78A19A20"/>
    <w:rsid w:val="78D2E745"/>
    <w:rsid w:val="78D3770F"/>
    <w:rsid w:val="78D52C4B"/>
    <w:rsid w:val="78EC1F6E"/>
    <w:rsid w:val="79015505"/>
    <w:rsid w:val="793B3D0B"/>
    <w:rsid w:val="7965F3E4"/>
    <w:rsid w:val="798354B0"/>
    <w:rsid w:val="798C9303"/>
    <w:rsid w:val="79A274DD"/>
    <w:rsid w:val="79B360C5"/>
    <w:rsid w:val="79B6C4F8"/>
    <w:rsid w:val="79CBC6F5"/>
    <w:rsid w:val="79D205AC"/>
    <w:rsid w:val="79E43002"/>
    <w:rsid w:val="7A1779BA"/>
    <w:rsid w:val="7A1F405F"/>
    <w:rsid w:val="7A241430"/>
    <w:rsid w:val="7A4FB8D3"/>
    <w:rsid w:val="7A6AD097"/>
    <w:rsid w:val="7A6C2BD2"/>
    <w:rsid w:val="7A7569FE"/>
    <w:rsid w:val="7A78D824"/>
    <w:rsid w:val="7A85617F"/>
    <w:rsid w:val="7A8CFAF9"/>
    <w:rsid w:val="7A8EB94D"/>
    <w:rsid w:val="7AA215C8"/>
    <w:rsid w:val="7AD0621D"/>
    <w:rsid w:val="7ADBE5F6"/>
    <w:rsid w:val="7AF8B7DB"/>
    <w:rsid w:val="7B09EA87"/>
    <w:rsid w:val="7B1945CC"/>
    <w:rsid w:val="7B2E516C"/>
    <w:rsid w:val="7B3AB443"/>
    <w:rsid w:val="7B4B582D"/>
    <w:rsid w:val="7B572090"/>
    <w:rsid w:val="7B77A7CB"/>
    <w:rsid w:val="7B7A5B9C"/>
    <w:rsid w:val="7B7E9550"/>
    <w:rsid w:val="7B818A6C"/>
    <w:rsid w:val="7B8EB274"/>
    <w:rsid w:val="7B9FE8CD"/>
    <w:rsid w:val="7BA99DC2"/>
    <w:rsid w:val="7BB7FAAA"/>
    <w:rsid w:val="7BDC54FD"/>
    <w:rsid w:val="7BED4E73"/>
    <w:rsid w:val="7BEFB7D1"/>
    <w:rsid w:val="7BF40C11"/>
    <w:rsid w:val="7BF711F5"/>
    <w:rsid w:val="7BFA3689"/>
    <w:rsid w:val="7BFA5700"/>
    <w:rsid w:val="7C0211B6"/>
    <w:rsid w:val="7C221F1E"/>
    <w:rsid w:val="7C362C12"/>
    <w:rsid w:val="7C3921EB"/>
    <w:rsid w:val="7C452A31"/>
    <w:rsid w:val="7C485280"/>
    <w:rsid w:val="7C6F846C"/>
    <w:rsid w:val="7C870A73"/>
    <w:rsid w:val="7C905059"/>
    <w:rsid w:val="7CB4B41F"/>
    <w:rsid w:val="7CD31CBF"/>
    <w:rsid w:val="7CDADA3F"/>
    <w:rsid w:val="7CDEECDA"/>
    <w:rsid w:val="7CE2331B"/>
    <w:rsid w:val="7CF564DC"/>
    <w:rsid w:val="7CF89E0F"/>
    <w:rsid w:val="7D06561B"/>
    <w:rsid w:val="7D07E6D4"/>
    <w:rsid w:val="7D503CEC"/>
    <w:rsid w:val="7D74809A"/>
    <w:rsid w:val="7D7AF0F6"/>
    <w:rsid w:val="7D7FE517"/>
    <w:rsid w:val="7D8E8F87"/>
    <w:rsid w:val="7DAEF5AF"/>
    <w:rsid w:val="7DCE9CAE"/>
    <w:rsid w:val="7DD2D399"/>
    <w:rsid w:val="7DDA57D0"/>
    <w:rsid w:val="7DE821A0"/>
    <w:rsid w:val="7DEBDC91"/>
    <w:rsid w:val="7DED61A5"/>
    <w:rsid w:val="7DEEC5BF"/>
    <w:rsid w:val="7E042F80"/>
    <w:rsid w:val="7E0DF7F5"/>
    <w:rsid w:val="7E16CB6F"/>
    <w:rsid w:val="7E26D095"/>
    <w:rsid w:val="7E31BEF2"/>
    <w:rsid w:val="7E4FFED1"/>
    <w:rsid w:val="7E7ADF76"/>
    <w:rsid w:val="7E8707DD"/>
    <w:rsid w:val="7E8F8EAE"/>
    <w:rsid w:val="7E9787E7"/>
    <w:rsid w:val="7EA22BC2"/>
    <w:rsid w:val="7EDC1B52"/>
    <w:rsid w:val="7EFBF1F6"/>
    <w:rsid w:val="7F20A609"/>
    <w:rsid w:val="7F2D3A89"/>
    <w:rsid w:val="7F2E30A2"/>
    <w:rsid w:val="7F4207B3"/>
    <w:rsid w:val="7F709689"/>
    <w:rsid w:val="7F917AE5"/>
    <w:rsid w:val="7F99A89F"/>
    <w:rsid w:val="7F9AEE8A"/>
    <w:rsid w:val="7F9ED031"/>
    <w:rsid w:val="7FB2538D"/>
    <w:rsid w:val="7FB322E2"/>
    <w:rsid w:val="7FB8AB79"/>
    <w:rsid w:val="7FD06907"/>
    <w:rsid w:val="7FD4053F"/>
    <w:rsid w:val="7FD59C86"/>
    <w:rsid w:val="7FD5BB6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CE0ABF"/>
  <w15:docId w15:val="{365F6D57-073B-DC4C-9345-98459F738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5B6D"/>
    <w:pPr>
      <w:spacing w:line="240" w:lineRule="auto"/>
    </w:pPr>
    <w:rPr>
      <w:rFonts w:ascii="Open Sans" w:eastAsia="Open Sans" w:hAnsi="Open Sans" w:cs="Open Sans"/>
    </w:rPr>
  </w:style>
  <w:style w:type="paragraph" w:styleId="Heading1">
    <w:name w:val="heading 1"/>
    <w:basedOn w:val="Normal"/>
    <w:next w:val="Normal"/>
    <w:link w:val="Heading1Char"/>
    <w:uiPriority w:val="9"/>
    <w:qFormat/>
    <w:rsid w:val="0068663D"/>
    <w:pPr>
      <w:keepNext/>
      <w:keepLines/>
      <w:spacing w:before="240" w:after="0"/>
      <w:outlineLvl w:val="0"/>
    </w:pPr>
    <w:rPr>
      <w:rFonts w:asciiTheme="minorHAnsi" w:eastAsiaTheme="majorEastAsia" w:hAnsiTheme="minorHAnsi" w:cstheme="majorBidi"/>
      <w:color w:val="2F5496" w:themeColor="accent1" w:themeShade="BF"/>
      <w:sz w:val="36"/>
      <w:szCs w:val="36"/>
    </w:rPr>
  </w:style>
  <w:style w:type="paragraph" w:styleId="Heading2">
    <w:name w:val="heading 2"/>
    <w:basedOn w:val="Heading3"/>
    <w:next w:val="Normal"/>
    <w:link w:val="Heading2Char"/>
    <w:uiPriority w:val="9"/>
    <w:unhideWhenUsed/>
    <w:qFormat/>
    <w:rsid w:val="00BC049F"/>
    <w:pPr>
      <w:outlineLvl w:val="1"/>
    </w:pPr>
    <w:rPr>
      <w:color w:val="FF0000"/>
      <w:sz w:val="32"/>
    </w:rPr>
  </w:style>
  <w:style w:type="paragraph" w:styleId="Heading3">
    <w:name w:val="heading 3"/>
    <w:basedOn w:val="Normal"/>
    <w:next w:val="Normal"/>
    <w:link w:val="Heading3Char"/>
    <w:uiPriority w:val="9"/>
    <w:unhideWhenUsed/>
    <w:qFormat/>
    <w:rsid w:val="00BC049F"/>
    <w:pPr>
      <w:widowControl w:val="0"/>
      <w:spacing w:before="40" w:after="0"/>
      <w:outlineLvl w:val="2"/>
    </w:pPr>
    <w:rPr>
      <w:rFonts w:asciiTheme="minorHAnsi" w:eastAsiaTheme="majorEastAsia" w:hAnsiTheme="minorHAnsi" w:cstheme="minorHAnsi"/>
      <w:b/>
      <w:bCs/>
      <w:color w:val="ED7D31" w:themeColor="accent2"/>
      <w:sz w:val="28"/>
      <w:szCs w:val="28"/>
    </w:rPr>
  </w:style>
  <w:style w:type="paragraph" w:styleId="Heading4">
    <w:name w:val="heading 4"/>
    <w:basedOn w:val="Normal"/>
    <w:next w:val="Normal"/>
    <w:link w:val="Heading4Char"/>
    <w:uiPriority w:val="9"/>
    <w:unhideWhenUsed/>
    <w:qFormat/>
    <w:rsid w:val="00F15E51"/>
    <w:pPr>
      <w:outlineLvl w:val="3"/>
    </w:pPr>
    <w:rPr>
      <w:rFonts w:asciiTheme="majorHAnsi" w:eastAsiaTheme="majorEastAsia" w:hAnsiTheme="majorHAnsi" w:cstheme="majorBidi"/>
      <w:b/>
      <w:bCs/>
      <w:i/>
      <w:iCs/>
      <w:color w:val="2F5496" w:themeColor="accent1" w:themeShade="BF"/>
      <w:sz w:val="24"/>
      <w:szCs w:val="24"/>
    </w:rPr>
  </w:style>
  <w:style w:type="paragraph" w:styleId="Heading5">
    <w:name w:val="heading 5"/>
    <w:basedOn w:val="Normal"/>
    <w:next w:val="Normal"/>
    <w:link w:val="Heading5Char"/>
    <w:uiPriority w:val="9"/>
    <w:unhideWhenUsed/>
    <w:qFormat/>
    <w:rsid w:val="00D577E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63D"/>
    <w:rPr>
      <w:rFonts w:eastAsiaTheme="majorEastAsia" w:cstheme="majorBidi"/>
      <w:color w:val="2F5496" w:themeColor="accent1" w:themeShade="BF"/>
      <w:sz w:val="36"/>
      <w:szCs w:val="36"/>
    </w:rPr>
  </w:style>
  <w:style w:type="paragraph" w:styleId="ListParagraph">
    <w:name w:val="List Paragraph"/>
    <w:basedOn w:val="Normal"/>
    <w:uiPriority w:val="34"/>
    <w:qFormat/>
    <w:rsid w:val="00010493"/>
    <w:pPr>
      <w:numPr>
        <w:numId w:val="1"/>
      </w:numPr>
      <w:contextualSpacing/>
    </w:pPr>
  </w:style>
  <w:style w:type="character" w:customStyle="1" w:styleId="Heading2Char">
    <w:name w:val="Heading 2 Char"/>
    <w:basedOn w:val="DefaultParagraphFont"/>
    <w:link w:val="Heading2"/>
    <w:uiPriority w:val="9"/>
    <w:rsid w:val="00BC049F"/>
    <w:rPr>
      <w:rFonts w:eastAsiaTheme="majorEastAsia" w:cstheme="minorHAnsi"/>
      <w:b/>
      <w:bCs/>
      <w:color w:val="FF0000"/>
      <w:sz w:val="32"/>
    </w:rPr>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BC049F"/>
    <w:rPr>
      <w:rFonts w:eastAsiaTheme="majorEastAsia" w:cstheme="minorHAnsi"/>
      <w:b/>
      <w:bCs/>
      <w:color w:val="ED7D31" w:themeColor="accent2"/>
      <w:sz w:val="28"/>
      <w:szCs w:val="28"/>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F7F3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7F34"/>
    <w:rPr>
      <w:rFonts w:ascii="Segoe UI" w:hAnsi="Segoe UI" w:cs="Segoe UI"/>
      <w:sz w:val="18"/>
      <w:szCs w:val="18"/>
    </w:rPr>
  </w:style>
  <w:style w:type="paragraph" w:styleId="Title">
    <w:name w:val="Title"/>
    <w:basedOn w:val="Normal"/>
    <w:next w:val="Normal"/>
    <w:link w:val="TitleChar"/>
    <w:uiPriority w:val="10"/>
    <w:qFormat/>
    <w:rsid w:val="000D497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7E"/>
    <w:rPr>
      <w:rFonts w:asciiTheme="majorHAnsi" w:eastAsiaTheme="majorEastAsia" w:hAnsiTheme="majorHAnsi" w:cstheme="majorBidi"/>
      <w:spacing w:val="-10"/>
      <w:kern w:val="28"/>
      <w:sz w:val="56"/>
      <w:szCs w:val="56"/>
    </w:rPr>
  </w:style>
  <w:style w:type="paragraph" w:styleId="CommentSubject">
    <w:name w:val="annotation subject"/>
    <w:basedOn w:val="CommentText"/>
    <w:next w:val="CommentText"/>
    <w:link w:val="CommentSubjectChar"/>
    <w:uiPriority w:val="99"/>
    <w:semiHidden/>
    <w:unhideWhenUsed/>
    <w:rsid w:val="00FB28CC"/>
    <w:rPr>
      <w:b/>
      <w:bCs/>
    </w:rPr>
  </w:style>
  <w:style w:type="character" w:customStyle="1" w:styleId="CommentSubjectChar">
    <w:name w:val="Comment Subject Char"/>
    <w:basedOn w:val="CommentTextChar"/>
    <w:link w:val="CommentSubject"/>
    <w:uiPriority w:val="99"/>
    <w:semiHidden/>
    <w:rsid w:val="00FB28CC"/>
    <w:rPr>
      <w:b/>
      <w:bCs/>
      <w:sz w:val="20"/>
      <w:szCs w:val="20"/>
    </w:rPr>
  </w:style>
  <w:style w:type="paragraph" w:styleId="Header">
    <w:name w:val="header"/>
    <w:basedOn w:val="Normal"/>
    <w:link w:val="HeaderChar"/>
    <w:uiPriority w:val="99"/>
    <w:unhideWhenUsed/>
    <w:rsid w:val="00780160"/>
    <w:pPr>
      <w:tabs>
        <w:tab w:val="center" w:pos="4680"/>
        <w:tab w:val="right" w:pos="9360"/>
      </w:tabs>
      <w:spacing w:after="0"/>
    </w:pPr>
  </w:style>
  <w:style w:type="character" w:customStyle="1" w:styleId="HeaderChar">
    <w:name w:val="Header Char"/>
    <w:basedOn w:val="DefaultParagraphFont"/>
    <w:link w:val="Header"/>
    <w:uiPriority w:val="99"/>
    <w:rsid w:val="00780160"/>
  </w:style>
  <w:style w:type="paragraph" w:styleId="Footer">
    <w:name w:val="footer"/>
    <w:basedOn w:val="Normal"/>
    <w:link w:val="FooterChar"/>
    <w:uiPriority w:val="99"/>
    <w:unhideWhenUsed/>
    <w:rsid w:val="00780160"/>
    <w:pPr>
      <w:tabs>
        <w:tab w:val="center" w:pos="4680"/>
        <w:tab w:val="right" w:pos="9360"/>
      </w:tabs>
      <w:spacing w:after="0"/>
    </w:pPr>
  </w:style>
  <w:style w:type="character" w:customStyle="1" w:styleId="FooterChar">
    <w:name w:val="Footer Char"/>
    <w:basedOn w:val="DefaultParagraphFont"/>
    <w:link w:val="Footer"/>
    <w:uiPriority w:val="99"/>
    <w:rsid w:val="00780160"/>
  </w:style>
  <w:style w:type="paragraph" w:customStyle="1" w:styleId="paragraph">
    <w:name w:val="paragraph"/>
    <w:basedOn w:val="Normal"/>
    <w:rsid w:val="00E15773"/>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E15773"/>
  </w:style>
  <w:style w:type="character" w:customStyle="1" w:styleId="eop">
    <w:name w:val="eop"/>
    <w:basedOn w:val="DefaultParagraphFont"/>
    <w:rsid w:val="00E15773"/>
  </w:style>
  <w:style w:type="paragraph" w:styleId="TOCHeading">
    <w:name w:val="TOC Heading"/>
    <w:basedOn w:val="Heading1"/>
    <w:next w:val="Normal"/>
    <w:uiPriority w:val="39"/>
    <w:unhideWhenUsed/>
    <w:qFormat/>
    <w:rsid w:val="00D02263"/>
    <w:pPr>
      <w:spacing w:line="259" w:lineRule="auto"/>
      <w:outlineLvl w:val="9"/>
    </w:pPr>
  </w:style>
  <w:style w:type="paragraph" w:styleId="TOC2">
    <w:name w:val="toc 2"/>
    <w:basedOn w:val="Normal"/>
    <w:next w:val="Normal"/>
    <w:autoRedefine/>
    <w:uiPriority w:val="39"/>
    <w:unhideWhenUsed/>
    <w:rsid w:val="006627B3"/>
    <w:pPr>
      <w:tabs>
        <w:tab w:val="right" w:leader="dot" w:pos="9350"/>
      </w:tabs>
      <w:spacing w:after="60"/>
      <w:ind w:left="216"/>
    </w:pPr>
    <w:rPr>
      <w:bCs/>
    </w:rPr>
  </w:style>
  <w:style w:type="paragraph" w:styleId="TOC3">
    <w:name w:val="toc 3"/>
    <w:basedOn w:val="Normal"/>
    <w:next w:val="Normal"/>
    <w:autoRedefine/>
    <w:uiPriority w:val="39"/>
    <w:unhideWhenUsed/>
    <w:rsid w:val="006627B3"/>
    <w:pPr>
      <w:spacing w:after="60"/>
      <w:ind w:left="446"/>
    </w:pPr>
  </w:style>
  <w:style w:type="paragraph" w:styleId="TOC1">
    <w:name w:val="toc 1"/>
    <w:basedOn w:val="Normal"/>
    <w:next w:val="Normal"/>
    <w:autoRedefine/>
    <w:uiPriority w:val="39"/>
    <w:unhideWhenUsed/>
    <w:rsid w:val="006627B3"/>
    <w:pPr>
      <w:spacing w:after="60"/>
    </w:pPr>
  </w:style>
  <w:style w:type="character" w:styleId="Hyperlink">
    <w:name w:val="Hyperlink"/>
    <w:basedOn w:val="DefaultParagraphFont"/>
    <w:uiPriority w:val="99"/>
    <w:unhideWhenUsed/>
    <w:rsid w:val="009E4BAB"/>
    <w:rPr>
      <w:b/>
      <w:bCs/>
      <w:noProof/>
      <w:color w:val="0563C1" w:themeColor="hyperlink"/>
      <w:u w:val="single"/>
    </w:rPr>
  </w:style>
  <w:style w:type="character" w:customStyle="1" w:styleId="Heading4Char">
    <w:name w:val="Heading 4 Char"/>
    <w:basedOn w:val="DefaultParagraphFont"/>
    <w:link w:val="Heading4"/>
    <w:uiPriority w:val="9"/>
    <w:rsid w:val="00F15E51"/>
    <w:rPr>
      <w:rFonts w:asciiTheme="majorHAnsi" w:eastAsiaTheme="majorEastAsia" w:hAnsiTheme="majorHAnsi" w:cstheme="majorBidi"/>
      <w:b/>
      <w:bCs/>
      <w:i/>
      <w:iCs/>
      <w:color w:val="2F5496" w:themeColor="accent1" w:themeShade="BF"/>
      <w:sz w:val="24"/>
      <w:szCs w:val="24"/>
    </w:rPr>
  </w:style>
  <w:style w:type="paragraph" w:customStyle="1" w:styleId="Heading1noTOC">
    <w:name w:val="Heading_1_no_TOC"/>
    <w:basedOn w:val="Heading1"/>
    <w:next w:val="Normal"/>
    <w:link w:val="Heading1noTOCChar"/>
    <w:qFormat/>
    <w:rsid w:val="006B463F"/>
  </w:style>
  <w:style w:type="paragraph" w:customStyle="1" w:styleId="BookTitle1">
    <w:name w:val="Book Title1"/>
    <w:basedOn w:val="Normal"/>
    <w:link w:val="BookTitleChar"/>
    <w:qFormat/>
    <w:rsid w:val="00DC1453"/>
    <w:pPr>
      <w:spacing w:after="120"/>
    </w:pPr>
    <w:rPr>
      <w:rFonts w:asciiTheme="majorHAnsi" w:hAnsiTheme="majorHAnsi"/>
      <w:sz w:val="24"/>
      <w:szCs w:val="28"/>
    </w:rPr>
  </w:style>
  <w:style w:type="character" w:customStyle="1" w:styleId="Heading1noTOCChar">
    <w:name w:val="Heading_1_no_TOC Char"/>
    <w:basedOn w:val="DefaultParagraphFont"/>
    <w:link w:val="Heading1noTOC"/>
    <w:rsid w:val="006B463F"/>
    <w:rPr>
      <w:rFonts w:eastAsiaTheme="majorEastAsia" w:cstheme="majorBidi"/>
      <w:color w:val="2F5496" w:themeColor="accent1" w:themeShade="BF"/>
      <w:sz w:val="36"/>
      <w:szCs w:val="36"/>
    </w:rPr>
  </w:style>
  <w:style w:type="character" w:customStyle="1" w:styleId="BookTitleChar">
    <w:name w:val="BookTitle Char"/>
    <w:basedOn w:val="DefaultParagraphFont"/>
    <w:link w:val="BookTitle1"/>
    <w:rsid w:val="00DC1453"/>
    <w:rPr>
      <w:rFonts w:asciiTheme="majorHAnsi" w:hAnsiTheme="majorHAnsi"/>
      <w:sz w:val="24"/>
      <w:szCs w:val="28"/>
    </w:rPr>
  </w:style>
  <w:style w:type="character" w:customStyle="1" w:styleId="UnresolvedMention1">
    <w:name w:val="Unresolved Mention1"/>
    <w:basedOn w:val="DefaultParagraphFont"/>
    <w:uiPriority w:val="99"/>
    <w:semiHidden/>
    <w:unhideWhenUsed/>
    <w:rsid w:val="003B3797"/>
    <w:rPr>
      <w:color w:val="605E5C"/>
      <w:shd w:val="clear" w:color="auto" w:fill="E1DFDD"/>
    </w:rPr>
  </w:style>
  <w:style w:type="character" w:styleId="FollowedHyperlink">
    <w:name w:val="FollowedHyperlink"/>
    <w:basedOn w:val="DefaultParagraphFont"/>
    <w:uiPriority w:val="99"/>
    <w:semiHidden/>
    <w:unhideWhenUsed/>
    <w:rsid w:val="002F3D4A"/>
    <w:rPr>
      <w:color w:val="954F72" w:themeColor="followedHyperlink"/>
      <w:u w:val="single"/>
    </w:rPr>
  </w:style>
  <w:style w:type="paragraph" w:customStyle="1" w:styleId="LOs">
    <w:name w:val="LOs"/>
    <w:basedOn w:val="Normal"/>
    <w:link w:val="LOsChar"/>
    <w:qFormat/>
    <w:rsid w:val="002D4C07"/>
    <w:pPr>
      <w:tabs>
        <w:tab w:val="left" w:pos="900"/>
      </w:tabs>
      <w:ind w:left="900" w:hanging="900"/>
    </w:pPr>
    <w:rPr>
      <w:rFonts w:eastAsiaTheme="minorEastAsia"/>
    </w:rPr>
  </w:style>
  <w:style w:type="character" w:customStyle="1" w:styleId="LOsChar">
    <w:name w:val="LOs Char"/>
    <w:basedOn w:val="DefaultParagraphFont"/>
    <w:link w:val="LOs"/>
    <w:rsid w:val="002D4C07"/>
    <w:rPr>
      <w:rFonts w:ascii="Open Sans" w:eastAsiaTheme="minorEastAsia" w:hAnsi="Open Sans" w:cs="Open Sans"/>
    </w:rPr>
  </w:style>
  <w:style w:type="paragraph" w:styleId="Revision">
    <w:name w:val="Revision"/>
    <w:hidden/>
    <w:uiPriority w:val="99"/>
    <w:semiHidden/>
    <w:rsid w:val="00C43F4D"/>
    <w:pPr>
      <w:spacing w:after="0" w:line="240" w:lineRule="auto"/>
    </w:pPr>
    <w:rPr>
      <w:rFonts w:ascii="Open Sans" w:eastAsia="Open Sans" w:hAnsi="Open Sans" w:cs="Open Sans"/>
    </w:rPr>
  </w:style>
  <w:style w:type="paragraph" w:customStyle="1" w:styleId="Page-header-with-book-title">
    <w:name w:val="Page-header-with-book-title"/>
    <w:basedOn w:val="Normal"/>
    <w:link w:val="Page-header-with-book-titleChar"/>
    <w:qFormat/>
    <w:rsid w:val="00440E23"/>
    <w:pPr>
      <w:jc w:val="right"/>
    </w:pPr>
    <w:rPr>
      <w:noProof/>
      <w:sz w:val="16"/>
      <w:szCs w:val="16"/>
    </w:rPr>
  </w:style>
  <w:style w:type="paragraph" w:customStyle="1" w:styleId="Return-to-top">
    <w:name w:val="Return-to-top"/>
    <w:basedOn w:val="Normal"/>
    <w:link w:val="Return-to-topChar"/>
    <w:qFormat/>
    <w:rsid w:val="00836486"/>
    <w:pPr>
      <w:spacing w:line="259" w:lineRule="auto"/>
    </w:pPr>
  </w:style>
  <w:style w:type="character" w:customStyle="1" w:styleId="Page-header-with-book-titleChar">
    <w:name w:val="Page-header-with-book-title Char"/>
    <w:basedOn w:val="DefaultParagraphFont"/>
    <w:link w:val="Page-header-with-book-title"/>
    <w:rsid w:val="00440E23"/>
    <w:rPr>
      <w:rFonts w:ascii="Open Sans" w:eastAsia="Open Sans" w:hAnsi="Open Sans" w:cs="Open Sans"/>
      <w:noProof/>
      <w:sz w:val="16"/>
      <w:szCs w:val="16"/>
    </w:rPr>
  </w:style>
  <w:style w:type="character" w:customStyle="1" w:styleId="Return-to-topChar">
    <w:name w:val="Return-to-top Char"/>
    <w:basedOn w:val="DefaultParagraphFont"/>
    <w:link w:val="Return-to-top"/>
    <w:rsid w:val="00836486"/>
    <w:rPr>
      <w:rFonts w:ascii="Open Sans" w:eastAsia="Open Sans" w:hAnsi="Open Sans" w:cs="Open Sans"/>
    </w:rPr>
  </w:style>
  <w:style w:type="paragraph" w:styleId="BodyText">
    <w:name w:val="Body Text"/>
    <w:basedOn w:val="Normal"/>
    <w:link w:val="BodyTextChar"/>
    <w:uiPriority w:val="1"/>
    <w:qFormat/>
    <w:rsid w:val="00050620"/>
    <w:pPr>
      <w:widowControl w:val="0"/>
      <w:spacing w:after="0"/>
      <w:ind w:left="1671"/>
    </w:pPr>
    <w:rPr>
      <w:rFonts w:ascii="Times New Roman" w:eastAsia="Times New Roman" w:hAnsi="Times New Roman" w:cstheme="minorBidi"/>
      <w:sz w:val="20"/>
      <w:szCs w:val="20"/>
    </w:rPr>
  </w:style>
  <w:style w:type="character" w:customStyle="1" w:styleId="BodyTextChar">
    <w:name w:val="Body Text Char"/>
    <w:basedOn w:val="DefaultParagraphFont"/>
    <w:link w:val="BodyText"/>
    <w:uiPriority w:val="1"/>
    <w:rsid w:val="00050620"/>
    <w:rPr>
      <w:rFonts w:ascii="Times New Roman" w:eastAsia="Times New Roman" w:hAnsi="Times New Roman"/>
      <w:sz w:val="20"/>
      <w:szCs w:val="20"/>
    </w:rPr>
  </w:style>
  <w:style w:type="paragraph" w:styleId="ListBullet">
    <w:name w:val="List Bullet"/>
    <w:basedOn w:val="Normal"/>
    <w:unhideWhenUsed/>
    <w:rsid w:val="00F86177"/>
    <w:pPr>
      <w:numPr>
        <w:numId w:val="2"/>
      </w:numPr>
      <w:spacing w:after="0"/>
      <w:contextualSpacing/>
    </w:pPr>
    <w:rPr>
      <w:rFonts w:ascii="Times New Roman" w:eastAsia="Times New Roman" w:hAnsi="Times New Roman" w:cs="Times New Roman"/>
      <w:sz w:val="24"/>
      <w:szCs w:val="24"/>
    </w:rPr>
  </w:style>
  <w:style w:type="character" w:customStyle="1" w:styleId="EndnoteTextChar">
    <w:name w:val="Endnote Text Char"/>
    <w:link w:val="EndnoteText"/>
    <w:semiHidden/>
    <w:rsid w:val="00140226"/>
    <w:rPr>
      <w:rFonts w:ascii="New York" w:eastAsia="Times New Roman" w:hAnsi="New York"/>
    </w:rPr>
  </w:style>
  <w:style w:type="paragraph" w:styleId="EndnoteText">
    <w:name w:val="endnote text"/>
    <w:basedOn w:val="Normal"/>
    <w:link w:val="EndnoteTextChar"/>
    <w:semiHidden/>
    <w:rsid w:val="00140226"/>
    <w:pPr>
      <w:spacing w:after="0"/>
    </w:pPr>
    <w:rPr>
      <w:rFonts w:ascii="New York" w:eastAsia="Times New Roman" w:hAnsi="New York" w:cstheme="minorBidi"/>
    </w:rPr>
  </w:style>
  <w:style w:type="character" w:customStyle="1" w:styleId="EndnoteTextChar1">
    <w:name w:val="Endnote Text Char1"/>
    <w:basedOn w:val="DefaultParagraphFont"/>
    <w:uiPriority w:val="99"/>
    <w:semiHidden/>
    <w:rsid w:val="00140226"/>
    <w:rPr>
      <w:rFonts w:ascii="Open Sans" w:eastAsia="Open Sans" w:hAnsi="Open Sans" w:cs="Open Sans"/>
      <w:sz w:val="20"/>
      <w:szCs w:val="20"/>
    </w:rPr>
  </w:style>
  <w:style w:type="character" w:styleId="EndnoteReference">
    <w:name w:val="endnote reference"/>
    <w:semiHidden/>
    <w:rsid w:val="00140226"/>
    <w:rPr>
      <w:vertAlign w:val="superscript"/>
    </w:rPr>
  </w:style>
  <w:style w:type="paragraph" w:customStyle="1" w:styleId="ColorfulList-Accent11">
    <w:name w:val="Colorful List - Accent 11"/>
    <w:basedOn w:val="Normal"/>
    <w:uiPriority w:val="34"/>
    <w:qFormat/>
    <w:rsid w:val="00140226"/>
    <w:pPr>
      <w:spacing w:after="200" w:line="276" w:lineRule="auto"/>
      <w:ind w:left="720"/>
      <w:contextualSpacing/>
    </w:pPr>
    <w:rPr>
      <w:rFonts w:ascii="Calibri" w:eastAsia="Calibri" w:hAnsi="Calibri" w:cs="Times New Roman"/>
    </w:rPr>
  </w:style>
  <w:style w:type="character" w:customStyle="1" w:styleId="UnresolvedMention2">
    <w:name w:val="Unresolved Mention2"/>
    <w:basedOn w:val="DefaultParagraphFont"/>
    <w:uiPriority w:val="99"/>
    <w:semiHidden/>
    <w:unhideWhenUsed/>
    <w:rsid w:val="00E01945"/>
    <w:rPr>
      <w:color w:val="605E5C"/>
      <w:shd w:val="clear" w:color="auto" w:fill="E1DFDD"/>
    </w:rPr>
  </w:style>
  <w:style w:type="character" w:customStyle="1" w:styleId="Heading5Char">
    <w:name w:val="Heading 5 Char"/>
    <w:basedOn w:val="DefaultParagraphFont"/>
    <w:link w:val="Heading5"/>
    <w:uiPriority w:val="9"/>
    <w:rsid w:val="00D577EB"/>
    <w:rPr>
      <w:rFonts w:asciiTheme="majorHAnsi" w:eastAsiaTheme="majorEastAsia" w:hAnsiTheme="majorHAnsi" w:cstheme="majorBidi"/>
      <w:color w:val="2F5496" w:themeColor="accent1" w:themeShade="BF"/>
    </w:rPr>
  </w:style>
  <w:style w:type="paragraph" w:customStyle="1" w:styleId="trt0xe">
    <w:name w:val="trt0xe"/>
    <w:basedOn w:val="Normal"/>
    <w:rsid w:val="00707021"/>
    <w:pPr>
      <w:spacing w:before="100" w:beforeAutospacing="1" w:after="100" w:afterAutospacing="1"/>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707021"/>
    <w:pPr>
      <w:spacing w:after="200"/>
    </w:pPr>
    <w:rPr>
      <w:i/>
      <w:iCs/>
      <w:color w:val="44546A" w:themeColor="text2"/>
      <w:sz w:val="18"/>
      <w:szCs w:val="18"/>
    </w:rPr>
  </w:style>
  <w:style w:type="paragraph" w:styleId="NormalWeb">
    <w:name w:val="Normal (Web)"/>
    <w:basedOn w:val="Normal"/>
    <w:uiPriority w:val="99"/>
    <w:unhideWhenUsed/>
    <w:rsid w:val="00617A20"/>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617A20"/>
    <w:rPr>
      <w:b/>
      <w:bCs/>
    </w:rPr>
  </w:style>
  <w:style w:type="character" w:styleId="Emphasis">
    <w:name w:val="Emphasis"/>
    <w:basedOn w:val="DefaultParagraphFont"/>
    <w:uiPriority w:val="20"/>
    <w:qFormat/>
    <w:rsid w:val="00617A20"/>
    <w:rPr>
      <w:i/>
      <w:iCs/>
    </w:rPr>
  </w:style>
  <w:style w:type="character" w:customStyle="1" w:styleId="hljs-pscommand">
    <w:name w:val="hljs-pscommand"/>
    <w:basedOn w:val="DefaultParagraphFont"/>
    <w:rsid w:val="00617A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335578">
      <w:bodyDiv w:val="1"/>
      <w:marLeft w:val="0"/>
      <w:marRight w:val="0"/>
      <w:marTop w:val="0"/>
      <w:marBottom w:val="0"/>
      <w:divBdr>
        <w:top w:val="none" w:sz="0" w:space="0" w:color="auto"/>
        <w:left w:val="none" w:sz="0" w:space="0" w:color="auto"/>
        <w:bottom w:val="none" w:sz="0" w:space="0" w:color="auto"/>
        <w:right w:val="none" w:sz="0" w:space="0" w:color="auto"/>
      </w:divBdr>
    </w:div>
    <w:div w:id="578751391">
      <w:bodyDiv w:val="1"/>
      <w:marLeft w:val="0"/>
      <w:marRight w:val="0"/>
      <w:marTop w:val="0"/>
      <w:marBottom w:val="0"/>
      <w:divBdr>
        <w:top w:val="none" w:sz="0" w:space="0" w:color="auto"/>
        <w:left w:val="none" w:sz="0" w:space="0" w:color="auto"/>
        <w:bottom w:val="none" w:sz="0" w:space="0" w:color="auto"/>
        <w:right w:val="none" w:sz="0" w:space="0" w:color="auto"/>
      </w:divBdr>
    </w:div>
    <w:div w:id="847213920">
      <w:bodyDiv w:val="1"/>
      <w:marLeft w:val="0"/>
      <w:marRight w:val="0"/>
      <w:marTop w:val="0"/>
      <w:marBottom w:val="0"/>
      <w:divBdr>
        <w:top w:val="none" w:sz="0" w:space="0" w:color="auto"/>
        <w:left w:val="none" w:sz="0" w:space="0" w:color="auto"/>
        <w:bottom w:val="none" w:sz="0" w:space="0" w:color="auto"/>
        <w:right w:val="none" w:sz="0" w:space="0" w:color="auto"/>
      </w:divBdr>
    </w:div>
    <w:div w:id="1174607566">
      <w:bodyDiv w:val="1"/>
      <w:marLeft w:val="0"/>
      <w:marRight w:val="0"/>
      <w:marTop w:val="0"/>
      <w:marBottom w:val="0"/>
      <w:divBdr>
        <w:top w:val="none" w:sz="0" w:space="0" w:color="auto"/>
        <w:left w:val="none" w:sz="0" w:space="0" w:color="auto"/>
        <w:bottom w:val="none" w:sz="0" w:space="0" w:color="auto"/>
        <w:right w:val="none" w:sz="0" w:space="0" w:color="auto"/>
      </w:divBdr>
    </w:div>
    <w:div w:id="1359038318">
      <w:bodyDiv w:val="1"/>
      <w:marLeft w:val="0"/>
      <w:marRight w:val="0"/>
      <w:marTop w:val="0"/>
      <w:marBottom w:val="0"/>
      <w:divBdr>
        <w:top w:val="none" w:sz="0" w:space="0" w:color="auto"/>
        <w:left w:val="none" w:sz="0" w:space="0" w:color="auto"/>
        <w:bottom w:val="none" w:sz="0" w:space="0" w:color="auto"/>
        <w:right w:val="none" w:sz="0" w:space="0" w:color="auto"/>
      </w:divBdr>
    </w:div>
    <w:div w:id="1777216095">
      <w:bodyDiv w:val="1"/>
      <w:marLeft w:val="0"/>
      <w:marRight w:val="0"/>
      <w:marTop w:val="0"/>
      <w:marBottom w:val="0"/>
      <w:divBdr>
        <w:top w:val="none" w:sz="0" w:space="0" w:color="auto"/>
        <w:left w:val="none" w:sz="0" w:space="0" w:color="auto"/>
        <w:bottom w:val="none" w:sz="0" w:space="0" w:color="auto"/>
        <w:right w:val="none" w:sz="0" w:space="0" w:color="auto"/>
      </w:divBdr>
    </w:div>
    <w:div w:id="1810972339">
      <w:bodyDiv w:val="1"/>
      <w:marLeft w:val="0"/>
      <w:marRight w:val="0"/>
      <w:marTop w:val="0"/>
      <w:marBottom w:val="0"/>
      <w:divBdr>
        <w:top w:val="none" w:sz="0" w:space="0" w:color="auto"/>
        <w:left w:val="none" w:sz="0" w:space="0" w:color="auto"/>
        <w:bottom w:val="none" w:sz="0" w:space="0" w:color="auto"/>
        <w:right w:val="none" w:sz="0" w:space="0" w:color="auto"/>
      </w:divBdr>
    </w:div>
    <w:div w:id="1906716810">
      <w:bodyDiv w:val="1"/>
      <w:marLeft w:val="0"/>
      <w:marRight w:val="0"/>
      <w:marTop w:val="0"/>
      <w:marBottom w:val="0"/>
      <w:divBdr>
        <w:top w:val="none" w:sz="0" w:space="0" w:color="auto"/>
        <w:left w:val="none" w:sz="0" w:space="0" w:color="auto"/>
        <w:bottom w:val="none" w:sz="0" w:space="0" w:color="auto"/>
        <w:right w:val="none" w:sz="0" w:space="0" w:color="auto"/>
      </w:divBdr>
      <w:divsChild>
        <w:div w:id="94135688">
          <w:marLeft w:val="0"/>
          <w:marRight w:val="0"/>
          <w:marTop w:val="0"/>
          <w:marBottom w:val="180"/>
          <w:divBdr>
            <w:top w:val="none" w:sz="0" w:space="0" w:color="auto"/>
            <w:left w:val="none" w:sz="0" w:space="0" w:color="auto"/>
            <w:bottom w:val="none" w:sz="0" w:space="0" w:color="auto"/>
            <w:right w:val="none" w:sz="0" w:space="0" w:color="auto"/>
          </w:divBdr>
        </w:div>
      </w:divsChild>
    </w:div>
    <w:div w:id="1942953303">
      <w:bodyDiv w:val="1"/>
      <w:marLeft w:val="0"/>
      <w:marRight w:val="0"/>
      <w:marTop w:val="0"/>
      <w:marBottom w:val="0"/>
      <w:divBdr>
        <w:top w:val="none" w:sz="0" w:space="0" w:color="auto"/>
        <w:left w:val="none" w:sz="0" w:space="0" w:color="auto"/>
        <w:bottom w:val="none" w:sz="0" w:space="0" w:color="auto"/>
        <w:right w:val="none" w:sz="0" w:space="0" w:color="auto"/>
      </w:divBdr>
      <w:divsChild>
        <w:div w:id="771513446">
          <w:marLeft w:val="0"/>
          <w:marRight w:val="0"/>
          <w:marTop w:val="0"/>
          <w:marBottom w:val="0"/>
          <w:divBdr>
            <w:top w:val="none" w:sz="0" w:space="0" w:color="auto"/>
            <w:left w:val="none" w:sz="0" w:space="0" w:color="auto"/>
            <w:bottom w:val="none" w:sz="0" w:space="0" w:color="auto"/>
            <w:right w:val="none" w:sz="0" w:space="0" w:color="auto"/>
          </w:divBdr>
        </w:div>
        <w:div w:id="840778395">
          <w:marLeft w:val="0"/>
          <w:marRight w:val="0"/>
          <w:marTop w:val="0"/>
          <w:marBottom w:val="0"/>
          <w:divBdr>
            <w:top w:val="none" w:sz="0" w:space="0" w:color="auto"/>
            <w:left w:val="none" w:sz="0" w:space="0" w:color="auto"/>
            <w:bottom w:val="none" w:sz="0" w:space="0" w:color="auto"/>
            <w:right w:val="none" w:sz="0" w:space="0" w:color="auto"/>
          </w:divBdr>
        </w:div>
        <w:div w:id="1310480733">
          <w:marLeft w:val="0"/>
          <w:marRight w:val="0"/>
          <w:marTop w:val="0"/>
          <w:marBottom w:val="0"/>
          <w:divBdr>
            <w:top w:val="none" w:sz="0" w:space="0" w:color="auto"/>
            <w:left w:val="none" w:sz="0" w:space="0" w:color="auto"/>
            <w:bottom w:val="none" w:sz="0" w:space="0" w:color="auto"/>
            <w:right w:val="none" w:sz="0" w:space="0" w:color="auto"/>
          </w:divBdr>
        </w:div>
        <w:div w:id="1685395594">
          <w:marLeft w:val="0"/>
          <w:marRight w:val="0"/>
          <w:marTop w:val="0"/>
          <w:marBottom w:val="0"/>
          <w:divBdr>
            <w:top w:val="none" w:sz="0" w:space="0" w:color="auto"/>
            <w:left w:val="none" w:sz="0" w:space="0" w:color="auto"/>
            <w:bottom w:val="none" w:sz="0" w:space="0" w:color="auto"/>
            <w:right w:val="none" w:sz="0" w:space="0" w:color="auto"/>
          </w:divBdr>
        </w:div>
        <w:div w:id="1774667355">
          <w:marLeft w:val="0"/>
          <w:marRight w:val="0"/>
          <w:marTop w:val="0"/>
          <w:marBottom w:val="0"/>
          <w:divBdr>
            <w:top w:val="none" w:sz="0" w:space="0" w:color="auto"/>
            <w:left w:val="none" w:sz="0" w:space="0" w:color="auto"/>
            <w:bottom w:val="none" w:sz="0" w:space="0" w:color="auto"/>
            <w:right w:val="none" w:sz="0" w:space="0" w:color="auto"/>
          </w:divBdr>
        </w:div>
      </w:divsChild>
    </w:div>
    <w:div w:id="1987397582">
      <w:bodyDiv w:val="1"/>
      <w:marLeft w:val="0"/>
      <w:marRight w:val="0"/>
      <w:marTop w:val="0"/>
      <w:marBottom w:val="0"/>
      <w:divBdr>
        <w:top w:val="none" w:sz="0" w:space="0" w:color="auto"/>
        <w:left w:val="none" w:sz="0" w:space="0" w:color="auto"/>
        <w:bottom w:val="none" w:sz="0" w:space="0" w:color="auto"/>
        <w:right w:val="none" w:sz="0" w:space="0" w:color="auto"/>
      </w:divBdr>
      <w:divsChild>
        <w:div w:id="642002533">
          <w:marLeft w:val="0"/>
          <w:marRight w:val="0"/>
          <w:marTop w:val="2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1.png"/><Relationship Id="Rc208031d74e44a15" Type="http://schemas.microsoft.com/office/2019/09/relationships/intelligence" Target="intelligenc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ultimatewindowssecurity.com/securitylog/encyclopedia/default.aspx"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SAG">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8808E9DB1F2D0429D39B1CC07FFE527" ma:contentTypeVersion="13" ma:contentTypeDescription="Create a new document." ma:contentTypeScope="" ma:versionID="6265923de5159a887f572b08e7839833">
  <xsd:schema xmlns:xsd="http://www.w3.org/2001/XMLSchema" xmlns:xs="http://www.w3.org/2001/XMLSchema" xmlns:p="http://schemas.microsoft.com/office/2006/metadata/properties" xmlns:ns3="1d9e3592-409e-4321-a65b-52a8fd998d5d" xmlns:ns4="48f5ae9e-f4a7-47d7-ad1f-bd6a295b12c8" targetNamespace="http://schemas.microsoft.com/office/2006/metadata/properties" ma:root="true" ma:fieldsID="188be16f85ccbf45a6e64a70a6e37a51" ns3:_="" ns4:_="">
    <xsd:import namespace="1d9e3592-409e-4321-a65b-52a8fd998d5d"/>
    <xsd:import namespace="48f5ae9e-f4a7-47d7-ad1f-bd6a295b12c8"/>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d9e3592-409e-4321-a65b-52a8fd998d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8f5ae9e-f4a7-47d7-ad1f-bd6a295b12c8"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1d9e3592-409e-4321-a65b-52a8fd998d5d">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4E2B2-CBBE-4C88-8647-3C94F82E16C4}">
  <ds:schemaRefs>
    <ds:schemaRef ds:uri="http://schemas.microsoft.com/sharepoint/v3/contenttype/forms"/>
  </ds:schemaRefs>
</ds:datastoreItem>
</file>

<file path=customXml/itemProps2.xml><?xml version="1.0" encoding="utf-8"?>
<ds:datastoreItem xmlns:ds="http://schemas.openxmlformats.org/officeDocument/2006/customXml" ds:itemID="{A295FD49-797E-4A0D-A2C1-EBC841A734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d9e3592-409e-4321-a65b-52a8fd998d5d"/>
    <ds:schemaRef ds:uri="48f5ae9e-f4a7-47d7-ad1f-bd6a295b12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266842-414D-42C4-B97B-70F89686CA49}">
  <ds:schemaRefs>
    <ds:schemaRef ds:uri="http://schemas.microsoft.com/office/2006/metadata/properties"/>
    <ds:schemaRef ds:uri="http://schemas.microsoft.com/office/infopath/2007/PartnerControls"/>
    <ds:schemaRef ds:uri="1d9e3592-409e-4321-a65b-52a8fd998d5d"/>
  </ds:schemaRefs>
</ds:datastoreItem>
</file>

<file path=customXml/itemProps4.xml><?xml version="1.0" encoding="utf-8"?>
<ds:datastoreItem xmlns:ds="http://schemas.openxmlformats.org/officeDocument/2006/customXml" ds:itemID="{27702A9E-F9AC-40CC-AC02-8FD51AD97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2136</Words>
  <Characters>1217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5</CharactersWithSpaces>
  <SharedDoc>false</SharedDoc>
  <HLinks>
    <vt:vector size="204" baseType="variant">
      <vt:variant>
        <vt:i4>262192</vt:i4>
      </vt:variant>
      <vt:variant>
        <vt:i4>159</vt:i4>
      </vt:variant>
      <vt:variant>
        <vt:i4>0</vt:i4>
      </vt:variant>
      <vt:variant>
        <vt:i4>5</vt:i4>
      </vt:variant>
      <vt:variant>
        <vt:lpwstr/>
      </vt:variant>
      <vt:variant>
        <vt:lpwstr>_top</vt:lpwstr>
      </vt:variant>
      <vt:variant>
        <vt:i4>131183</vt:i4>
      </vt:variant>
      <vt:variant>
        <vt:i4>156</vt:i4>
      </vt:variant>
      <vt:variant>
        <vt:i4>0</vt:i4>
      </vt:variant>
      <vt:variant>
        <vt:i4>5</vt:i4>
      </vt:variant>
      <vt:variant>
        <vt:lpwstr>https://www.youtube.com/playlist?list=PLR1oSDa1XkwmrbmHO-PXv99_B-y-yaoWu</vt:lpwstr>
      </vt:variant>
      <vt:variant>
        <vt:lpwstr/>
      </vt:variant>
      <vt:variant>
        <vt:i4>5832759</vt:i4>
      </vt:variant>
      <vt:variant>
        <vt:i4>153</vt:i4>
      </vt:variant>
      <vt:variant>
        <vt:i4>0</vt:i4>
      </vt:variant>
      <vt:variant>
        <vt:i4>5</vt:i4>
      </vt:variant>
      <vt:variant>
        <vt:lpwstr>http://avalon.law.yale.edu/16th_century/raleigh.asp</vt:lpwstr>
      </vt:variant>
      <vt:variant>
        <vt:lpwstr/>
      </vt:variant>
      <vt:variant>
        <vt:i4>4522016</vt:i4>
      </vt:variant>
      <vt:variant>
        <vt:i4>150</vt:i4>
      </vt:variant>
      <vt:variant>
        <vt:i4>0</vt:i4>
      </vt:variant>
      <vt:variant>
        <vt:i4>5</vt:i4>
      </vt:variant>
      <vt:variant>
        <vt:lpwstr>http://avalon.law.yale.edu/17th_century/westind.asp</vt:lpwstr>
      </vt:variant>
      <vt:variant>
        <vt:lpwstr/>
      </vt:variant>
      <vt:variant>
        <vt:i4>7012478</vt:i4>
      </vt:variant>
      <vt:variant>
        <vt:i4>147</vt:i4>
      </vt:variant>
      <vt:variant>
        <vt:i4>0</vt:i4>
      </vt:variant>
      <vt:variant>
        <vt:i4>5</vt:i4>
      </vt:variant>
      <vt:variant>
        <vt:lpwstr>https://www.law.cornell.edu/constitution-conan/amendment-14/section-1/regulation-of-businesses-corporations-professions-and-trades</vt:lpwstr>
      </vt:variant>
      <vt:variant>
        <vt:lpwstr/>
      </vt:variant>
      <vt:variant>
        <vt:i4>131183</vt:i4>
      </vt:variant>
      <vt:variant>
        <vt:i4>144</vt:i4>
      </vt:variant>
      <vt:variant>
        <vt:i4>0</vt:i4>
      </vt:variant>
      <vt:variant>
        <vt:i4>5</vt:i4>
      </vt:variant>
      <vt:variant>
        <vt:lpwstr>https://www.youtube.com/playlist?list=PLR1oSDa1XkwmrbmHO-PXv99_B-y-yaoWu</vt:lpwstr>
      </vt:variant>
      <vt:variant>
        <vt:lpwstr/>
      </vt:variant>
      <vt:variant>
        <vt:i4>6815865</vt:i4>
      </vt:variant>
      <vt:variant>
        <vt:i4>141</vt:i4>
      </vt:variant>
      <vt:variant>
        <vt:i4>0</vt:i4>
      </vt:variant>
      <vt:variant>
        <vt:i4>5</vt:i4>
      </vt:variant>
      <vt:variant>
        <vt:lpwstr>https://www.youtube.com/watch?v=Jm6uofcQf8k</vt:lpwstr>
      </vt:variant>
      <vt:variant>
        <vt:lpwstr/>
      </vt:variant>
      <vt:variant>
        <vt:i4>262245</vt:i4>
      </vt:variant>
      <vt:variant>
        <vt:i4>138</vt:i4>
      </vt:variant>
      <vt:variant>
        <vt:i4>0</vt:i4>
      </vt:variant>
      <vt:variant>
        <vt:i4>5</vt:i4>
      </vt:variant>
      <vt:variant>
        <vt:lpwstr>https://college.cengage.com/geyser/learning_9781285858500/html/player/?prod=kazmierczak&amp;asset=kaz00003&amp;title=Absolute%20Value%20and%20Distance</vt:lpwstr>
      </vt:variant>
      <vt:variant>
        <vt:lpwstr/>
      </vt:variant>
      <vt:variant>
        <vt:i4>262192</vt:i4>
      </vt:variant>
      <vt:variant>
        <vt:i4>135</vt:i4>
      </vt:variant>
      <vt:variant>
        <vt:i4>0</vt:i4>
      </vt:variant>
      <vt:variant>
        <vt:i4>5</vt:i4>
      </vt:variant>
      <vt:variant>
        <vt:lpwstr/>
      </vt:variant>
      <vt:variant>
        <vt:lpwstr>_top</vt:lpwstr>
      </vt:variant>
      <vt:variant>
        <vt:i4>262192</vt:i4>
      </vt:variant>
      <vt:variant>
        <vt:i4>132</vt:i4>
      </vt:variant>
      <vt:variant>
        <vt:i4>0</vt:i4>
      </vt:variant>
      <vt:variant>
        <vt:i4>5</vt:i4>
      </vt:variant>
      <vt:variant>
        <vt:lpwstr/>
      </vt:variant>
      <vt:variant>
        <vt:lpwstr>_top</vt:lpwstr>
      </vt:variant>
      <vt:variant>
        <vt:i4>262192</vt:i4>
      </vt:variant>
      <vt:variant>
        <vt:i4>129</vt:i4>
      </vt:variant>
      <vt:variant>
        <vt:i4>0</vt:i4>
      </vt:variant>
      <vt:variant>
        <vt:i4>5</vt:i4>
      </vt:variant>
      <vt:variant>
        <vt:lpwstr/>
      </vt:variant>
      <vt:variant>
        <vt:lpwstr>_top</vt:lpwstr>
      </vt:variant>
      <vt:variant>
        <vt:i4>262192</vt:i4>
      </vt:variant>
      <vt:variant>
        <vt:i4>126</vt:i4>
      </vt:variant>
      <vt:variant>
        <vt:i4>0</vt:i4>
      </vt:variant>
      <vt:variant>
        <vt:i4>5</vt:i4>
      </vt:variant>
      <vt:variant>
        <vt:lpwstr/>
      </vt:variant>
      <vt:variant>
        <vt:lpwstr>_top</vt:lpwstr>
      </vt:variant>
      <vt:variant>
        <vt:i4>262192</vt:i4>
      </vt:variant>
      <vt:variant>
        <vt:i4>123</vt:i4>
      </vt:variant>
      <vt:variant>
        <vt:i4>0</vt:i4>
      </vt:variant>
      <vt:variant>
        <vt:i4>5</vt:i4>
      </vt:variant>
      <vt:variant>
        <vt:lpwstr/>
      </vt:variant>
      <vt:variant>
        <vt:lpwstr>_top</vt:lpwstr>
      </vt:variant>
      <vt:variant>
        <vt:i4>262192</vt:i4>
      </vt:variant>
      <vt:variant>
        <vt:i4>120</vt:i4>
      </vt:variant>
      <vt:variant>
        <vt:i4>0</vt:i4>
      </vt:variant>
      <vt:variant>
        <vt:i4>5</vt:i4>
      </vt:variant>
      <vt:variant>
        <vt:lpwstr/>
      </vt:variant>
      <vt:variant>
        <vt:lpwstr>_top</vt:lpwstr>
      </vt:variant>
      <vt:variant>
        <vt:i4>262192</vt:i4>
      </vt:variant>
      <vt:variant>
        <vt:i4>117</vt:i4>
      </vt:variant>
      <vt:variant>
        <vt:i4>0</vt:i4>
      </vt:variant>
      <vt:variant>
        <vt:i4>5</vt:i4>
      </vt:variant>
      <vt:variant>
        <vt:lpwstr/>
      </vt:variant>
      <vt:variant>
        <vt:lpwstr>_top</vt:lpwstr>
      </vt:variant>
      <vt:variant>
        <vt:i4>1310776</vt:i4>
      </vt:variant>
      <vt:variant>
        <vt:i4>110</vt:i4>
      </vt:variant>
      <vt:variant>
        <vt:i4>0</vt:i4>
      </vt:variant>
      <vt:variant>
        <vt:i4>5</vt:i4>
      </vt:variant>
      <vt:variant>
        <vt:lpwstr/>
      </vt:variant>
      <vt:variant>
        <vt:lpwstr>_Toc43900151</vt:lpwstr>
      </vt:variant>
      <vt:variant>
        <vt:i4>1376312</vt:i4>
      </vt:variant>
      <vt:variant>
        <vt:i4>104</vt:i4>
      </vt:variant>
      <vt:variant>
        <vt:i4>0</vt:i4>
      </vt:variant>
      <vt:variant>
        <vt:i4>5</vt:i4>
      </vt:variant>
      <vt:variant>
        <vt:lpwstr/>
      </vt:variant>
      <vt:variant>
        <vt:lpwstr>_Toc43900150</vt:lpwstr>
      </vt:variant>
      <vt:variant>
        <vt:i4>1835065</vt:i4>
      </vt:variant>
      <vt:variant>
        <vt:i4>98</vt:i4>
      </vt:variant>
      <vt:variant>
        <vt:i4>0</vt:i4>
      </vt:variant>
      <vt:variant>
        <vt:i4>5</vt:i4>
      </vt:variant>
      <vt:variant>
        <vt:lpwstr/>
      </vt:variant>
      <vt:variant>
        <vt:lpwstr>_Toc43900149</vt:lpwstr>
      </vt:variant>
      <vt:variant>
        <vt:i4>1900601</vt:i4>
      </vt:variant>
      <vt:variant>
        <vt:i4>92</vt:i4>
      </vt:variant>
      <vt:variant>
        <vt:i4>0</vt:i4>
      </vt:variant>
      <vt:variant>
        <vt:i4>5</vt:i4>
      </vt:variant>
      <vt:variant>
        <vt:lpwstr/>
      </vt:variant>
      <vt:variant>
        <vt:lpwstr>_Toc43900148</vt:lpwstr>
      </vt:variant>
      <vt:variant>
        <vt:i4>1179705</vt:i4>
      </vt:variant>
      <vt:variant>
        <vt:i4>86</vt:i4>
      </vt:variant>
      <vt:variant>
        <vt:i4>0</vt:i4>
      </vt:variant>
      <vt:variant>
        <vt:i4>5</vt:i4>
      </vt:variant>
      <vt:variant>
        <vt:lpwstr/>
      </vt:variant>
      <vt:variant>
        <vt:lpwstr>_Toc43900147</vt:lpwstr>
      </vt:variant>
      <vt:variant>
        <vt:i4>1245241</vt:i4>
      </vt:variant>
      <vt:variant>
        <vt:i4>80</vt:i4>
      </vt:variant>
      <vt:variant>
        <vt:i4>0</vt:i4>
      </vt:variant>
      <vt:variant>
        <vt:i4>5</vt:i4>
      </vt:variant>
      <vt:variant>
        <vt:lpwstr/>
      </vt:variant>
      <vt:variant>
        <vt:lpwstr>_Toc43900146</vt:lpwstr>
      </vt:variant>
      <vt:variant>
        <vt:i4>1048633</vt:i4>
      </vt:variant>
      <vt:variant>
        <vt:i4>74</vt:i4>
      </vt:variant>
      <vt:variant>
        <vt:i4>0</vt:i4>
      </vt:variant>
      <vt:variant>
        <vt:i4>5</vt:i4>
      </vt:variant>
      <vt:variant>
        <vt:lpwstr/>
      </vt:variant>
      <vt:variant>
        <vt:lpwstr>_Toc43900145</vt:lpwstr>
      </vt:variant>
      <vt:variant>
        <vt:i4>1114169</vt:i4>
      </vt:variant>
      <vt:variant>
        <vt:i4>68</vt:i4>
      </vt:variant>
      <vt:variant>
        <vt:i4>0</vt:i4>
      </vt:variant>
      <vt:variant>
        <vt:i4>5</vt:i4>
      </vt:variant>
      <vt:variant>
        <vt:lpwstr/>
      </vt:variant>
      <vt:variant>
        <vt:lpwstr>_Toc43900144</vt:lpwstr>
      </vt:variant>
      <vt:variant>
        <vt:i4>1441849</vt:i4>
      </vt:variant>
      <vt:variant>
        <vt:i4>62</vt:i4>
      </vt:variant>
      <vt:variant>
        <vt:i4>0</vt:i4>
      </vt:variant>
      <vt:variant>
        <vt:i4>5</vt:i4>
      </vt:variant>
      <vt:variant>
        <vt:lpwstr/>
      </vt:variant>
      <vt:variant>
        <vt:lpwstr>_Toc43900143</vt:lpwstr>
      </vt:variant>
      <vt:variant>
        <vt:i4>1507385</vt:i4>
      </vt:variant>
      <vt:variant>
        <vt:i4>56</vt:i4>
      </vt:variant>
      <vt:variant>
        <vt:i4>0</vt:i4>
      </vt:variant>
      <vt:variant>
        <vt:i4>5</vt:i4>
      </vt:variant>
      <vt:variant>
        <vt:lpwstr/>
      </vt:variant>
      <vt:variant>
        <vt:lpwstr>_Toc43900142</vt:lpwstr>
      </vt:variant>
      <vt:variant>
        <vt:i4>1310777</vt:i4>
      </vt:variant>
      <vt:variant>
        <vt:i4>50</vt:i4>
      </vt:variant>
      <vt:variant>
        <vt:i4>0</vt:i4>
      </vt:variant>
      <vt:variant>
        <vt:i4>5</vt:i4>
      </vt:variant>
      <vt:variant>
        <vt:lpwstr/>
      </vt:variant>
      <vt:variant>
        <vt:lpwstr>_Toc43900141</vt:lpwstr>
      </vt:variant>
      <vt:variant>
        <vt:i4>1376313</vt:i4>
      </vt:variant>
      <vt:variant>
        <vt:i4>44</vt:i4>
      </vt:variant>
      <vt:variant>
        <vt:i4>0</vt:i4>
      </vt:variant>
      <vt:variant>
        <vt:i4>5</vt:i4>
      </vt:variant>
      <vt:variant>
        <vt:lpwstr/>
      </vt:variant>
      <vt:variant>
        <vt:lpwstr>_Toc43900140</vt:lpwstr>
      </vt:variant>
      <vt:variant>
        <vt:i4>1835070</vt:i4>
      </vt:variant>
      <vt:variant>
        <vt:i4>38</vt:i4>
      </vt:variant>
      <vt:variant>
        <vt:i4>0</vt:i4>
      </vt:variant>
      <vt:variant>
        <vt:i4>5</vt:i4>
      </vt:variant>
      <vt:variant>
        <vt:lpwstr/>
      </vt:variant>
      <vt:variant>
        <vt:lpwstr>_Toc43900139</vt:lpwstr>
      </vt:variant>
      <vt:variant>
        <vt:i4>1900606</vt:i4>
      </vt:variant>
      <vt:variant>
        <vt:i4>32</vt:i4>
      </vt:variant>
      <vt:variant>
        <vt:i4>0</vt:i4>
      </vt:variant>
      <vt:variant>
        <vt:i4>5</vt:i4>
      </vt:variant>
      <vt:variant>
        <vt:lpwstr/>
      </vt:variant>
      <vt:variant>
        <vt:lpwstr>_Toc43900138</vt:lpwstr>
      </vt:variant>
      <vt:variant>
        <vt:i4>1179710</vt:i4>
      </vt:variant>
      <vt:variant>
        <vt:i4>26</vt:i4>
      </vt:variant>
      <vt:variant>
        <vt:i4>0</vt:i4>
      </vt:variant>
      <vt:variant>
        <vt:i4>5</vt:i4>
      </vt:variant>
      <vt:variant>
        <vt:lpwstr/>
      </vt:variant>
      <vt:variant>
        <vt:lpwstr>_Toc43900137</vt:lpwstr>
      </vt:variant>
      <vt:variant>
        <vt:i4>1245246</vt:i4>
      </vt:variant>
      <vt:variant>
        <vt:i4>20</vt:i4>
      </vt:variant>
      <vt:variant>
        <vt:i4>0</vt:i4>
      </vt:variant>
      <vt:variant>
        <vt:i4>5</vt:i4>
      </vt:variant>
      <vt:variant>
        <vt:lpwstr/>
      </vt:variant>
      <vt:variant>
        <vt:lpwstr>_Toc43900136</vt:lpwstr>
      </vt:variant>
      <vt:variant>
        <vt:i4>1048638</vt:i4>
      </vt:variant>
      <vt:variant>
        <vt:i4>14</vt:i4>
      </vt:variant>
      <vt:variant>
        <vt:i4>0</vt:i4>
      </vt:variant>
      <vt:variant>
        <vt:i4>5</vt:i4>
      </vt:variant>
      <vt:variant>
        <vt:lpwstr/>
      </vt:variant>
      <vt:variant>
        <vt:lpwstr>_Toc43900135</vt:lpwstr>
      </vt:variant>
      <vt:variant>
        <vt:i4>1114174</vt:i4>
      </vt:variant>
      <vt:variant>
        <vt:i4>8</vt:i4>
      </vt:variant>
      <vt:variant>
        <vt:i4>0</vt:i4>
      </vt:variant>
      <vt:variant>
        <vt:i4>5</vt:i4>
      </vt:variant>
      <vt:variant>
        <vt:lpwstr/>
      </vt:variant>
      <vt:variant>
        <vt:lpwstr>_Toc43900134</vt:lpwstr>
      </vt:variant>
      <vt:variant>
        <vt:i4>1441854</vt:i4>
      </vt:variant>
      <vt:variant>
        <vt:i4>2</vt:i4>
      </vt:variant>
      <vt:variant>
        <vt:i4>0</vt:i4>
      </vt:variant>
      <vt:variant>
        <vt:i4>5</vt:i4>
      </vt:variant>
      <vt:variant>
        <vt:lpwstr/>
      </vt:variant>
      <vt:variant>
        <vt:lpwstr>_Toc439001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am, Lynh</dc:creator>
  <cp:lastModifiedBy>Nadela, James Andrei (Catbagan)</cp:lastModifiedBy>
  <cp:revision>3</cp:revision>
  <cp:lastPrinted>2020-12-28T02:53:00Z</cp:lastPrinted>
  <dcterms:created xsi:type="dcterms:W3CDTF">2025-01-30T04:28:00Z</dcterms:created>
  <dcterms:modified xsi:type="dcterms:W3CDTF">2025-06-02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808E9DB1F2D0429D39B1CC07FFE527</vt:lpwstr>
  </property>
  <property fmtid="{D5CDD505-2E9C-101B-9397-08002B2CF9AE}" pid="3" name="Order">
    <vt:r8>218064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